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77777777" w:rsidR="00243373" w:rsidRPr="00310062" w:rsidRDefault="00243373" w:rsidP="002D5320">
      <w:pPr>
        <w:widowControl w:val="0"/>
        <w:suppressAutoHyphens w:val="0"/>
        <w:spacing w:line="276" w:lineRule="auto"/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Toc458156844"/>
      <w:bookmarkStart w:id="1" w:name="_Toc101354295"/>
      <w:r w:rsidRPr="00310062">
        <w:rPr>
          <w:rFonts w:asciiTheme="minorHAnsi" w:hAnsiTheme="minorHAnsi" w:cstheme="minorHAnsi"/>
          <w:b/>
          <w:bCs/>
          <w:sz w:val="22"/>
          <w:szCs w:val="22"/>
        </w:rPr>
        <w:t xml:space="preserve">Załącznik </w:t>
      </w:r>
      <w:r w:rsidR="001E01F3" w:rsidRPr="00310062"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Pr="00310062">
        <w:rPr>
          <w:rFonts w:asciiTheme="minorHAnsi" w:hAnsiTheme="minorHAnsi" w:cstheme="minorHAnsi"/>
          <w:b/>
          <w:bCs/>
          <w:sz w:val="22"/>
          <w:szCs w:val="22"/>
        </w:rPr>
        <w:t>r 2 do SWZ</w:t>
      </w:r>
      <w:bookmarkEnd w:id="0"/>
      <w:r w:rsidR="00E2175C" w:rsidRPr="00310062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A711BC" w:rsidRPr="00310062">
        <w:rPr>
          <w:rFonts w:asciiTheme="minorHAnsi" w:hAnsiTheme="minorHAnsi" w:cstheme="minorHAnsi"/>
          <w:b/>
          <w:bCs/>
          <w:sz w:val="22"/>
          <w:szCs w:val="22"/>
        </w:rPr>
        <w:t xml:space="preserve"> Formularz oferta</w:t>
      </w:r>
      <w:bookmarkEnd w:id="1"/>
    </w:p>
    <w:p w14:paraId="00FEF343" w14:textId="77777777" w:rsidR="00F26AA6" w:rsidRPr="00310062" w:rsidRDefault="00F26AA6" w:rsidP="002D5320">
      <w:pPr>
        <w:widowControl w:val="0"/>
        <w:suppressAutoHyphens w:val="0"/>
        <w:spacing w:before="360" w:after="120" w:line="276" w:lineRule="auto"/>
        <w:jc w:val="center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OFERTA</w:t>
      </w:r>
    </w:p>
    <w:p w14:paraId="4FC6FF7F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Dane dotyczące wykonawcy </w:t>
      </w:r>
    </w:p>
    <w:p w14:paraId="204480C8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Firma wykonawc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Firma (nazwa)*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NIP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34CB4F5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bookmarkStart w:id="2" w:name="_Hlk47298905"/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REGON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KRS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e-mail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ind w:left="426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Jednostka wykonawcy, która będzie brała udział w realizacji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Osoba uprawniona przez wykonawcę do podpisania i złożenia niniejszej ofert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jeśli dotyczy):</w:t>
      </w:r>
    </w:p>
    <w:p w14:paraId="453815FD" w14:textId="546DCCEE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Imię i nazwisko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Stanowisko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e-mail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A8FFB54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Dane dotyczące zamawiającego:</w:t>
      </w:r>
    </w:p>
    <w:p w14:paraId="40A99B4F" w14:textId="6C0F56B1" w:rsidR="00F26AA6" w:rsidRPr="00310062" w:rsidRDefault="006C3A37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owiat Aleksandrowski</w:t>
      </w:r>
    </w:p>
    <w:p w14:paraId="45B7FEB7" w14:textId="7D1CB534" w:rsidR="00F26AA6" w:rsidRPr="00310062" w:rsidRDefault="00F26AA6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ul. </w:t>
      </w:r>
      <w:r w:rsidR="006C3A37"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J. Słowackiego 8</w:t>
      </w:r>
    </w:p>
    <w:p w14:paraId="3EB3843A" w14:textId="67263397" w:rsidR="00F26AA6" w:rsidRPr="00310062" w:rsidRDefault="006C3A37" w:rsidP="006C3A37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jc w:val="both"/>
        <w:rPr>
          <w:rFonts w:asciiTheme="minorHAnsi" w:eastAsia="Calibri" w:hAnsiTheme="minorHAnsi" w:cstheme="minorHAnsi"/>
          <w:b/>
          <w:lang w:eastAsia="en-US"/>
        </w:rPr>
      </w:pPr>
      <w:r w:rsidRPr="00310062">
        <w:rPr>
          <w:rFonts w:asciiTheme="minorHAnsi" w:eastAsia="Calibri" w:hAnsiTheme="minorHAnsi" w:cstheme="minorHAnsi"/>
          <w:b/>
          <w:lang w:eastAsia="en-US"/>
        </w:rPr>
        <w:t>87-700</w:t>
      </w:r>
      <w:r w:rsidR="00F26AA6" w:rsidRPr="00310062">
        <w:rPr>
          <w:rFonts w:asciiTheme="minorHAnsi" w:eastAsia="Calibri" w:hAnsiTheme="minorHAnsi" w:cstheme="minorHAnsi"/>
          <w:b/>
          <w:lang w:eastAsia="en-US"/>
        </w:rPr>
        <w:t xml:space="preserve"> </w:t>
      </w:r>
      <w:r w:rsidRPr="00310062">
        <w:rPr>
          <w:rFonts w:asciiTheme="minorHAnsi" w:eastAsia="Calibri" w:hAnsiTheme="minorHAnsi" w:cstheme="minorHAnsi"/>
          <w:b/>
          <w:lang w:eastAsia="en-US"/>
        </w:rPr>
        <w:t>Aleksandrów Kujawski</w:t>
      </w:r>
    </w:p>
    <w:p w14:paraId="01A859A4" w14:textId="4159280D" w:rsidR="006C3A37" w:rsidRPr="00310062" w:rsidRDefault="006C3A37" w:rsidP="006C3A37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jc w:val="both"/>
        <w:rPr>
          <w:rFonts w:asciiTheme="minorHAnsi" w:eastAsia="Calibri" w:hAnsiTheme="minorHAnsi" w:cstheme="minorHAnsi"/>
          <w:b/>
          <w:lang w:eastAsia="en-US"/>
        </w:rPr>
      </w:pPr>
      <w:r w:rsidRPr="00310062">
        <w:rPr>
          <w:rFonts w:asciiTheme="minorHAnsi" w:eastAsia="Calibri" w:hAnsiTheme="minorHAnsi" w:cstheme="minorHAnsi"/>
          <w:b/>
          <w:lang w:eastAsia="en-US"/>
        </w:rPr>
        <w:t>NIP: 8911623744; Regon: 910866471</w:t>
      </w:r>
    </w:p>
    <w:p w14:paraId="07E4856F" w14:textId="4AB22755" w:rsidR="00F26AA6" w:rsidRPr="00310062" w:rsidRDefault="00F26AA6" w:rsidP="00417839">
      <w:pPr>
        <w:widowControl w:val="0"/>
        <w:numPr>
          <w:ilvl w:val="0"/>
          <w:numId w:val="102"/>
        </w:numPr>
        <w:suppressAutoHyphens w:val="0"/>
        <w:spacing w:before="240" w:after="240" w:line="276" w:lineRule="auto"/>
        <w:ind w:left="426" w:hanging="426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>Składając ofertę w</w:t>
      </w:r>
      <w:r w:rsidR="006543BE"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stępowaniu o zamówienie publiczne, prowadzonym w trybie podstawowym na </w:t>
      </w: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,,Ubezpieczenie majątku i innych interesów </w:t>
      </w:r>
      <w:r w:rsidR="00D64401"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Powiatu Aleksandrowskiego wraz z jednostkami organizacyjnym </w:t>
      </w: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”</w:t>
      </w: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, </w:t>
      </w:r>
      <w:r w:rsidRPr="0031006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oferujemy wykonanie zamówienia, zgodnie z wymogami specyfikacji warunków zamówienia, za cenę:</w:t>
      </w:r>
    </w:p>
    <w:p w14:paraId="64DF9710" w14:textId="0FE78EEB" w:rsidR="00F26AA6" w:rsidRPr="00310062" w:rsidRDefault="00F26AA6" w:rsidP="00417839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after="120"/>
        <w:ind w:left="426" w:hanging="426"/>
        <w:jc w:val="both"/>
        <w:rPr>
          <w:rFonts w:asciiTheme="minorHAnsi" w:hAnsiTheme="minorHAnsi" w:cstheme="minorHAnsi"/>
          <w:b/>
        </w:rPr>
      </w:pPr>
      <w:r w:rsidRPr="00310062">
        <w:rPr>
          <w:rFonts w:asciiTheme="minorHAnsi" w:hAnsiTheme="minorHAnsi" w:cstheme="minorHAnsi"/>
          <w:b/>
        </w:rPr>
        <w:lastRenderedPageBreak/>
        <w:t xml:space="preserve">Część I zamówienia - „Ubezpieczenie majątku, odpowiedzialności cywilnej </w:t>
      </w:r>
      <w:r w:rsidR="006C3A37" w:rsidRPr="00310062">
        <w:rPr>
          <w:rFonts w:asciiTheme="minorHAnsi" w:hAnsiTheme="minorHAnsi" w:cstheme="minorHAnsi"/>
          <w:b/>
        </w:rPr>
        <w:t>Powiatu Aleksandrowskiego wraz z jednostkami organizacyjnym</w:t>
      </w:r>
      <w:r w:rsidRPr="00310062">
        <w:rPr>
          <w:rFonts w:asciiTheme="minorHAnsi" w:hAnsiTheme="minorHAnsi" w:cstheme="minorHAnsi"/>
          <w:b/>
        </w:rPr>
        <w:t>”</w:t>
      </w:r>
    </w:p>
    <w:p w14:paraId="70B3334D" w14:textId="77777777" w:rsidR="00F26AA6" w:rsidRPr="00310062" w:rsidRDefault="00F26AA6" w:rsidP="002D5320">
      <w:pPr>
        <w:widowControl w:val="0"/>
        <w:spacing w:before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310062">
        <w:rPr>
          <w:rFonts w:asciiTheme="minorHAnsi" w:hAnsiTheme="minorHAnsi" w:cstheme="minorHAnsi"/>
          <w:b/>
          <w:bCs/>
          <w:sz w:val="22"/>
          <w:szCs w:val="22"/>
        </w:rPr>
        <w:t>........................................................................................................................ złotych</w:t>
      </w:r>
    </w:p>
    <w:p w14:paraId="6B38DB19" w14:textId="49989236" w:rsidR="00F26AA6" w:rsidRPr="00310062" w:rsidRDefault="00F26AA6" w:rsidP="002D5320">
      <w:pPr>
        <w:widowControl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310062">
        <w:rPr>
          <w:rFonts w:asciiTheme="minorHAnsi" w:hAnsiTheme="minorHAnsi" w:cstheme="minorHAnsi"/>
          <w:sz w:val="22"/>
          <w:szCs w:val="22"/>
        </w:rPr>
        <w:t>/usługa zwolniona z podatku VAT zgodnie z art. 43 ust. 1 pkt 37 ustawy z dnia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11 marca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2004 r.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o podatku od towarów i usług (</w:t>
      </w:r>
      <w:r w:rsidRPr="00310062">
        <w:rPr>
          <w:rFonts w:asciiTheme="minorHAnsi" w:hAnsiTheme="minorHAnsi" w:cstheme="minorHAnsi"/>
          <w:bCs/>
          <w:sz w:val="22"/>
          <w:szCs w:val="22"/>
        </w:rPr>
        <w:t>tekst jednolity Dz.U. z 2021 r., poz. 685 ze zm.</w:t>
      </w:r>
      <w:r w:rsidRPr="00310062">
        <w:rPr>
          <w:rFonts w:asciiTheme="minorHAnsi" w:hAnsiTheme="minorHAnsi" w:cstheme="minorHAnsi"/>
          <w:sz w:val="22"/>
          <w:szCs w:val="22"/>
        </w:rPr>
        <w:t>)/</w:t>
      </w:r>
    </w:p>
    <w:p w14:paraId="7F3A2B70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75A1747A" w14:textId="512F3811" w:rsidR="00F26AA6" w:rsidRPr="00310062" w:rsidRDefault="00F26AA6" w:rsidP="002D5320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miesięcy, od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01.09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 do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1.08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</w:p>
    <w:p w14:paraId="4DFE51D9" w14:textId="77777777" w:rsidR="00F26AA6" w:rsidRPr="00310062" w:rsidRDefault="00F26AA6" w:rsidP="002D5320">
      <w:pPr>
        <w:widowControl w:val="0"/>
        <w:suppressAutoHyphens w:val="0"/>
        <w:spacing w:after="6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 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3096D078" w14:textId="77777777" w:rsidR="00F26AA6" w:rsidRPr="00310062" w:rsidRDefault="00F26AA6" w:rsidP="00433F6F">
      <w:pPr>
        <w:widowControl w:val="0"/>
        <w:suppressAutoHyphens w:val="0"/>
        <w:spacing w:after="120"/>
        <w:jc w:val="center"/>
        <w:rPr>
          <w:rFonts w:asciiTheme="minorHAnsi" w:hAnsiTheme="minorHAnsi" w:cstheme="minorHAnsi"/>
          <w:b/>
          <w:i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 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lang w:eastAsia="en-US"/>
        </w:rPr>
        <w:t>.</w:t>
      </w:r>
    </w:p>
    <w:p w14:paraId="24C84EE2" w14:textId="06868624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1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Formularz cenowy dotyczący części pierwszej 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3386EBED" w14:textId="1296BAEF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  <w:bookmarkStart w:id="3" w:name="_Hlk98757610"/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tabela składa się z trzech kolumn. W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kolumnie pierwszej od lewej strony określ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ono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dmiot ubezpieczenia, w kolumnie drugiej sumę ubezpieczenia, a w kolumnie trzeciej składkę 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za cały okres zamówienia, w odniesieniu do danego przedmiotu ubezpieczenia. Ostatni wiersz tabeli, na samym jej dole, zawiera podsumowanie składek, czyli składkę łączną za całą część zamówienia.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 </w:t>
      </w:r>
    </w:p>
    <w:tbl>
      <w:tblPr>
        <w:tblW w:w="960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1"/>
        <w:gridCol w:w="4961"/>
        <w:gridCol w:w="1710"/>
        <w:gridCol w:w="2518"/>
      </w:tblGrid>
      <w:tr w:rsidR="00434096" w:rsidRPr="009452BA" w14:paraId="0B18A1BD" w14:textId="77777777" w:rsidTr="005A1596">
        <w:trPr>
          <w:trHeight w:val="420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bookmarkEnd w:id="3"/>
          <w:p w14:paraId="5A15A2EF" w14:textId="02C1B0AF" w:rsidR="00F26AA6" w:rsidRPr="001968C6" w:rsidRDefault="001968C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  <w:t>FORMULARZ CENOWY DOTYCZĄCY CZĘŚCI I ZAMÓWIENIA</w:t>
            </w:r>
          </w:p>
        </w:tc>
      </w:tr>
      <w:tr w:rsidR="00434096" w:rsidRPr="009452BA" w14:paraId="35050616" w14:textId="77777777" w:rsidTr="001968C6">
        <w:trPr>
          <w:trHeight w:val="582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4B018D40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1594B5EE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Suma ubezpieczenia w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5143199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Składka w zł za cały okres zamówienia </w:t>
            </w:r>
          </w:p>
          <w:p w14:paraId="72BF6EA8" w14:textId="383C4E6B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(</w:t>
            </w:r>
            <w:r w:rsidR="006C3A37"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12</w:t>
            </w: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 miesięcy)</w:t>
            </w:r>
          </w:p>
        </w:tc>
      </w:tr>
      <w:tr w:rsidR="00434096" w:rsidRPr="009452BA" w14:paraId="26AB5B42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CC758EE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Ubezpieczenie mienia systemem od wszystkich </w:t>
            </w:r>
            <w:proofErr w:type="spellStart"/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CA522C" w:rsidRPr="009452BA" w14:paraId="2E64C2D6" w14:textId="77777777" w:rsidTr="005A1596">
        <w:trPr>
          <w:trHeight w:val="281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2FD73" w14:textId="580F6269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8C0AE" w14:textId="1E645A02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Budynk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4948D" w14:textId="36532521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59 665 189,62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3A7AE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367834EF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61306" w14:textId="47209674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E2A14" w14:textId="18E9B4BF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zklar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11EA1" w14:textId="3AEC9D7B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319 864,88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0C667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627AE524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4509B" w14:textId="415819F8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394A8" w14:textId="7131C613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udowle i obiekty małej architektury (Grupa 2 KŚT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AD716" w14:textId="45829EDD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4 364 522,25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A299B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0679FEB9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EFAE" w14:textId="2B4A313D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B8757" w14:textId="5AA02597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anele fotowoltaicz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3E081" w14:textId="27A9DF6A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89 578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8B523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4978B81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FCD9F" w14:textId="584FB259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BE017" w14:textId="64EA4CF1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yposażenie, urządzenia, maszy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0B317" w14:textId="24DE657F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4 964 394,58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33FF0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6A85A211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B6BA4" w14:textId="51DBD9D8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4A4DB" w14:textId="25CA8A62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źwig osobowy przy budynku szkolny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51E6F" w14:textId="132A6F20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256 625,1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D36A1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247563" w:rsidRPr="009452BA" w14:paraId="7B23D230" w14:textId="77777777" w:rsidTr="005A1596">
        <w:trPr>
          <w:trHeight w:val="282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D39C66" w14:textId="62516B32" w:rsidR="00247563" w:rsidRPr="009452BA" w:rsidRDefault="00247563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ozostały przedmiot ubezpieczenia system pierwszego ryzyka</w:t>
            </w:r>
          </w:p>
        </w:tc>
      </w:tr>
      <w:tr w:rsidR="00D1709E" w:rsidRPr="009452BA" w14:paraId="3535505A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ACB71" w14:textId="1DD39B4C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23967" w14:textId="76B908B1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Nakłady adaptacyjne/inwestycyj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0E1B6" w14:textId="5173831E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0FCCEB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7F76F73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40CCB" w14:textId="59F97E36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ED82D" w14:textId="1CB808D8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Środki obrot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813DB" w14:textId="5478AA8E" w:rsidR="00D1709E" w:rsidRPr="009452BA" w:rsidRDefault="00D1709E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3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EACC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59686E75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96659" w14:textId="536BC205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1D918" w14:textId="0CF570AB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Ubezpieczenie środków </w:t>
            </w:r>
            <w:proofErr w:type="spellStart"/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niskocennych</w:t>
            </w:r>
            <w:proofErr w:type="spellEnd"/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i mienia z konta 01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21761" w14:textId="10D221D6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0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7BDC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6E387AB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3AC90" w14:textId="67FF22F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6A1BD" w14:textId="18FD73CD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biory bibliotecz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7CA2B" w14:textId="70944D59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ACCA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233D076E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6B739" w14:textId="41EC4B52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189BF" w14:textId="7571C97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Mienie pracownicze i uczniowskie oraz należące do wychowanków i podopiecznych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E2A71" w14:textId="5781D7F0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F2AE3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4B7212F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A906C" w14:textId="2112657A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EEDB" w14:textId="0EC89D06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Gotówka i inne wartości pienięż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FF21F" w14:textId="185B6742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4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84956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1391625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0D667" w14:textId="59CBC73F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B1F49" w14:textId="50F35947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Urządzenia i wyposażenie w tym zewnętrzne nie objęte ochroną w systemie sum stał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C1992" w14:textId="0A8BA551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DF03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5C418302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2710D" w14:textId="79A7922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A6D9E" w14:textId="0D57CA28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naki drogowe z konstrukcją wsporczą, elementy bezpieczeństwa ruchu drogowego, tablice z nazwami ulic, słupy oświetleniowe, lampy, sygnalizacja świetlna, oświetlenie uliczne, ogrodzenia, wiaty, maszty flagowe, wyposażenie placów zabaw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BF228" w14:textId="5D17B166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15C55F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0D4013A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A669C" w14:textId="2C9DD874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AD248" w14:textId="39336CCD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Budowle, obiekty małej architektury nieobjęte ochroną w systemie sum stałych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1E41A" w14:textId="3C315BA0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8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8B261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1F3B2C6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69D05" w14:textId="25712E3E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46927" w14:textId="65FF615F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Ubezpieczenie systemu sieci teletechnicznej, deszczowej, wodociągowej, sanitarnej  i kanalizacyjnej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2CCBE" w14:textId="73D0EF4C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56B1E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466813D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7391E" w14:textId="014E3F1A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1ADF6" w14:textId="7974E86E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osób trzecich (rozumiane jako odrębne od mienia pracowniczego oraz uczniowskiego, wychowanków i podopiecznych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B6F16" w14:textId="22ADD6FB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3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18C1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9C5AB0" w:rsidRPr="009452BA" w14:paraId="52A73B0F" w14:textId="77777777" w:rsidTr="005A1596">
        <w:trPr>
          <w:trHeight w:val="250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2F8FAB" w14:textId="4956CCA2" w:rsidR="009C5AB0" w:rsidRPr="009452BA" w:rsidRDefault="009C5AB0" w:rsidP="005A1596">
            <w:pPr>
              <w:ind w:left="14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lastRenderedPageBreak/>
              <w:t>Limity kradzieżowe i przedmiotów szklanych</w:t>
            </w:r>
          </w:p>
        </w:tc>
      </w:tr>
      <w:tr w:rsidR="004E6A77" w:rsidRPr="009452BA" w14:paraId="4991D9F4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6507" w14:textId="021A64BE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590FF" w14:textId="326C5861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Środki trwałe, w tym konto 013, maszyny, urządzenia i wyposażenie, mienie ruchome, sprzęt elektroniczny deklarowany do ubezpieczenia mienia od wszystkich </w:t>
            </w:r>
            <w:proofErr w:type="spellStart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yzyk</w:t>
            </w:r>
            <w:proofErr w:type="spellEnd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środki </w:t>
            </w:r>
            <w:proofErr w:type="spellStart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iskocenne</w:t>
            </w:r>
            <w:proofErr w:type="spellEnd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i zbiory biblioteczne oraz księgozbiory i materiały archiwalne, a także zbiory muzeal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87169" w14:textId="780EC9E6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2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39CC4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671BC39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87B33" w14:textId="49976CCB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5C714" w14:textId="3D934FE9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Środki obrot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33437" w14:textId="30F019D5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6F5AE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12EC530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21680" w14:textId="51358230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27A2" w14:textId="1B9DD388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kradzieży z włamani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C04578" w14:textId="0118004B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3601B4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004DB53F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C5804" w14:textId="0CD03F23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08D4D" w14:textId="0229E444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rabunku w lokalu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99120" w14:textId="77A1FFEF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13D69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40FF94BC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206CF" w14:textId="2C12D112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7E7F9" w14:textId="1443B096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rabunku w transporci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B1898" w14:textId="00FE002B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B5097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4F4474E5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B0999" w14:textId="68EB7195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638A1" w14:textId="641DE959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pracownicze, uczniowskie, wychowanków, podopieczn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73DB9" w14:textId="286602A2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3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7B5C1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5D9E7F48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60177" w14:textId="2B715D5D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E80E9" w14:textId="5F73FC6E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osób trzecich (rozumiane jako odrębne od mienia pracowniczego oraz uczniowskiego, wychowanków i podopiecznych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3456EA" w14:textId="59A39744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8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73AFB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647BE242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7222A" w14:textId="37177268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B1B48" w14:textId="678B3BC3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zedmioty szklane od stłucze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C2995B" w14:textId="110EA6FE" w:rsidR="004E6A77" w:rsidRPr="009452BA" w:rsidRDefault="004E6A77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23017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34096" w:rsidRPr="009452BA" w14:paraId="06F42335" w14:textId="77777777" w:rsidTr="005A159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B57B02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bookmarkStart w:id="4" w:name="_Hlk47270595"/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Składka razem za ubezpieczenie mienia od wszystkich </w:t>
            </w:r>
            <w:proofErr w:type="spellStart"/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ryzyk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CC8E8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4"/>
      <w:tr w:rsidR="00434096" w:rsidRPr="009452BA" w14:paraId="5358BD2A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EF76133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Ubezpieczenie sprzętu elektronicznego</w:t>
            </w:r>
          </w:p>
        </w:tc>
      </w:tr>
      <w:tr w:rsidR="00476CFC" w:rsidRPr="009452BA" w14:paraId="68FC494B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F5D3E" w14:textId="71966535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DD3B8" w14:textId="6CF3179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stacjonar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FFD0E" w14:textId="4032EAF1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390 612,83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BD94D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AE3D85B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489BB" w14:textId="31B5924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2E5CE" w14:textId="6729FD8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przenoś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6DAD7" w14:textId="246C1952" w:rsidR="00476CFC" w:rsidRPr="009452BA" w:rsidRDefault="00476CFC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678 109,6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63D21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1B94E19C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5288" w14:textId="6946033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2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CAA6" w14:textId="3D2BFEE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przenośny wypożyczony do rodzin zastępcz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73F23" w14:textId="592D1EB4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 83 689,2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DECDE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46FAD5E7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0F219" w14:textId="3DF68DF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2DDF0" w14:textId="06F81D22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serokopiark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91DC5" w14:textId="0E9E735A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434 289,89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809C0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9F9BD71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5D342" w14:textId="36B19BB8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9169C" w14:textId="5D14452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Monitoring, urządzenia alarm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54879" w14:textId="6B31AE16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17 832,82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A0FB8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1BC7E79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E8D63" w14:textId="56AFAAE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E2A2" w14:textId="4D980330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Centrale tel., fax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354FE" w14:textId="22A3F749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79 727,3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05C95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6D898BDC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6CD86" w14:textId="2C3C1737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67EEB" w14:textId="4E59520D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erwe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FCF44" w14:textId="5EA0DB6B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48 044,8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F5200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5D35DAD2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B4032" w14:textId="185374C5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F2FE8" w14:textId="463F1AEE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limatyzato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DAEA6" w14:textId="3E3C8D5C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256 120,6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1E833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7138EB50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D84A5" w14:textId="54B3709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493F6" w14:textId="55BF9A9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medyczny/ rehabilitacyj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D1B96" w14:textId="2C860895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02 365,53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80D75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0AFC6D9D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5FE73" w14:textId="02F37EE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E1A6C" w14:textId="017E2383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GP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8862A" w14:textId="1F267B5D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42 312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CFC66F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6B0280" w:rsidRPr="009452BA" w14:paraId="0E403559" w14:textId="77777777" w:rsidTr="005A1596">
        <w:trPr>
          <w:trHeight w:val="43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FB0D75" w14:textId="401964DE" w:rsidR="006B0280" w:rsidRPr="009452BA" w:rsidRDefault="006B0280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Rozszerzenia ubezpieczenia sprzętu elektronicznego system pierwszego ryzyka</w:t>
            </w:r>
          </w:p>
        </w:tc>
      </w:tr>
      <w:tr w:rsidR="005D32F6" w:rsidRPr="009452BA" w14:paraId="21C82C67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65AAB" w14:textId="3B8FF4EE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8F7D5" w14:textId="3267FA64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oszty odtworzenia danych, oprogramowa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8A29C" w14:textId="589B1A48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31ACF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5D32F6" w:rsidRPr="009452BA" w14:paraId="34C44DA2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8703E" w14:textId="1CB434AA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47517" w14:textId="721557B5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Wymienne nośniki dan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C9A3D" w14:textId="63491FCA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2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620C7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5D32F6" w:rsidRPr="009452BA" w14:paraId="532E4825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998D0" w14:textId="48552E4E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EF6A8" w14:textId="2656090D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większone koszty działalnośc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975E1" w14:textId="531C4255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C1354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34096" w:rsidRPr="009452BA" w14:paraId="00B661DC" w14:textId="77777777" w:rsidTr="005A159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77A45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Składka razem za ubezpieczenie sprzętu elektronicznego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8F972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</w:tr>
      <w:tr w:rsidR="00434096" w:rsidRPr="009452BA" w14:paraId="55BF0468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FD4E76C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434096" w:rsidRPr="009452BA" w14:paraId="6D792D14" w14:textId="77777777" w:rsidTr="005A1596">
        <w:trPr>
          <w:trHeight w:val="282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8FDFF" w14:textId="77777777" w:rsidR="00F26AA6" w:rsidRPr="009452BA" w:rsidRDefault="00F26AA6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dpowiedzialność cywiln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EEE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1 000 000,00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E413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434096" w:rsidRPr="009452BA" w14:paraId="493D7258" w14:textId="77777777" w:rsidTr="005A1596">
        <w:trPr>
          <w:trHeight w:val="396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C33E64" w14:textId="438BDF43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Ubezpieczenie następstw nieszczęśliwych wypadków</w:t>
            </w:r>
            <w:r w:rsidR="001968C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(NNW)</w:t>
            </w:r>
            <w:r w:rsidR="00D43E5A"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.</w:t>
            </w:r>
          </w:p>
        </w:tc>
      </w:tr>
      <w:tr w:rsidR="00434096" w:rsidRPr="009452BA" w14:paraId="685AE006" w14:textId="77777777" w:rsidTr="005A1596">
        <w:trPr>
          <w:trHeight w:val="303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88903" w14:textId="4BA835A3" w:rsidR="00F26AA6" w:rsidRPr="009452BA" w:rsidRDefault="000E4690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P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dopieczn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i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lacówki Socjalizacyjnej  </w:t>
            </w:r>
            <w:r w:rsidR="00746224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="002C1697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  <w:r w:rsidR="00746224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F26AA6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osób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D1946" w14:textId="5D56F09E" w:rsidR="00F26AA6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</w:t>
            </w:r>
            <w:r w:rsidR="00F26AA6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000 zł / 1 os.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F5C77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eastAsia="pl-PL"/>
              </w:rPr>
            </w:pPr>
          </w:p>
        </w:tc>
      </w:tr>
      <w:tr w:rsidR="00D43E5A" w:rsidRPr="009452BA" w14:paraId="26C02319" w14:textId="77777777" w:rsidTr="005A1596">
        <w:trPr>
          <w:trHeight w:val="303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19974" w14:textId="11EFBF93" w:rsidR="00D43E5A" w:rsidRPr="009452BA" w:rsidRDefault="000E4690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M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ieszkańc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y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Domu Pomocy Społecznej w Zakrzewie </w:t>
            </w:r>
            <w:r w:rsidR="002C1697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100 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só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8C5F6" w14:textId="37EBDE7D" w:rsidR="00D43E5A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 000 zł / 1 os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F71DF" w14:textId="77777777" w:rsidR="00D43E5A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eastAsia="pl-PL"/>
              </w:rPr>
            </w:pPr>
          </w:p>
        </w:tc>
      </w:tr>
      <w:tr w:rsidR="001968C6" w:rsidRPr="009452BA" w14:paraId="58FF94B4" w14:textId="77777777" w:rsidTr="001968C6">
        <w:trPr>
          <w:trHeight w:val="37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78C7926A" w14:textId="33DD7268" w:rsidR="001968C6" w:rsidRPr="00474929" w:rsidRDefault="001968C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 xml:space="preserve">Składka razem za ubezpieczenie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>NNW: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8F584" w14:textId="77777777" w:rsidR="001968C6" w:rsidRPr="00474929" w:rsidRDefault="001968C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434096" w:rsidRPr="009452BA" w14:paraId="10151BA4" w14:textId="77777777" w:rsidTr="005A1596">
        <w:trPr>
          <w:trHeight w:val="454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1513920" w14:textId="77777777" w:rsidR="00F26AA6" w:rsidRPr="00474929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pl-PL"/>
              </w:rPr>
              <w:t>Razem składka do zapłaty za I część zamówienia</w:t>
            </w:r>
            <w:r w:rsidRPr="00474929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>: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933CE" w14:textId="77777777" w:rsidR="00F26AA6" w:rsidRPr="00474929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</w:p>
        </w:tc>
      </w:tr>
    </w:tbl>
    <w:p w14:paraId="14D20B3B" w14:textId="77CCCAA1" w:rsidR="00F26AA6" w:rsidRPr="00310062" w:rsidRDefault="00F26AA6" w:rsidP="00F449E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2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Klauzule dodatkowe i inne postanowienia szczególne fakultatywne, dotyczące części pierwszej 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59058B72" w14:textId="77777777" w:rsidR="00F26AA6" w:rsidRPr="00310062" w:rsidRDefault="00F26AA6" w:rsidP="00F449E7">
      <w:pPr>
        <w:widowControl w:val="0"/>
        <w:suppressAutoHyphens w:val="0"/>
        <w:spacing w:before="12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47"/>
        <w:gridCol w:w="1142"/>
      </w:tblGrid>
      <w:tr w:rsidR="00434096" w:rsidRPr="00294307" w14:paraId="01AFD13F" w14:textId="77777777" w:rsidTr="001968C6">
        <w:trPr>
          <w:cantSplit/>
          <w:trHeight w:val="413"/>
          <w:jc w:val="center"/>
        </w:trPr>
        <w:tc>
          <w:tcPr>
            <w:tcW w:w="4506" w:type="pct"/>
            <w:shd w:val="pct12" w:color="auto" w:fill="auto"/>
            <w:vAlign w:val="center"/>
          </w:tcPr>
          <w:p w14:paraId="44C36EAA" w14:textId="77777777" w:rsidR="00F26AA6" w:rsidRPr="00CD0DD0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bookmarkStart w:id="5" w:name="_Hlk18230264"/>
            <w:r w:rsidRPr="00CD0DD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lastRenderedPageBreak/>
              <w:t>Wykaz klauzul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1879549D" w14:textId="77777777" w:rsidR="00F26AA6" w:rsidRPr="00CD0DD0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CD0DD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Akceptacja</w:t>
            </w:r>
          </w:p>
        </w:tc>
      </w:tr>
      <w:tr w:rsidR="00434096" w:rsidRPr="00294307" w14:paraId="4BF84166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50FB18EE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Ubezpieczenie mienia od wszystkich </w:t>
            </w:r>
            <w:proofErr w:type="spellStart"/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526035" w:rsidRPr="00294307" w14:paraId="2F4FDB54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0DF1B5DB" w14:textId="713272B2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</w:t>
            </w:r>
            <w:r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>przezornej sumy ubezpieczenia z limitem 3 000 000,00 zł –</w:t>
            </w:r>
            <w:r w:rsidR="00AD6EA8"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 xml:space="preserve"> 9</w:t>
            </w:r>
            <w:r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0CDA573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7C35C28B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259DE7E7" w14:textId="0D38C340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kosztów alarmu – 3 punkty</w:t>
            </w:r>
          </w:p>
        </w:tc>
        <w:tc>
          <w:tcPr>
            <w:tcW w:w="494" w:type="pct"/>
            <w:shd w:val="clear" w:color="auto" w:fill="auto"/>
          </w:tcPr>
          <w:p w14:paraId="35D66036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5DFD4267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357540EA" w14:textId="55A72C4A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rzyjęcie podanej klauzuli aktów terroryzmu – 3 punkty</w:t>
            </w:r>
          </w:p>
        </w:tc>
        <w:tc>
          <w:tcPr>
            <w:tcW w:w="494" w:type="pct"/>
            <w:shd w:val="clear" w:color="auto" w:fill="auto"/>
          </w:tcPr>
          <w:p w14:paraId="6E481291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4B18D916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57E961D4" w14:textId="05363ED1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wyrównania sumy ubezpieczenia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2F5AD7E3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698A52EF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134CEE9F" w14:textId="6A87C551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pokrycia kosztów naprawy uszkodzeń powstałych w mieniu otaczającym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096B042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3C7DFE7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7A9C78B5" w14:textId="09164697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zmiany lokalizacji odbudowy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5FCFA87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00FEEB57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48973DDF" w14:textId="772F4C94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rzyjęcie podanej klauzuli ubezpieczenia mienia wyłączonego z eksploatacji – 5 punktów</w:t>
            </w:r>
          </w:p>
        </w:tc>
        <w:tc>
          <w:tcPr>
            <w:tcW w:w="494" w:type="pct"/>
            <w:shd w:val="clear" w:color="auto" w:fill="auto"/>
          </w:tcPr>
          <w:p w14:paraId="6D2D6169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559217E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4E971530" w14:textId="0175A0DE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naprawy szkód dodatkowych -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1514AF34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434096" w:rsidRPr="00294307" w14:paraId="20FBCE0A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2CFA7F8B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Ubezpieczenie sprzętu elektronicznego od wszystkich </w:t>
            </w:r>
            <w:proofErr w:type="spellStart"/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434096" w:rsidRPr="00294307" w14:paraId="3767B96F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771C279A" w14:textId="1F702946" w:rsidR="00F26AA6" w:rsidRPr="001968C6" w:rsidRDefault="00CD0DD0" w:rsidP="00526035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Przyjęcie podanej klauzuli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cyber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risk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: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5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ów</w:t>
            </w:r>
          </w:p>
        </w:tc>
        <w:tc>
          <w:tcPr>
            <w:tcW w:w="494" w:type="pct"/>
            <w:shd w:val="clear" w:color="auto" w:fill="auto"/>
          </w:tcPr>
          <w:p w14:paraId="0E283436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8AC913A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4585CA3E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Ubezpieczenie odpowiedzialności cywilnej</w:t>
            </w:r>
          </w:p>
        </w:tc>
      </w:tr>
      <w:tr w:rsidR="00434096" w:rsidRPr="00294307" w14:paraId="3364F0D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4F4C3CB4" w14:textId="572BF422" w:rsidR="00F26AA6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Zwiększenie obligatoryjnego limitu odpowiedzialności w ubezpieczeniu czystych strat finansowych (m.in. w związku z wydaniem lub niewydaniem decyzji administracyjnych lub aktów normatywnych) ze 500 000,00 zł do 800 000,00 zł  na jeden i wszystkie wypadki ubezpieczeniowe: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9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3AC1AF0A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02E98DBA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15A7674" w14:textId="77777777" w:rsidR="00CD0DD0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Zwiększenie obligatoryjnego limitu odpowiedzialności dla klauzuli reprezentantów </w:t>
            </w:r>
          </w:p>
          <w:p w14:paraId="42776821" w14:textId="2078D910" w:rsidR="00F26AA6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w ubezpieczeniu OC z 500 000,00 zł do sumy 800 000,00 zł na jeden i wszystkie wypadki ubezpieczeniowe: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9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79E28A88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6EDE3CE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1F0BC3B5" w14:textId="77777777" w:rsidR="00BC313B" w:rsidRPr="001968C6" w:rsidRDefault="00BC313B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Objęcie ochroną ubezpieczeniową w zakresie klauzuli reprezentantów w ubezpieczeniu OC – </w:t>
            </w:r>
          </w:p>
          <w:p w14:paraId="54EED809" w14:textId="0AE98A73" w:rsidR="00F26AA6" w:rsidRPr="001968C6" w:rsidRDefault="00BC313B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do limitu w wysokości 300 000,00 zł na jeden i wszystkie wypadki ubezpieczeniowe – również reprezentantów ubezpieczającego/ubezpieczonego: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7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69E2A557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7DB724E3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6EA2FC54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Pozostałe klauzule dodatkowe</w:t>
            </w:r>
          </w:p>
        </w:tc>
      </w:tr>
      <w:tr w:rsidR="00434096" w:rsidRPr="00294307" w14:paraId="7B309F04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760F1AC3" w14:textId="68EB2B26" w:rsidR="00F26AA6" w:rsidRPr="001968C6" w:rsidRDefault="001344F3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funduszu prewencyjnego – 3 punkty</w:t>
            </w:r>
          </w:p>
        </w:tc>
        <w:tc>
          <w:tcPr>
            <w:tcW w:w="494" w:type="pct"/>
            <w:shd w:val="clear" w:color="auto" w:fill="auto"/>
          </w:tcPr>
          <w:p w14:paraId="3C82A63F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63CF9801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13515E62" w14:textId="5B533DE4" w:rsidR="00F26AA6" w:rsidRPr="001968C6" w:rsidRDefault="001344F3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Zwiększenie limitu w ryzyku katastrofy budowlanej do kwoty 6 000 000,00 zł (limit wspólny w ubezpieczeniu mienia i sprzętu elektronicznego od wszystkich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ryzyk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) –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8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339E87E1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BF2E52" w:rsidRPr="00294307" w14:paraId="1A1C0C70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E3D1933" w14:textId="2F405789" w:rsidR="00BF2E52" w:rsidRPr="001968C6" w:rsidRDefault="00BF2E5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szkód powstałych wskutek powolnego oddziaływania – 4 punkty</w:t>
            </w:r>
          </w:p>
        </w:tc>
        <w:tc>
          <w:tcPr>
            <w:tcW w:w="494" w:type="pct"/>
            <w:shd w:val="clear" w:color="auto" w:fill="auto"/>
          </w:tcPr>
          <w:p w14:paraId="48FC8235" w14:textId="77777777" w:rsidR="00BF2E52" w:rsidRPr="001968C6" w:rsidRDefault="00BF2E52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05BCE20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256B9D09" w14:textId="08E75B9E" w:rsidR="003071F2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Przyjęcie podanej klauzuli automatycznego pokrycia konsumpcji sumy ubezpieczenia </w:t>
            </w:r>
          </w:p>
          <w:p w14:paraId="2E075354" w14:textId="2FB3EBF8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w ubezpieczeniu mienia systemem pierwszego ryzyka –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8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ów</w:t>
            </w:r>
          </w:p>
        </w:tc>
        <w:tc>
          <w:tcPr>
            <w:tcW w:w="494" w:type="pct"/>
            <w:shd w:val="clear" w:color="auto" w:fill="auto"/>
          </w:tcPr>
          <w:p w14:paraId="6A1485BF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0F43C948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4CFF5E04" w14:textId="61FF37F5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uznania okoliczności – 3 punkty</w:t>
            </w:r>
          </w:p>
        </w:tc>
        <w:tc>
          <w:tcPr>
            <w:tcW w:w="494" w:type="pct"/>
            <w:shd w:val="clear" w:color="auto" w:fill="auto"/>
          </w:tcPr>
          <w:p w14:paraId="7BC6A8B9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4171EFF1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68D7D3D" w14:textId="0F83DA25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zmiany wielkości ryzyka – 5 punktów</w:t>
            </w:r>
          </w:p>
        </w:tc>
        <w:tc>
          <w:tcPr>
            <w:tcW w:w="494" w:type="pct"/>
            <w:shd w:val="clear" w:color="auto" w:fill="auto"/>
          </w:tcPr>
          <w:p w14:paraId="6D0A5BD5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1344F3" w:rsidRPr="00294307" w14:paraId="52306023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0CCAFFEE" w14:textId="5C7EF0E6" w:rsidR="001344F3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wypłaty bezspornej części odszkodowania – 5 punktów</w:t>
            </w:r>
          </w:p>
        </w:tc>
        <w:tc>
          <w:tcPr>
            <w:tcW w:w="494" w:type="pct"/>
            <w:shd w:val="clear" w:color="auto" w:fill="auto"/>
          </w:tcPr>
          <w:p w14:paraId="62C8F373" w14:textId="77777777" w:rsidR="001344F3" w:rsidRPr="001968C6" w:rsidRDefault="001344F3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bookmarkEnd w:id="5"/>
    <w:p w14:paraId="4B0ECA3D" w14:textId="32CD1051" w:rsidR="00F26AA6" w:rsidRDefault="00F26AA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W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kolumnie „Akceptacja” w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ierszu dotyczącym akceptowanej klauzuli dodatkowej 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lub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postanowień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szczególnych proszę wpisać słowo „Tak” w przypadku przyjęcia danej klauzuli lub postanowienia szczególnego oraz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słowo „Nie” 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FF7CEE9" w14:textId="60C9B887" w:rsidR="001968C6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35B904DC" w14:textId="15FC4264" w:rsidR="001968C6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098BC156" w14:textId="5184ACE6" w:rsidR="001968C6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69E9D748" w14:textId="77777777" w:rsidR="001968C6" w:rsidRPr="00E338D1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11717043" w14:textId="051FB8D9" w:rsidR="00F26AA6" w:rsidRPr="00E338D1" w:rsidRDefault="00F26AA6" w:rsidP="00417839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before="240" w:after="120"/>
        <w:ind w:left="426" w:hanging="426"/>
        <w:contextualSpacing/>
        <w:jc w:val="both"/>
        <w:rPr>
          <w:rFonts w:asciiTheme="minorHAnsi" w:hAnsiTheme="minorHAnsi" w:cstheme="minorHAnsi"/>
          <w:b/>
          <w:lang w:eastAsia="en-US"/>
        </w:rPr>
      </w:pPr>
      <w:r w:rsidRPr="00E338D1">
        <w:rPr>
          <w:rFonts w:asciiTheme="minorHAnsi" w:hAnsiTheme="minorHAnsi" w:cstheme="minorHAnsi"/>
          <w:b/>
          <w:lang w:eastAsia="en-US"/>
        </w:rPr>
        <w:lastRenderedPageBreak/>
        <w:t xml:space="preserve">Część II zamówienia - „Ubezpieczenie pojazdów mechanicznych </w:t>
      </w:r>
      <w:r w:rsidR="00D43E5A" w:rsidRPr="00E338D1">
        <w:rPr>
          <w:rFonts w:asciiTheme="minorHAnsi" w:hAnsiTheme="minorHAnsi" w:cstheme="minorHAnsi"/>
          <w:b/>
          <w:lang w:eastAsia="en-US"/>
        </w:rPr>
        <w:t>Powiatu Aleksandrowskiego</w:t>
      </w:r>
      <w:r w:rsidRPr="00E338D1">
        <w:rPr>
          <w:rFonts w:asciiTheme="minorHAnsi" w:hAnsiTheme="minorHAnsi" w:cstheme="minorHAnsi"/>
          <w:b/>
          <w:lang w:eastAsia="en-US"/>
        </w:rPr>
        <w:t>”</w:t>
      </w:r>
    </w:p>
    <w:p w14:paraId="47EC759C" w14:textId="77777777" w:rsidR="00F26AA6" w:rsidRPr="00E338D1" w:rsidRDefault="00F26AA6" w:rsidP="002D5320">
      <w:pPr>
        <w:widowControl w:val="0"/>
        <w:suppressAutoHyphens w:val="0"/>
        <w:spacing w:before="24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2C14179A" w14:textId="026C7079" w:rsidR="00F26AA6" w:rsidRPr="00E338D1" w:rsidRDefault="00F26AA6" w:rsidP="002D5320">
      <w:pPr>
        <w:widowControl w:val="0"/>
        <w:suppressAutoHyphens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sz w:val="22"/>
          <w:szCs w:val="22"/>
          <w:lang w:eastAsia="en-US"/>
        </w:rPr>
        <w:t>/usługa zwolniona z podatku VAT zgodnie z art. 43 ust. 1 pkt 37 ustawy z dnia 11 marca</w:t>
      </w:r>
      <w:r w:rsidR="00E257F3" w:rsidRPr="00E338D1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sz w:val="22"/>
          <w:szCs w:val="22"/>
          <w:lang w:eastAsia="en-US"/>
        </w:rPr>
        <w:t>2004 r. o podatku od towarów i usług (</w:t>
      </w:r>
      <w:r w:rsidRPr="00E338D1">
        <w:rPr>
          <w:rFonts w:asciiTheme="minorHAnsi" w:hAnsiTheme="minorHAnsi" w:cstheme="minorHAnsi"/>
          <w:bCs/>
          <w:sz w:val="22"/>
          <w:szCs w:val="22"/>
          <w:lang w:eastAsia="en-US"/>
        </w:rPr>
        <w:t>tekst jednolity Dz.U. z 2021 r., poz. 685 ze zm.</w:t>
      </w:r>
      <w:r w:rsidRPr="00E338D1">
        <w:rPr>
          <w:rFonts w:asciiTheme="minorHAnsi" w:hAnsiTheme="minorHAnsi" w:cstheme="minorHAnsi"/>
          <w:sz w:val="22"/>
          <w:szCs w:val="22"/>
          <w:lang w:eastAsia="en-US"/>
        </w:rPr>
        <w:t>)/</w:t>
      </w:r>
    </w:p>
    <w:p w14:paraId="19DA3DC6" w14:textId="77777777" w:rsidR="00F26AA6" w:rsidRPr="00E338D1" w:rsidRDefault="00F26AA6" w:rsidP="002D5320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64808BB3" w14:textId="7F0379B3" w:rsidR="00F26AA6" w:rsidRPr="00310062" w:rsidRDefault="00F26AA6" w:rsidP="002D5320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="00D43E5A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miesięcy, 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 xml:space="preserve">przy czym ostatnim dniem umożliwiającym ubezpieczenie pojazdu mechanicznego na warunkach umowy o udzielenie zamówienia publicznego jest ostatni dzień jej obowiązywania, to jest </w:t>
      </w:r>
      <w:r w:rsidR="00D43E5A"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31.08.2023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 xml:space="preserve"> r. Maksymalnie okres ubezpieczenia pojazdów zakończy się dnia </w:t>
      </w:r>
      <w:r w:rsidR="00D43E5A"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30.08.2024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 xml:space="preserve">  r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 </w:t>
      </w:r>
    </w:p>
    <w:p w14:paraId="327C49C4" w14:textId="77777777" w:rsidR="00F26AA6" w:rsidRPr="00310062" w:rsidRDefault="00F26AA6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 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6526A1B8" w14:textId="77777777" w:rsidR="00F26AA6" w:rsidRPr="00310062" w:rsidRDefault="00F26AA6" w:rsidP="00433F6F">
      <w:pPr>
        <w:widowControl w:val="0"/>
        <w:suppressAutoHyphens w:val="0"/>
        <w:spacing w:after="120"/>
        <w:jc w:val="center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 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>.</w:t>
      </w:r>
    </w:p>
    <w:p w14:paraId="1616EE8E" w14:textId="346091F9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3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Formularz cenowy dotyczący części drugiej 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5CCA1D2B" w14:textId="7E08A4C0" w:rsidR="00F26AA6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tabela </w:t>
      </w:r>
      <w:r w:rsidR="00E257F3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składa się z siedmiu kolumn. W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kolumnie pierwszej od lewej strony określ</w:t>
      </w:r>
      <w:r w:rsidR="00E257F3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ono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numer rejestracyjny pojazdu, w kolumnie drugiej markę, typ i model pojazdu, w kolumnie trzeciej sumę ubezpieczenia pojazdu. Kolumny czwarta, piąta i szósta odnoszą się do wysokości składki </w:t>
      </w:r>
      <w:r w:rsidR="00E257F3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za poszczególne ryzyka – OC, AC, NNW,</w:t>
      </w:r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proofErr w:type="spellStart"/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Ass</w:t>
      </w:r>
      <w:proofErr w:type="spellEnd"/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łatne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a kolumna </w:t>
      </w:r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ósma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stanowi podsumowanie składek </w:t>
      </w:r>
      <w:r w:rsidR="007F1AF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za poszczególne ryzyka w odniesieniu do poszczególnego pojazdu. Ostatni wiersz tabeli, na samym jej dole, zawiera podsumowanie składek, czyli składkę łączną za całą część zamówienia.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 </w:t>
      </w:r>
    </w:p>
    <w:tbl>
      <w:tblPr>
        <w:tblW w:w="925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5"/>
        <w:gridCol w:w="2399"/>
        <w:gridCol w:w="1200"/>
        <w:gridCol w:w="1102"/>
        <w:gridCol w:w="1069"/>
        <w:gridCol w:w="1179"/>
        <w:gridCol w:w="1595"/>
      </w:tblGrid>
      <w:tr w:rsidR="00AD590E" w:rsidRPr="00AD590E" w14:paraId="293C6A4C" w14:textId="77777777" w:rsidTr="009222AB">
        <w:trPr>
          <w:trHeight w:val="257"/>
        </w:trPr>
        <w:tc>
          <w:tcPr>
            <w:tcW w:w="92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  <w:hideMark/>
          </w:tcPr>
          <w:p w14:paraId="00A7322C" w14:textId="77777777" w:rsidR="00AD590E" w:rsidRPr="009222AB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FORMULARZ CENOWY DOTYCZĄCY CZĘŚCI II ZAMÓWIENIA</w:t>
            </w:r>
          </w:p>
        </w:tc>
      </w:tr>
      <w:tr w:rsidR="00AD590E" w:rsidRPr="00AD590E" w14:paraId="1B134E51" w14:textId="77777777" w:rsidTr="005A1596">
        <w:trPr>
          <w:trHeight w:val="771"/>
        </w:trPr>
        <w:tc>
          <w:tcPr>
            <w:tcW w:w="92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DC6B4D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Ubezpieczenia pojazdów mechanicznych: obowiązkowe  OC posiadaczy pojazdów mechanicznych, Auto Casco, NNW kierowcy i pasażerów, Assistance</w:t>
            </w:r>
          </w:p>
        </w:tc>
      </w:tr>
      <w:tr w:rsidR="00AD590E" w:rsidRPr="00AD590E" w14:paraId="36D43CF6" w14:textId="77777777" w:rsidTr="005A1596">
        <w:trPr>
          <w:trHeight w:val="257"/>
        </w:trPr>
        <w:tc>
          <w:tcPr>
            <w:tcW w:w="71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EB044D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umer rej.</w:t>
            </w:r>
          </w:p>
        </w:tc>
        <w:tc>
          <w:tcPr>
            <w:tcW w:w="23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B4DD245" w14:textId="204D5D74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r rej/Marka/SU</w:t>
            </w:r>
            <w:r w:rsid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 (zł)</w:t>
            </w:r>
          </w:p>
        </w:tc>
        <w:tc>
          <w:tcPr>
            <w:tcW w:w="614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388814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Składka za cały okres zamówienia (12 miesięcy)</w:t>
            </w:r>
          </w:p>
        </w:tc>
      </w:tr>
      <w:tr w:rsidR="00AD590E" w:rsidRPr="00AD590E" w14:paraId="689C54D5" w14:textId="77777777" w:rsidTr="005A1596">
        <w:trPr>
          <w:trHeight w:val="257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7337DBE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3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D6B835D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614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09B8079" w14:textId="066F850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Ubezpieczeni</w:t>
            </w:r>
            <w:r w:rsidR="00CB4BD0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e</w:t>
            </w: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 Assistance </w:t>
            </w:r>
            <w:proofErr w:type="spellStart"/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bezskładkowe</w:t>
            </w:r>
            <w:proofErr w:type="spellEnd"/>
          </w:p>
        </w:tc>
      </w:tr>
      <w:tr w:rsidR="00180D15" w:rsidRPr="00AD590E" w14:paraId="7FD21A3D" w14:textId="77777777" w:rsidTr="005A1596">
        <w:trPr>
          <w:trHeight w:val="850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06F5608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3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A44505D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9CBE95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O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6EC445A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NW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7AB0688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C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CA7466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ssistance płatny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1843E5C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Łączna składka za OC/AC/</w:t>
            </w:r>
            <w:proofErr w:type="spellStart"/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ss</w:t>
            </w:r>
            <w:proofErr w:type="spellEnd"/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/NNW</w:t>
            </w:r>
          </w:p>
        </w:tc>
      </w:tr>
      <w:tr w:rsidR="00AD590E" w:rsidRPr="00D23DA3" w14:paraId="2E487ED0" w14:textId="77777777" w:rsidTr="005A1596">
        <w:trPr>
          <w:trHeight w:val="40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5A36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A6908" w14:textId="567FC095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CAL48LJ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/Volkswage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n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/21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300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C1DB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DC09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22E0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CC63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C251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 </w:t>
            </w:r>
          </w:p>
        </w:tc>
      </w:tr>
      <w:tr w:rsidR="00AD590E" w:rsidRPr="00AD590E" w14:paraId="4EDF5667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5AAA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0D89B" w14:textId="7774CA3F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M33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43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2898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2C40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62A8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AB1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E91E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AD590E" w:rsidRPr="00AD590E" w14:paraId="56177336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29C4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37C4F" w14:textId="0CB0D8AB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7M2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 /34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4B4F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F78D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CB04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315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8C91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75B183C4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BC23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5E15D" w14:textId="354AABE2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9RM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koda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1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8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3878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2F8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A572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C3F9F3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C8FB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20136FC0" w14:textId="77777777" w:rsidTr="00810018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8E9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EDB40" w14:textId="49C8BEC0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9V7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oyota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06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4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E2EC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5139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E0B8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E362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061C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6638E253" w14:textId="77777777" w:rsidTr="00810018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2E08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9BB1" w14:textId="2CD6DC2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8R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3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7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DD0C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F6FA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C5D0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A725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183C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8AFC9F6" w14:textId="77777777" w:rsidTr="00DA468C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F681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9F1D6" w14:textId="62172442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8J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ord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71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7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F554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7DA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AE685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66F0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D74A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CFDF70D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39FC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69FF0" w14:textId="659A0DFA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7TG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20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2AEE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D93C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B701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20910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BFEE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21BD8BCC" w14:textId="77777777" w:rsidTr="005A1596">
        <w:trPr>
          <w:trHeight w:val="37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B642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CCE29" w14:textId="2EFE89D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0A4438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KR2311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DA6A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F318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10AFDC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DB7767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7A62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2B34BB10" w14:textId="77777777" w:rsidTr="005A1596">
        <w:trPr>
          <w:trHeight w:val="40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8C6F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67C08" w14:textId="22ACD32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EO095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aewoo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Lublin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0E14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008C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E9CE6B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4D194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FCE9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2C76BA83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9309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A4AFB" w14:textId="79922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7MU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Man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B3A2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2C2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A3E75C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93954E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B9E5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249FB20C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E08E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lastRenderedPageBreak/>
              <w:t>1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98E65" w14:textId="5B2A1C72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G33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Biafamar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87CC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DC8A29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5120D5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0977D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4AEB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69F480DA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E2AB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A46DE" w14:textId="70ECDF0A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1GH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Wiola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D5A9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548FF3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C73A8D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C20FAF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A002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3D11DC83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01D3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E722B" w14:textId="21C72BE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4GK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Metalchem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EC09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9D08E4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0EEC64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33A84F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CB1E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39403CB7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5663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FBAB5" w14:textId="3B009E56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78CR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A5A2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0ED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DDA5F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D8FAF8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EE1F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3DE4EFA7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60CD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7CEE8" w14:textId="3103AD5D" w:rsidR="00AD590E" w:rsidRPr="00D23DA3" w:rsidRDefault="0039057C" w:rsidP="0039057C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057C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39057C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CAT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9475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1A84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2B1419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52E5EF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D7E5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2FEB15FC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AB2E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E54F0" w14:textId="26ECCDA6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0SK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Citroen /8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4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D28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3CB8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36EE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001851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C45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6FCD1F49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7273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8F599" w14:textId="534B350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3YT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uzuki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2CF6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AFCE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DC41D8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ACA89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BA03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D23DA3" w14:paraId="3B5FC4E2" w14:textId="77777777" w:rsidTr="005A1596">
        <w:trPr>
          <w:trHeight w:val="36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6292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5C443" w14:textId="073F1FFF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CAL80CH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/New Holland/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72B4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46D6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205F91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A32883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0155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</w:tr>
      <w:tr w:rsidR="00EA242C" w:rsidRPr="00AD590E" w14:paraId="6043BEB1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0EBF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4E38" w14:textId="4DBA4CF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7LS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 /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DBA1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91F6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FB5C55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B5FC90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F32F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D23DA3" w14:paraId="6D399123" w14:textId="77777777" w:rsidTr="005A1596">
        <w:trPr>
          <w:trHeight w:val="27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781A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5354A" w14:textId="7DB739D5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CAL79CH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 xml:space="preserve"> New Holland/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A210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154B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C7BEE8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979DEF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CBA7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</w:tr>
      <w:tr w:rsidR="00EA242C" w:rsidRPr="00AD590E" w14:paraId="15F4B3E8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1D0D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6B6E2" w14:textId="36D1788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8CF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2B49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729C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CFA62C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CAB471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2903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6D50EFAC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677C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E562C" w14:textId="7C111FD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7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CD55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2228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D139BD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44E582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9A4B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551BD687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7889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0642C" w14:textId="1D6EB6B5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MF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FB8D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3B7B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6B17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B6FBDA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B2A1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6C818EB1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1EF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FA904" w14:textId="39ED8EF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3EB1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F069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5CD510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0AB83B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9DAF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16B8380F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C043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AFC84" w14:textId="0235B9B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LF074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606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27A5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74B37A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BA33E1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2B1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79921143" w14:textId="77777777" w:rsidTr="005A1596">
        <w:trPr>
          <w:trHeight w:val="29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5FF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DFEEE" w14:textId="44614F39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7CM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Deutz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 Fahr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9D16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82616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9DEE31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6B9BD5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0CAD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1C64A932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D270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03DB2" w14:textId="230408B9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77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BA80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039467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05139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0DDC9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430E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067CAC53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B9B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B5B7E" w14:textId="681F3A83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G683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AM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1B91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29618F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348C0B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916893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B07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22771AD0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B9D6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1790B" w14:textId="15A2EB6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53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FA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D569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D3EBBA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AB22B1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02B21F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1CA3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05D759DA" w14:textId="77777777" w:rsidTr="005A1596">
        <w:trPr>
          <w:trHeight w:val="32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62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CBF65" w14:textId="5A959AFA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508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Autosan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76B9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477814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A68F0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BCAC9E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0772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05CF9341" w14:textId="77777777" w:rsidTr="005A1596">
        <w:trPr>
          <w:trHeight w:val="24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EB56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1BC2F" w14:textId="2E12C55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47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D1E6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D4452A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1228B9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5529E1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7979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3D52C7BF" w14:textId="77777777" w:rsidTr="005A1596">
        <w:trPr>
          <w:trHeight w:val="41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0C53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A5C9E" w14:textId="0ADB019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LZ407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FF57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36978F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051F97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3DD09D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0AB9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7745D745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5BD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BB8FF" w14:textId="312872ED" w:rsidR="00AD590E" w:rsidRPr="00D23DA3" w:rsidRDefault="00306AA0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 w:rsidR="00AD590E"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Class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4EC3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71B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6D7D53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11AC02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940C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54EFE6FC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063E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4ABA6" w14:textId="77CDB7D3" w:rsidR="00AD590E" w:rsidRPr="00D23DA3" w:rsidRDefault="00555537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 w:rsidR="00AD590E"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T- 100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AAE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EA1E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D6256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D65143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5663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0BDEE04D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D2D9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A2E2" w14:textId="1CFDBB1C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C3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Deutz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24354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AB37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C2826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1F53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AF967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5796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346DC34E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F9DD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675CE" w14:textId="2C6861B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Y0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veco /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2249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3C63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CD8DE9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6E004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5CE7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47129677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A63A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DA8C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C4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YM T353/5292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FB8A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C800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E8EC8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C5E7C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9B21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1DB35CD8" w14:textId="77777777" w:rsidTr="005A1596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3395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C4800" w14:textId="1A89BD1B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G9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Pronar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3101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7CC8E4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D7B30D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A0E0D1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8E26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1FAEF180" w14:textId="77777777" w:rsidTr="005A1596">
        <w:trPr>
          <w:trHeight w:val="36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D9DD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E077F" w14:textId="51D92ACB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V3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acia /329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24F4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F937B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DAE27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B2E9C3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AB6A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033A968B" w14:textId="77777777" w:rsidTr="005A1596">
        <w:trPr>
          <w:trHeight w:val="30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38F7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4C65E" w14:textId="43B8906F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2GV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AC5B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78FAE7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E259C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402B7D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3C1B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AFAA4B7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E13E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E9B14" w14:textId="5AB66ABC" w:rsidR="00AD590E" w:rsidRPr="00D23DA3" w:rsidRDefault="00555537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 w:rsidR="00AD590E"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JCB 3CX /26457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0191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07F5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23E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A35739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FA7F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5953F06A" w14:textId="77777777" w:rsidTr="005A1596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DC3F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4B3FF" w14:textId="262E769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G90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Teknamotor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A3DD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A4332D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F02B58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5FBD2B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E9C6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5C7C7D20" w14:textId="77777777" w:rsidTr="00C12A1F">
        <w:trPr>
          <w:trHeight w:val="24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B052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932" w14:textId="7E0BEAF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0X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Volkswagen /87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7BD9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0014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D897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0A16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DE02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AD590E" w:rsidRPr="00AD590E" w14:paraId="75D1916F" w14:textId="77777777" w:rsidTr="005A1596">
        <w:trPr>
          <w:trHeight w:val="281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9095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945B2" w14:textId="2A4219F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LT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 /154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7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3A2B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872E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01C9C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A5F79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8F73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60A20C8" w14:textId="77777777" w:rsidTr="005A1596">
        <w:trPr>
          <w:trHeight w:val="27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54AF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967C1" w14:textId="44E9F11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LR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veco /58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0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E2D4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CBF8A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EDBC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313766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34F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AD590E" w:rsidRPr="00AD590E" w14:paraId="02527B79" w14:textId="77777777" w:rsidTr="005A1596">
        <w:trPr>
          <w:trHeight w:val="27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844F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9270" w14:textId="5DD3D913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LA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Honda /149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9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3B81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934C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3B610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06518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2E89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6A2DE903" w14:textId="77777777" w:rsidTr="005A1596">
        <w:trPr>
          <w:trHeight w:val="40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7797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CBAE2" w14:textId="233B8B3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CE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/222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6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A2DF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C3447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263EE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D4719A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0D6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502AEC" w:rsidRPr="00AD590E" w14:paraId="42D230D7" w14:textId="77777777" w:rsidTr="005A1596">
        <w:trPr>
          <w:trHeight w:val="40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5884F" w14:textId="1DC7C706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B0A86" w14:textId="75988F4D" w:rsidR="00502AEC" w:rsidRPr="00555537" w:rsidRDefault="00A70189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……</w:t>
            </w:r>
            <w:r w:rsidR="00502AEC" w:rsidRPr="000E4690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="00502AEC" w:rsidRPr="00502AEC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Toyota Yaris/74 0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FAFFD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9F59AC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3FF061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</w:tcPr>
          <w:p w14:paraId="35F58B5C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02543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</w:tr>
      <w:tr w:rsidR="00AD590E" w:rsidRPr="00AD590E" w14:paraId="1C4E2B6A" w14:textId="77777777" w:rsidTr="005A1596">
        <w:trPr>
          <w:trHeight w:val="257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E51172A" w14:textId="77777777" w:rsidR="00AD590E" w:rsidRPr="00EA242C" w:rsidRDefault="00AD590E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EA24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AZEM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2A8D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4CA7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879E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91C4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F020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CB4BD0" w:rsidRPr="00AD590E" w14:paraId="6F48FDAE" w14:textId="77777777" w:rsidTr="00BD1066">
        <w:trPr>
          <w:trHeight w:val="444"/>
        </w:trPr>
        <w:tc>
          <w:tcPr>
            <w:tcW w:w="766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1172D3" w14:textId="77777777" w:rsidR="00CB4BD0" w:rsidRPr="00EA242C" w:rsidRDefault="00CB4BD0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EA24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azem składka za ubezpieczenia komunikacyjne</w:t>
            </w:r>
          </w:p>
          <w:p w14:paraId="38AA53F2" w14:textId="4B63E33D" w:rsidR="00CB4BD0" w:rsidRPr="00D23DA3" w:rsidRDefault="00CB4BD0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33DDB" w14:textId="77777777" w:rsidR="00CB4BD0" w:rsidRPr="00D23DA3" w:rsidRDefault="00CB4BD0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</w:tbl>
    <w:p w14:paraId="7CAED6C2" w14:textId="7F4E2A03" w:rsidR="00AD590E" w:rsidRDefault="00AD590E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</w:p>
    <w:p w14:paraId="74AEAD32" w14:textId="6C375DF5" w:rsidR="00CB4BD0" w:rsidRDefault="00CB4BD0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</w:p>
    <w:p w14:paraId="231C7784" w14:textId="77777777" w:rsidR="00CB4BD0" w:rsidRPr="00310062" w:rsidRDefault="00CB4BD0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</w:p>
    <w:p w14:paraId="391BD1AA" w14:textId="21221A88" w:rsidR="00F26AA6" w:rsidRPr="00E338D1" w:rsidRDefault="00F26AA6" w:rsidP="00F449E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bookmarkStart w:id="6" w:name="_Hlk98752070"/>
      <w:r w:rsidRPr="00E338D1">
        <w:rPr>
          <w:rFonts w:asciiTheme="minorHAnsi" w:hAnsiTheme="minorHAnsi" w:cstheme="minorHAnsi"/>
          <w:b/>
          <w:i/>
          <w:sz w:val="22"/>
          <w:szCs w:val="22"/>
          <w:lang w:eastAsia="en-US"/>
        </w:rPr>
        <w:lastRenderedPageBreak/>
        <w:t xml:space="preserve">Tabela nr 4: </w:t>
      </w:r>
      <w:r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Klauzule dodatkowe i inne postanowienia szczególne fakultatywne, dotyczące części drugiej zamówienia</w:t>
      </w:r>
      <w:r w:rsidR="003B75BB"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7B4727DE" w14:textId="77777777" w:rsidR="00F26AA6" w:rsidRPr="00E338D1" w:rsidRDefault="00F26AA6" w:rsidP="00F449E7">
      <w:pPr>
        <w:widowControl w:val="0"/>
        <w:suppressAutoHyphens w:val="0"/>
        <w:spacing w:before="12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37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55"/>
        <w:gridCol w:w="1552"/>
      </w:tblGrid>
      <w:tr w:rsidR="007D4044" w:rsidRPr="007D4044" w14:paraId="12C4A3C1" w14:textId="77777777" w:rsidTr="005A1596">
        <w:trPr>
          <w:cantSplit/>
          <w:trHeight w:val="454"/>
        </w:trPr>
        <w:tc>
          <w:tcPr>
            <w:tcW w:w="4184" w:type="pct"/>
            <w:shd w:val="pct12" w:color="auto" w:fill="auto"/>
            <w:vAlign w:val="center"/>
          </w:tcPr>
          <w:bookmarkEnd w:id="6"/>
          <w:p w14:paraId="73D169EE" w14:textId="77777777" w:rsidR="00F26AA6" w:rsidRPr="007D404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40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az klauzul</w:t>
            </w:r>
          </w:p>
        </w:tc>
        <w:tc>
          <w:tcPr>
            <w:tcW w:w="816" w:type="pct"/>
            <w:shd w:val="pct12" w:color="auto" w:fill="auto"/>
            <w:vAlign w:val="center"/>
          </w:tcPr>
          <w:p w14:paraId="43D9BA16" w14:textId="77777777" w:rsidR="00F26AA6" w:rsidRPr="007D404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40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ceptacja</w:t>
            </w:r>
          </w:p>
        </w:tc>
      </w:tr>
      <w:tr w:rsidR="00434096" w:rsidRPr="00294307" w14:paraId="704E446B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4D3E6E61" w14:textId="77777777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 xml:space="preserve">Uznanie za szkodę częściową uszkodzenie ubezpieczonego pojazdu w takim zakresie, </w:t>
            </w:r>
          </w:p>
          <w:p w14:paraId="1CCADAB6" w14:textId="6F1D6570" w:rsidR="00F26AA6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że koszt jego naprawy nie przekracza 80% jego wartości rynkowej na dzień ustalania odszkodowania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D35496A" w14:textId="77777777" w:rsidR="00F26AA6" w:rsidRPr="00310062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3A58C286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5A39FB5" w14:textId="4900EF50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szkody całkowitej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1328658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314D2B92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7A2B5F86" w14:textId="43E9B477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Przyjęcie odpowiedzialności za szkody z ubezpieczenia auto casco powstałe podczas kierowania pojazdem w stanie nietrzeźwości albo po spożyciu alkoholu, lub pod wpływem środków odurzających, substancji psychotropowych lub środków zastępczych w rozumieniu przepisów o przeciwdziałaniu narkomanii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CFC9781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2CA311CF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788D55AE" w14:textId="77BD225A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gwarantowanej sumy ubezpieczenia auto casco przez każdy roczny okres ubezpieczenia pojazdów – 15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11CE5A7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2E6163F4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6EEF963" w14:textId="2DDBD0D4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ubezpieczenia pojazdu niezabezpieczonego – 15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18E1ED82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22D65E90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6944454E" w14:textId="64E731DA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funduszu prewencyj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B23ADFB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</w:tbl>
    <w:p w14:paraId="14F66ED7" w14:textId="2DC90F53" w:rsidR="00F26AA6" w:rsidRPr="00310062" w:rsidRDefault="00F26AA6" w:rsidP="00295F8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</w:t>
      </w:r>
      <w:r w:rsidR="007F1AF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kolumnie „Akceptacja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ierszu dotyczącym akceptowanej klauzuli dodatkowej lub postanowień szczególnych proszę wpisać słowo „Tak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przypadku przyjęcia danej klauzuli lub postanowienia szczególnego oraz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słowo „Nie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DEEACF2" w14:textId="7582B973" w:rsidR="00F26AA6" w:rsidRPr="00310062" w:rsidRDefault="00F26AA6" w:rsidP="00417839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before="240" w:after="240"/>
        <w:ind w:left="426" w:hanging="426"/>
        <w:contextualSpacing/>
        <w:jc w:val="both"/>
        <w:rPr>
          <w:rFonts w:asciiTheme="minorHAnsi" w:hAnsiTheme="minorHAnsi" w:cstheme="minorHAnsi"/>
          <w:b/>
          <w:lang w:eastAsia="en-US"/>
        </w:rPr>
      </w:pPr>
      <w:bookmarkStart w:id="7" w:name="_Hlk108551678"/>
      <w:r w:rsidRPr="00310062">
        <w:rPr>
          <w:rFonts w:asciiTheme="minorHAnsi" w:hAnsiTheme="minorHAnsi" w:cstheme="minorHAnsi"/>
          <w:b/>
          <w:lang w:eastAsia="en-US"/>
        </w:rPr>
        <w:t>Część III zamówienia - „</w:t>
      </w:r>
      <w:r w:rsidRPr="00310062">
        <w:rPr>
          <w:rFonts w:asciiTheme="minorHAnsi" w:hAnsiTheme="minorHAnsi" w:cstheme="minorHAnsi"/>
          <w:b/>
          <w:bCs/>
          <w:lang w:eastAsia="en-US"/>
        </w:rPr>
        <w:t xml:space="preserve">Ubezpieczenie </w:t>
      </w:r>
      <w:r w:rsidR="00FD5D76" w:rsidRPr="00310062">
        <w:rPr>
          <w:rFonts w:asciiTheme="minorHAnsi" w:hAnsiTheme="minorHAnsi" w:cstheme="minorHAnsi"/>
          <w:b/>
          <w:bCs/>
          <w:lang w:eastAsia="en-US"/>
        </w:rPr>
        <w:t>odpowiedzialności cywilnej Samodzielnego Publicznego Zakładu Leczniczo-Opiekuńczego w Raciążku</w:t>
      </w:r>
      <w:r w:rsidRPr="00310062">
        <w:rPr>
          <w:rFonts w:asciiTheme="minorHAnsi" w:hAnsiTheme="minorHAnsi" w:cstheme="minorHAnsi"/>
          <w:b/>
          <w:lang w:eastAsia="en-US"/>
        </w:rPr>
        <w:t>”</w:t>
      </w:r>
    </w:p>
    <w:p w14:paraId="686D9362" w14:textId="77777777" w:rsidR="00F26AA6" w:rsidRPr="00310062" w:rsidRDefault="00F26AA6" w:rsidP="002D5320">
      <w:pPr>
        <w:widowControl w:val="0"/>
        <w:suppressAutoHyphens w:val="0"/>
        <w:spacing w:before="24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4EBBFDC7" w14:textId="77777777" w:rsidR="00F26AA6" w:rsidRPr="00310062" w:rsidRDefault="00F26AA6" w:rsidP="002D5320">
      <w:pPr>
        <w:widowControl w:val="0"/>
        <w:suppressAutoHyphens w:val="0"/>
        <w:spacing w:line="276" w:lineRule="auto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/usługa zwolniona z podatku VAT zgodnie z art. 43 ust. 1 pkt 37 ustawy z dnia 11 marca 2004 r. </w:t>
      </w:r>
    </w:p>
    <w:p w14:paraId="1D0399B4" w14:textId="77777777" w:rsidR="00F26AA6" w:rsidRPr="00310062" w:rsidRDefault="00F26AA6" w:rsidP="002D5320">
      <w:pPr>
        <w:widowControl w:val="0"/>
        <w:suppressAutoHyphens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o podatku od towarów i usług (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tekst jednolity Dz.U. z 2021 r., poz. 685 ze zm.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)/</w:t>
      </w:r>
    </w:p>
    <w:p w14:paraId="2E2C6323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77E3F9E6" w14:textId="2E437071" w:rsidR="00F26AA6" w:rsidRPr="00310062" w:rsidRDefault="00F26AA6" w:rsidP="002D5320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miesięcy, od 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01.09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 do 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1.08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</w:p>
    <w:p w14:paraId="7FF6D1A1" w14:textId="77777777" w:rsidR="00F26AA6" w:rsidRPr="00310062" w:rsidRDefault="00F26AA6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 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3AD50F0A" w14:textId="77777777" w:rsidR="00F26AA6" w:rsidRPr="00310062" w:rsidRDefault="00F26AA6" w:rsidP="00295F87">
      <w:pPr>
        <w:widowControl w:val="0"/>
        <w:suppressAutoHyphens w:val="0"/>
        <w:jc w:val="center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>.</w:t>
      </w:r>
    </w:p>
    <w:p w14:paraId="1AAECEB9" w14:textId="62F9B859" w:rsidR="00F26AA6" w:rsidRPr="00310062" w:rsidRDefault="00F26AA6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5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Formularz cenowy dotyczący części trzeciej 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3F3D4BC0" w14:textId="6C2B3621" w:rsidR="00F26AA6" w:rsidRPr="00310062" w:rsidRDefault="00F26AA6" w:rsidP="00295F87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tabela składa się z trzech kolumn. W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kolumnie pierwszej od lewej strony określ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ono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dmiot ubezpieczenia, w kolumnie drugiej sumę ubezpieczenia, a w kolumnie trzeciej składkę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a cały okres zamówienia, w odniesieniu do danego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rodzaju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ubezpieczenia. Ostatni wiersz tabeli,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na samym jej dole, zawiera podsumowanie składek, czyli składkę łączną za całą część zamówienia.</w:t>
      </w:r>
    </w:p>
    <w:p w14:paraId="50C8748B" w14:textId="61463701" w:rsidR="000D31A9" w:rsidRDefault="000D31A9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</w:p>
    <w:p w14:paraId="5DB9065D" w14:textId="165171D5" w:rsidR="00CB4BD0" w:rsidRDefault="00CB4BD0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</w:p>
    <w:p w14:paraId="4D88AA21" w14:textId="77777777" w:rsidR="00CB4BD0" w:rsidRPr="00294307" w:rsidRDefault="00CB4BD0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</w:p>
    <w:tbl>
      <w:tblPr>
        <w:tblW w:w="9700" w:type="dxa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84"/>
        <w:gridCol w:w="3544"/>
        <w:gridCol w:w="2272"/>
      </w:tblGrid>
      <w:tr w:rsidR="00590E76" w:rsidRPr="00590E76" w14:paraId="0202280D" w14:textId="77777777" w:rsidTr="005A1596">
        <w:trPr>
          <w:trHeight w:val="454"/>
        </w:trPr>
        <w:tc>
          <w:tcPr>
            <w:tcW w:w="9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2D8FD599" w14:textId="2890D087" w:rsidR="00F26AA6" w:rsidRPr="00590E76" w:rsidRDefault="009222AB" w:rsidP="002D5320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lastRenderedPageBreak/>
              <w:t>FORMULARZ CENOWY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 </w:t>
            </w: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DOTYCZĄCY CZĘŚCI I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I</w:t>
            </w: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I ZAMÓWIENIA</w:t>
            </w:r>
          </w:p>
        </w:tc>
      </w:tr>
      <w:tr w:rsidR="00590E76" w:rsidRPr="00590E76" w14:paraId="68290652" w14:textId="77777777" w:rsidTr="005A1596">
        <w:trPr>
          <w:trHeight w:val="732"/>
        </w:trPr>
        <w:tc>
          <w:tcPr>
            <w:tcW w:w="3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27C7298E" w14:textId="77777777" w:rsidR="00F26AA6" w:rsidRPr="00590E76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Przedmiot ubezpieczenia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E91F439" w14:textId="77777777" w:rsidR="00F26AA6" w:rsidRPr="00590E76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Suma ubezpieczenia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A7187D9" w14:textId="77777777" w:rsidR="000D31A9" w:rsidRPr="00590E76" w:rsidRDefault="00F26AA6" w:rsidP="00590E7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Składka za cały okres zamówienia </w:t>
            </w:r>
          </w:p>
          <w:p w14:paraId="6052EBB2" w14:textId="31059DD6" w:rsidR="00F26AA6" w:rsidRPr="00590E76" w:rsidRDefault="00F26AA6" w:rsidP="00590E7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(</w:t>
            </w:r>
            <w:r w:rsidR="00FD5D76"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12</w:t>
            </w: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 miesięcy)</w:t>
            </w:r>
          </w:p>
        </w:tc>
      </w:tr>
      <w:tr w:rsidR="00434096" w:rsidRPr="00294307" w14:paraId="7DDF0FA2" w14:textId="77777777" w:rsidTr="005A1596">
        <w:trPr>
          <w:trHeight w:val="340"/>
        </w:trPr>
        <w:tc>
          <w:tcPr>
            <w:tcW w:w="3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45EE5" w14:textId="42960777" w:rsidR="00F26AA6" w:rsidRPr="00A21C6A" w:rsidRDefault="00FD5D76" w:rsidP="00503730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Obowiązkowe ubezpieczenie  odpowiedzialności  cywilnej  podmiotu  wykonującego działalność leczniczą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92845" w14:textId="089E5AB3" w:rsidR="00F26AA6" w:rsidRPr="00A21C6A" w:rsidRDefault="00791527" w:rsidP="00503730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75 000 </w:t>
            </w:r>
            <w:r w:rsidR="00A21C6A"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>e</w:t>
            </w: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uro </w:t>
            </w:r>
            <w:r w:rsidR="00A21C6A"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>w odniesieniu do jednego</w:t>
            </w: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 zdarzenie i 350 000 </w:t>
            </w:r>
            <w:r w:rsidR="005F07C9"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>E</w:t>
            </w: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uro w odniesieniu do wszystkich zdarzeń 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AB7EF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eastAsia="pl-PL"/>
              </w:rPr>
            </w:pPr>
          </w:p>
        </w:tc>
      </w:tr>
      <w:tr w:rsidR="00434096" w:rsidRPr="00294307" w14:paraId="0934FDE0" w14:textId="77777777" w:rsidTr="005A1596">
        <w:trPr>
          <w:trHeight w:val="340"/>
        </w:trPr>
        <w:tc>
          <w:tcPr>
            <w:tcW w:w="3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A273" w14:textId="305DF63B" w:rsidR="00F26AA6" w:rsidRPr="00A21C6A" w:rsidRDefault="00FD5D76" w:rsidP="00503730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Dobrowolne ubezpieczenie odpowiedzialności cywilnej w zawiązku z prowadzoną działalnością, posiadanym i użytkowanym mieniem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057F" w14:textId="572086EC" w:rsidR="00F26AA6" w:rsidRPr="00A21C6A" w:rsidRDefault="00FD5D76" w:rsidP="00503730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1 000</w:t>
            </w:r>
            <w:r w:rsidR="009222AB"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 </w:t>
            </w: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000</w:t>
            </w:r>
            <w:r w:rsidR="009222AB"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,00</w:t>
            </w:r>
            <w:r w:rsidR="00F26AA6"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zł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FAC61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eastAsia="pl-PL"/>
              </w:rPr>
            </w:pPr>
          </w:p>
        </w:tc>
      </w:tr>
      <w:tr w:rsidR="00434096" w:rsidRPr="00294307" w14:paraId="6B7DFA53" w14:textId="77777777" w:rsidTr="005A1596">
        <w:trPr>
          <w:trHeight w:val="454"/>
        </w:trPr>
        <w:tc>
          <w:tcPr>
            <w:tcW w:w="74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0FC3EC9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right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  <w:lang w:eastAsia="pl-PL"/>
              </w:rPr>
            </w:pPr>
            <w:r w:rsidRPr="009222AB"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  <w:t>Razem składka do zapłaty za III część zamówienia</w:t>
            </w:r>
            <w:r w:rsidRPr="00310062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  <w:lang w:eastAsia="pl-PL"/>
              </w:rPr>
              <w:t>: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178A3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eastAsia="pl-PL"/>
              </w:rPr>
            </w:pPr>
          </w:p>
        </w:tc>
      </w:tr>
    </w:tbl>
    <w:p w14:paraId="5AF93EC2" w14:textId="280856E1" w:rsidR="00F26AA6" w:rsidRPr="00310062" w:rsidRDefault="00F26AA6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6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Klauzule dodatkowe i inne postanowienia szczególne fakultatywne, dotyczące części trzeciej 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26E97504" w14:textId="77777777" w:rsidR="00F26AA6" w:rsidRPr="00310062" w:rsidRDefault="00F26AA6" w:rsidP="00295F87">
      <w:pPr>
        <w:widowControl w:val="0"/>
        <w:suppressAutoHyphens w:val="0"/>
        <w:spacing w:before="120" w:after="24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59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47"/>
        <w:gridCol w:w="1402"/>
      </w:tblGrid>
      <w:tr w:rsidR="006D7F24" w:rsidRPr="006D7F24" w14:paraId="758A067B" w14:textId="77777777" w:rsidTr="005A1596">
        <w:trPr>
          <w:cantSplit/>
          <w:trHeight w:val="459"/>
        </w:trPr>
        <w:tc>
          <w:tcPr>
            <w:tcW w:w="4266" w:type="pct"/>
            <w:shd w:val="pct12" w:color="auto" w:fill="auto"/>
            <w:vAlign w:val="center"/>
          </w:tcPr>
          <w:p w14:paraId="653ADA71" w14:textId="77777777" w:rsidR="00F26AA6" w:rsidRPr="006D7F2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7F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az klauzul</w:t>
            </w:r>
          </w:p>
        </w:tc>
        <w:tc>
          <w:tcPr>
            <w:tcW w:w="734" w:type="pct"/>
            <w:shd w:val="pct12" w:color="auto" w:fill="auto"/>
            <w:vAlign w:val="center"/>
          </w:tcPr>
          <w:p w14:paraId="1DDAFF8A" w14:textId="77777777" w:rsidR="00F26AA6" w:rsidRPr="006D7F2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7F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ceptacja</w:t>
            </w:r>
          </w:p>
        </w:tc>
      </w:tr>
      <w:tr w:rsidR="00B748C1" w:rsidRPr="00294307" w14:paraId="6483E796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4B27831C" w14:textId="476317FB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znanie ubezpieczającemu prawa do uzupełniania sumy gwarancyjnej po wypłacie odszkodowania, według stawki zgodnej ze złożoną ofertą – 60 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45DDAEB3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0ABFD6B7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3358482D" w14:textId="3F9BDF6F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uznania okoliczności – 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5CD5A24A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3479D9BB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7C9CD82F" w14:textId="59D78AB3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eastAsia="en-US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zmiany wielkości ryzyka – 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81E7BA3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3BA58D3A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41A2B9A5" w14:textId="3CF0EC04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funduszu prewencyjnego – 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1AB8B933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2449B53B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5927D0A5" w14:textId="019B1A04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wypłaty bezspornej części odszkodowania -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677C3D54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795E7500" w14:textId="71ACA181" w:rsidR="00791527" w:rsidRDefault="00F26AA6" w:rsidP="00D35E11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</w:t>
      </w:r>
      <w:r w:rsidR="007F1AF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kolumnie „Akceptacja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ierszu dotyczącym akceptowanej klauzuli dodatkowej lub postanowień szczególnych proszę wpisać słowo „Tak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  <w:bookmarkEnd w:id="7"/>
    </w:p>
    <w:p w14:paraId="6BE0A5A9" w14:textId="2CAB95D8" w:rsidR="00791527" w:rsidRPr="00310062" w:rsidRDefault="00791527" w:rsidP="00791527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before="240" w:after="240"/>
        <w:contextualSpacing/>
        <w:jc w:val="both"/>
        <w:rPr>
          <w:rFonts w:asciiTheme="minorHAnsi" w:hAnsiTheme="minorHAnsi" w:cstheme="minorHAnsi"/>
          <w:b/>
          <w:lang w:eastAsia="en-US"/>
        </w:rPr>
      </w:pPr>
      <w:r w:rsidRPr="00310062">
        <w:rPr>
          <w:rFonts w:asciiTheme="minorHAnsi" w:hAnsiTheme="minorHAnsi" w:cstheme="minorHAnsi"/>
          <w:b/>
          <w:lang w:eastAsia="en-US"/>
        </w:rPr>
        <w:t>Część I</w:t>
      </w:r>
      <w:r w:rsidR="00295F87" w:rsidRPr="00310062">
        <w:rPr>
          <w:rFonts w:asciiTheme="minorHAnsi" w:hAnsiTheme="minorHAnsi" w:cstheme="minorHAnsi"/>
          <w:b/>
          <w:lang w:eastAsia="en-US"/>
        </w:rPr>
        <w:t>V</w:t>
      </w:r>
      <w:r w:rsidRPr="00310062">
        <w:rPr>
          <w:rFonts w:asciiTheme="minorHAnsi" w:hAnsiTheme="minorHAnsi" w:cstheme="minorHAnsi"/>
          <w:b/>
          <w:lang w:eastAsia="en-US"/>
        </w:rPr>
        <w:t> zamówienia - „</w:t>
      </w:r>
      <w:r w:rsidRPr="00310062">
        <w:rPr>
          <w:rFonts w:asciiTheme="minorHAnsi" w:hAnsiTheme="minorHAnsi" w:cstheme="minorHAnsi"/>
          <w:b/>
          <w:bCs/>
          <w:lang w:eastAsia="en-US"/>
        </w:rPr>
        <w:t>Ubezpieczenie odpowiedzialności cywilnej</w:t>
      </w:r>
      <w:r w:rsidR="00295F87" w:rsidRPr="00310062">
        <w:rPr>
          <w:rFonts w:asciiTheme="minorHAnsi" w:hAnsiTheme="minorHAnsi" w:cstheme="minorHAnsi"/>
          <w:b/>
          <w:bCs/>
          <w:lang w:eastAsia="en-US"/>
        </w:rPr>
        <w:t xml:space="preserve"> nadwyżkowej Powiatu Aleksandrowskiego wraz z jednostkami organizacyjnymi</w:t>
      </w:r>
      <w:r w:rsidRPr="00310062">
        <w:rPr>
          <w:rFonts w:asciiTheme="minorHAnsi" w:hAnsiTheme="minorHAnsi" w:cstheme="minorHAnsi"/>
          <w:b/>
          <w:lang w:eastAsia="en-US"/>
        </w:rPr>
        <w:t>”</w:t>
      </w:r>
    </w:p>
    <w:p w14:paraId="24404041" w14:textId="77777777" w:rsidR="00791527" w:rsidRPr="00310062" w:rsidRDefault="00791527" w:rsidP="00791527">
      <w:pPr>
        <w:widowControl w:val="0"/>
        <w:suppressAutoHyphens w:val="0"/>
        <w:spacing w:before="24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4FEDBAD4" w14:textId="77777777" w:rsidR="00791527" w:rsidRPr="00310062" w:rsidRDefault="00791527" w:rsidP="00791527">
      <w:pPr>
        <w:widowControl w:val="0"/>
        <w:suppressAutoHyphens w:val="0"/>
        <w:spacing w:line="276" w:lineRule="auto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/usługa zwolniona z podatku VAT zgodnie z art. 43 ust. 1 pkt 37 ustawy z dnia 11 marca 2004 r. </w:t>
      </w:r>
    </w:p>
    <w:p w14:paraId="6E254036" w14:textId="77777777" w:rsidR="00791527" w:rsidRPr="00310062" w:rsidRDefault="00791527" w:rsidP="00791527">
      <w:pPr>
        <w:widowControl w:val="0"/>
        <w:suppressAutoHyphens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o podatku od towarów i usług (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tekst jednolity Dz.U. z 2021 r., poz. 685 ze zm.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)/</w:t>
      </w:r>
    </w:p>
    <w:p w14:paraId="261D58B8" w14:textId="77777777" w:rsidR="00791527" w:rsidRPr="00310062" w:rsidRDefault="00791527" w:rsidP="00791527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4EE1637C" w14:textId="77777777" w:rsidR="00791527" w:rsidRPr="00310062" w:rsidRDefault="00791527" w:rsidP="00791527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 miesięcy, od 01.09.2022 r. do 31.08.2023 r.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</w:p>
    <w:p w14:paraId="37B26151" w14:textId="77777777" w:rsidR="00791527" w:rsidRPr="00310062" w:rsidRDefault="00791527" w:rsidP="00791527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 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514C2F06" w14:textId="77777777" w:rsidR="00791527" w:rsidRPr="00310062" w:rsidRDefault="00791527" w:rsidP="00295F87">
      <w:pPr>
        <w:widowControl w:val="0"/>
        <w:suppressAutoHyphens w:val="0"/>
        <w:jc w:val="center"/>
        <w:rPr>
          <w:rFonts w:asciiTheme="minorHAnsi" w:hAnsiTheme="minorHAnsi" w:cstheme="minorHAnsi"/>
          <w:b/>
          <w:i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 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lang w:eastAsia="en-US"/>
        </w:rPr>
        <w:t>.</w:t>
      </w:r>
    </w:p>
    <w:p w14:paraId="72B4E7C5" w14:textId="36C7E441" w:rsidR="00791527" w:rsidRPr="00310062" w:rsidRDefault="00791527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7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Formularz cenowy dotyczący części </w:t>
      </w:r>
      <w:r w:rsidR="00295F87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czwartej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 zamówienia.</w:t>
      </w:r>
    </w:p>
    <w:p w14:paraId="41848097" w14:textId="4CB8284D" w:rsidR="00791527" w:rsidRPr="00310062" w:rsidRDefault="00791527" w:rsidP="00295F87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tabela składa się z trzech kolumn. W kolumnie pierwszej od lewej strony określono przedmiot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lastRenderedPageBreak/>
        <w:t xml:space="preserve">ubezpieczenia, w kolumnie drugiej sumę ubezpieczenia, a w kolumnie trzeciej składkę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  <w:t xml:space="preserve">za cały okres zamówienia, w odniesieniu do danego rodzaju ubezpieczenia. Ostatni wiersz tabeli,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  <w:t>na samym jej dole, zawiera podsumowanie składek, czyli składkę łączną za całą część zamówienia.</w:t>
      </w:r>
    </w:p>
    <w:tbl>
      <w:tblPr>
        <w:tblW w:w="9700" w:type="dxa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3"/>
        <w:gridCol w:w="2693"/>
        <w:gridCol w:w="2414"/>
      </w:tblGrid>
      <w:tr w:rsidR="00791527" w:rsidRPr="00294307" w14:paraId="7C4B0BE1" w14:textId="77777777" w:rsidTr="005A1596">
        <w:trPr>
          <w:trHeight w:val="454"/>
        </w:trPr>
        <w:tc>
          <w:tcPr>
            <w:tcW w:w="9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345EABD" w14:textId="6AEF8D84" w:rsidR="00791527" w:rsidRPr="00D35E11" w:rsidRDefault="009222AB" w:rsidP="00F82AC4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FORMULARZ CENOWY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 </w:t>
            </w: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DOTYCZĄCY CZĘŚCI II ZAMÓWIENIA</w:t>
            </w:r>
          </w:p>
        </w:tc>
      </w:tr>
      <w:tr w:rsidR="00791527" w:rsidRPr="00294307" w14:paraId="178F42BB" w14:textId="77777777" w:rsidTr="005A1596">
        <w:trPr>
          <w:trHeight w:val="573"/>
        </w:trPr>
        <w:tc>
          <w:tcPr>
            <w:tcW w:w="4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6613B1EB" w14:textId="77777777" w:rsidR="00791527" w:rsidRPr="00D35E11" w:rsidRDefault="00791527" w:rsidP="00295F87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Przedmiot ubezpieczeni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C9D75E4" w14:textId="77777777" w:rsidR="00791527" w:rsidRPr="00D35E11" w:rsidRDefault="00791527" w:rsidP="00295F87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Suma ubezpieczenia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FC0666C" w14:textId="77777777" w:rsidR="00791527" w:rsidRPr="00D35E11" w:rsidRDefault="00791527" w:rsidP="00295F87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Składka za cały okres zamówienia </w:t>
            </w:r>
          </w:p>
          <w:p w14:paraId="732618B8" w14:textId="77777777" w:rsidR="00791527" w:rsidRPr="00D35E11" w:rsidRDefault="00791527" w:rsidP="00295F87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(12 miesięcy)</w:t>
            </w:r>
          </w:p>
        </w:tc>
      </w:tr>
      <w:tr w:rsidR="00791527" w:rsidRPr="00294307" w14:paraId="2B4AC547" w14:textId="77777777" w:rsidTr="005A1596">
        <w:trPr>
          <w:trHeight w:val="340"/>
        </w:trPr>
        <w:tc>
          <w:tcPr>
            <w:tcW w:w="4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FCB62" w14:textId="3A23B13C" w:rsidR="00791527" w:rsidRPr="00D35E11" w:rsidRDefault="00791527" w:rsidP="00F82AC4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Nadwyżkowe ubezpieczenie odpowiedzialności cywilnej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6B70" w14:textId="268D9AAE" w:rsidR="00791527" w:rsidRPr="00D35E11" w:rsidRDefault="00791527" w:rsidP="00F82AC4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 000 000,00 zł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4C7A" w14:textId="77777777" w:rsidR="00791527" w:rsidRPr="00D35E11" w:rsidRDefault="00791527" w:rsidP="00F82AC4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791527" w:rsidRPr="00294307" w14:paraId="549E6D3F" w14:textId="77777777" w:rsidTr="005A1596">
        <w:trPr>
          <w:trHeight w:val="454"/>
        </w:trPr>
        <w:tc>
          <w:tcPr>
            <w:tcW w:w="7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C04F139" w14:textId="1EA31776" w:rsidR="00791527" w:rsidRPr="00D35E11" w:rsidRDefault="00791527" w:rsidP="00F82AC4">
            <w:pPr>
              <w:widowControl w:val="0"/>
              <w:suppressAutoHyphens w:val="0"/>
              <w:snapToGrid w:val="0"/>
              <w:spacing w:line="276" w:lineRule="auto"/>
              <w:jc w:val="right"/>
              <w:rPr>
                <w:rFonts w:asciiTheme="minorHAnsi" w:hAnsiTheme="minorHAnsi" w:cstheme="minorHAnsi"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  <w:t>Razem składka do zapłaty za IV część zamówienia</w:t>
            </w:r>
            <w:r w:rsidRPr="00D35E11">
              <w:rPr>
                <w:rFonts w:asciiTheme="minorHAnsi" w:hAnsiTheme="minorHAnsi" w:cstheme="minorHAnsi"/>
                <w:bCs/>
                <w:sz w:val="22"/>
                <w:szCs w:val="22"/>
                <w:lang w:eastAsia="pl-PL"/>
              </w:rPr>
              <w:t>: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6F8AA" w14:textId="77777777" w:rsidR="00791527" w:rsidRPr="00D35E11" w:rsidRDefault="00791527" w:rsidP="00F82AC4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</w:tbl>
    <w:p w14:paraId="5CD1DB68" w14:textId="3A6FFD16" w:rsidR="00791527" w:rsidRPr="00310062" w:rsidRDefault="00791527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8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Klauzule dodatkowe i inne postanowienia szczególne fakultatywne, dotyczące części </w:t>
      </w:r>
      <w:r w:rsidR="0054786A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czwartej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 zamówienia.</w:t>
      </w:r>
    </w:p>
    <w:p w14:paraId="79DB1698" w14:textId="77777777" w:rsidR="00791527" w:rsidRPr="00310062" w:rsidRDefault="00791527" w:rsidP="00295F87">
      <w:pPr>
        <w:widowControl w:val="0"/>
        <w:suppressAutoHyphens w:val="0"/>
        <w:spacing w:before="120" w:after="24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59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47"/>
        <w:gridCol w:w="1402"/>
      </w:tblGrid>
      <w:tr w:rsidR="00791527" w:rsidRPr="00294307" w14:paraId="3ED76D55" w14:textId="77777777" w:rsidTr="005A1596">
        <w:trPr>
          <w:cantSplit/>
          <w:trHeight w:val="459"/>
        </w:trPr>
        <w:tc>
          <w:tcPr>
            <w:tcW w:w="4266" w:type="pct"/>
            <w:shd w:val="pct12" w:color="auto" w:fill="auto"/>
            <w:vAlign w:val="center"/>
          </w:tcPr>
          <w:p w14:paraId="64FEC20C" w14:textId="77777777" w:rsidR="00791527" w:rsidRPr="00B748C1" w:rsidRDefault="00791527" w:rsidP="00F82AC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4472C4" w:themeColor="accent1"/>
                <w:sz w:val="22"/>
                <w:szCs w:val="22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az klauzul</w:t>
            </w:r>
          </w:p>
        </w:tc>
        <w:tc>
          <w:tcPr>
            <w:tcW w:w="734" w:type="pct"/>
            <w:shd w:val="pct12" w:color="auto" w:fill="auto"/>
            <w:vAlign w:val="center"/>
          </w:tcPr>
          <w:p w14:paraId="1C6737E1" w14:textId="77777777" w:rsidR="00791527" w:rsidRPr="00EA242C" w:rsidRDefault="00791527" w:rsidP="00F82AC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A24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ceptacja</w:t>
            </w:r>
          </w:p>
        </w:tc>
      </w:tr>
      <w:tr w:rsidR="00EA242C" w:rsidRPr="00294307" w14:paraId="64E3F5EF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698A315D" w14:textId="3C2ACC1A" w:rsidR="00EA242C" w:rsidRPr="009222AB" w:rsidRDefault="00EA242C" w:rsidP="00EA242C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Obniżenie punktu zaczepienia do kwoty 2 000,00 zł  – 70 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7594B4AB" w14:textId="77777777" w:rsidR="00EA242C" w:rsidRPr="00310062" w:rsidRDefault="00EA242C" w:rsidP="00EA242C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91527" w:rsidRPr="00294307" w14:paraId="0F3ACF38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  <w:vAlign w:val="center"/>
          </w:tcPr>
          <w:p w14:paraId="587D8595" w14:textId="0D570CE4" w:rsidR="00791527" w:rsidRPr="009222AB" w:rsidRDefault="00EA242C" w:rsidP="00EA242C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funduszu prewencyjnego – 3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627A772C" w14:textId="77777777" w:rsidR="00791527" w:rsidRPr="00294307" w:rsidRDefault="00791527" w:rsidP="00F82AC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54F31DE4" w14:textId="620838C7" w:rsidR="0054786A" w:rsidRPr="00310062" w:rsidRDefault="00791527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 kolumnie „Akceptacja” w wierszu dotyczącym akceptowanej klauzuli dodatkowej lub postanowień szczególnych proszę wpisać słowo „Tak” w 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0051DDD0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Oświadczamy, że:</w:t>
      </w:r>
    </w:p>
    <w:p w14:paraId="5FB71441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ie partycypujemy w jakiejkolwiek innej ofercie dotyczącej tego samego postępowania (części zamówienia), jako wykonawca,</w:t>
      </w:r>
    </w:p>
    <w:p w14:paraId="0D90FB74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zdobyliśmy konieczne informacje dotyczące realizacji zamówienia oraz przygotowania i złożenia oferty,</w:t>
      </w:r>
    </w:p>
    <w:p w14:paraId="5FBC056F" w14:textId="2A97ACF8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uważamy się związani niniejszą ofertą przez okres wskazany przez</w:t>
      </w:r>
      <w:r w:rsidR="007F1AF7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zamawiającego w specyfikacji</w:t>
      </w:r>
      <w:r w:rsidR="007F1AF7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warunków zamówienia,</w:t>
      </w:r>
    </w:p>
    <w:p w14:paraId="4B295674" w14:textId="17D36B2E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edstawione w specyfikacji warunków zamówienia warunki zawarcia umowy zostały przez nas zaakceptowane</w:t>
      </w:r>
      <w:r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i wyrażamy gotowość realizacji zamówienia zgodnie z postanowie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softHyphen/>
        <w:t>niami specyfikacji i umowy,</w:t>
      </w:r>
    </w:p>
    <w:p w14:paraId="0BE685E6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bór niniejszej oferty:</w:t>
      </w:r>
    </w:p>
    <w:p w14:paraId="25AB6F4B" w14:textId="77777777" w:rsidR="00F26AA6" w:rsidRPr="00310062" w:rsidRDefault="00F26AA6" w:rsidP="00417839">
      <w:pPr>
        <w:widowControl w:val="0"/>
        <w:numPr>
          <w:ilvl w:val="0"/>
          <w:numId w:val="106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ie będzie prowadzić do powstania u zamawiającego obowiązku podatkowego;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*</w:t>
      </w:r>
    </w:p>
    <w:p w14:paraId="3CD96690" w14:textId="72A28523" w:rsidR="00F26AA6" w:rsidRPr="00310062" w:rsidRDefault="00F26AA6" w:rsidP="00417839">
      <w:pPr>
        <w:widowControl w:val="0"/>
        <w:numPr>
          <w:ilvl w:val="0"/>
          <w:numId w:val="106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będzie prowadzić do powstania u zamawiającego obowiązku podatkowego w następującym zakresie: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*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......................................................................................................................................</w:t>
      </w:r>
      <w:r w:rsidRPr="00310062">
        <w:rPr>
          <w:rFonts w:asciiTheme="minorHAnsi" w:hAnsiTheme="minorHAnsi" w:cstheme="minorHAnsi"/>
          <w:sz w:val="22"/>
          <w:szCs w:val="22"/>
          <w:u w:val="dotted"/>
          <w:lang w:eastAsia="en-US"/>
        </w:rPr>
        <w:t xml:space="preserve"> </w:t>
      </w:r>
    </w:p>
    <w:p w14:paraId="7B4085BD" w14:textId="0E539D23" w:rsidR="00F26AA6" w:rsidRPr="00310062" w:rsidRDefault="00F26AA6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/>
        <w:ind w:left="425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ykonawca, składając ofertę, zobowiązany jest poinformować zamawiającego, czy wybór oferty będzie prowadzić do powstania u zamawiającego obowiązku podatkowego zgodnie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lastRenderedPageBreak/>
        <w:t>do powstania u zamawiającego obowiązku podatkowego.</w:t>
      </w:r>
    </w:p>
    <w:p w14:paraId="7557A548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rażamy zgodę na:</w:t>
      </w:r>
    </w:p>
    <w:p w14:paraId="3E6CC4A6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yjęcie do ochrony wszystkich miejsc prowadzenia działalności,</w:t>
      </w:r>
    </w:p>
    <w:p w14:paraId="1F48BE6C" w14:textId="469868E4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przyjęcie wszystkich warunków wymaganych przez zamawiającego (obligatoryjnych) </w:t>
      </w:r>
      <w:r w:rsidR="000D31A9" w:rsidRPr="00310062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dla poszczególnych rodzajów ubezpieczeń i </w:t>
      </w:r>
      <w:proofErr w:type="spellStart"/>
      <w:r w:rsidRPr="00310062">
        <w:rPr>
          <w:rFonts w:asciiTheme="minorHAnsi" w:hAnsiTheme="minorHAnsi" w:cstheme="minorHAnsi"/>
          <w:sz w:val="22"/>
          <w:szCs w:val="22"/>
          <w:lang w:eastAsia="en-US"/>
        </w:rPr>
        <w:t>ryzyk</w:t>
      </w:r>
      <w:proofErr w:type="spellEnd"/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wymienionych w</w:t>
      </w:r>
      <w:r w:rsidR="000D31A9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specyfikacji i jej załącznikach,</w:t>
      </w:r>
    </w:p>
    <w:p w14:paraId="44BE0795" w14:textId="1DAAFC06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yjęcie zaznaczonych przez nas warunków fakultatywnych przypisanych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dla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poszczególnych rodzajów ubezpieczeń,</w:t>
      </w:r>
    </w:p>
    <w:p w14:paraId="4935AA82" w14:textId="4E5E54A3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a wystawianie dokumentów ubezpieczeniowych na okres krótszy niż 1 rok; w takim przypadku składka rozliczana będzie „co do dnia” za faktyczny okres ochrony</w:t>
      </w:r>
      <w:r w:rsidR="00433F6F" w:rsidRPr="00310062">
        <w:rPr>
          <w:rFonts w:asciiTheme="minorHAnsi" w:hAnsiTheme="minorHAnsi" w:cstheme="minorHAnsi"/>
          <w:sz w:val="22"/>
          <w:szCs w:val="22"/>
          <w:lang w:eastAsia="en-US"/>
        </w:rPr>
        <w:t>, z uwzględnieniem przepisów ustawy z dnia 22.05.2003 r. o ubezpieczeniach obowiązkowych, Ubezpieczeniowym Funduszu Gwarancyjnym i Polskim Biurze Ubezpieczycieli Komunikacyjnych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,</w:t>
      </w:r>
    </w:p>
    <w:p w14:paraId="2ADB0CBA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before="120" w:after="120" w:line="276" w:lineRule="auto"/>
        <w:ind w:left="425" w:hanging="425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amierzamy/ nie zamierzam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* powierzyć podwykonawcom następujący zakres usług, objętych przedmiotem zamówienia:  </w:t>
      </w:r>
    </w:p>
    <w:p w14:paraId="549B214F" w14:textId="7C512EBE" w:rsidR="00F26AA6" w:rsidRPr="00310062" w:rsidRDefault="00F26AA6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/>
        <w:jc w:val="both"/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 xml:space="preserve">Tabela nr </w:t>
      </w:r>
      <w:r w:rsidR="00433F6F"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9</w:t>
      </w:r>
      <w:r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: Wykaz podwykonawców i zakres świadczonych przez nich usług</w:t>
      </w:r>
      <w:r w:rsidR="003B75BB"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.</w:t>
      </w:r>
    </w:p>
    <w:p w14:paraId="6ECAD4C9" w14:textId="3403CC5D" w:rsidR="00D91D82" w:rsidRPr="00310062" w:rsidRDefault="00D91D82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744896" w:rsidRPr="00744896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44896">
              <w:rPr>
                <w:rFonts w:asciiTheme="minorHAnsi" w:hAnsiTheme="minorHAnsi" w:cstheme="minorHAnsi"/>
                <w:b/>
                <w:sz w:val="22"/>
                <w:szCs w:val="22"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44896">
              <w:rPr>
                <w:rFonts w:asciiTheme="minorHAnsi" w:hAnsiTheme="minorHAnsi" w:cstheme="minorHAnsi"/>
                <w:b/>
                <w:sz w:val="22"/>
                <w:szCs w:val="22"/>
              </w:rPr>
              <w:t>Podwykonawca (firma)</w:t>
            </w:r>
          </w:p>
        </w:tc>
      </w:tr>
      <w:tr w:rsidR="00744896" w:rsidRPr="00744896" w14:paraId="1ECEE8F7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2F1FBE04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0" w:type="dxa"/>
            <w:shd w:val="clear" w:color="auto" w:fill="auto"/>
          </w:tcPr>
          <w:p w14:paraId="6FC9765E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896" w:rsidRPr="00744896" w14:paraId="60C89625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6E2D0988" w14:textId="77777777" w:rsidR="00747B93" w:rsidRPr="00744896" w:rsidRDefault="00747B93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0" w:type="dxa"/>
            <w:shd w:val="clear" w:color="auto" w:fill="auto"/>
          </w:tcPr>
          <w:p w14:paraId="50D39A05" w14:textId="77777777" w:rsidR="00747B93" w:rsidRPr="00744896" w:rsidRDefault="00747B93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2CC061B" w14:textId="77777777" w:rsidR="00F26AA6" w:rsidRPr="00744896" w:rsidRDefault="00F26AA6" w:rsidP="002D5320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* </w:t>
      </w: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niepotrzebne skreślić</w:t>
      </w:r>
    </w:p>
    <w:p w14:paraId="6812DA07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744896">
        <w:rPr>
          <w:rFonts w:asciiTheme="minorHAnsi" w:eastAsia="Calibri" w:hAnsiTheme="minorHAnsi" w:cstheme="minorHAnsi"/>
          <w:sz w:val="22"/>
          <w:szCs w:val="22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Imię i nazwisko: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47A6894B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Stanowisko: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5AEDDA36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Telefon / Faks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71D92CE5" w14:textId="77777777" w:rsidR="00F26AA6" w:rsidRPr="00744896" w:rsidRDefault="00F26AA6" w:rsidP="002D5320">
      <w:pPr>
        <w:widowControl w:val="0"/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Zakres pełnomocnictwa:</w:t>
      </w:r>
    </w:p>
    <w:p w14:paraId="339C40E2" w14:textId="77777777" w:rsidR="00F26AA6" w:rsidRPr="00744896" w:rsidRDefault="00F26AA6" w:rsidP="00417839">
      <w:pPr>
        <w:widowControl w:val="0"/>
        <w:numPr>
          <w:ilvl w:val="0"/>
          <w:numId w:val="14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do reprezentowania w postępowaniu*</w:t>
      </w:r>
    </w:p>
    <w:p w14:paraId="0C71E2F7" w14:textId="77777777" w:rsidR="00F26AA6" w:rsidRPr="00744896" w:rsidRDefault="00F26AA6" w:rsidP="00417839">
      <w:pPr>
        <w:widowControl w:val="0"/>
        <w:numPr>
          <w:ilvl w:val="0"/>
          <w:numId w:val="14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do reprezentowania w postępowaniu i zawarcia umowy*</w:t>
      </w:r>
    </w:p>
    <w:p w14:paraId="081CCE70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</w:rPr>
        <w:t>* niepotrzebne skreślić (wypełniają wyłącznie wykonawcy składający ofertę wspólną)</w:t>
      </w:r>
    </w:p>
    <w:p w14:paraId="542854B6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i/>
          <w:sz w:val="22"/>
          <w:szCs w:val="22"/>
          <w:lang w:eastAsia="en-US"/>
        </w:rPr>
      </w:pPr>
      <w:bookmarkStart w:id="8" w:name="_Hlk9502581"/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Informacje dotyczące wykonawcy: </w:t>
      </w:r>
    </w:p>
    <w:bookmarkEnd w:id="8"/>
    <w:p w14:paraId="2A46A289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mikro przedsiębiorstwem ?  TAK/NIE*</w:t>
      </w:r>
    </w:p>
    <w:p w14:paraId="72D62221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małym przedsiębiorstwem ?  TAK/NIE*</w:t>
      </w:r>
    </w:p>
    <w:p w14:paraId="1BE84D51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średnim przedsiębiorstwem? TAK/NIE*</w:t>
      </w:r>
    </w:p>
    <w:p w14:paraId="39EAE3AF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Czy wykonawca należy do grupy kapitałowej w rozumieniu ustawy z dnia 16 lutego 2007 r.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br/>
        <w:t>o ochronie konkurencji i konsumentów? TAK/NIE**</w:t>
      </w:r>
    </w:p>
    <w:p w14:paraId="032D8074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Jeśli wykonawca jest członkiem grupy kapitałowej, należy podać następujące informacje dodatkowe**:</w:t>
      </w:r>
    </w:p>
    <w:p w14:paraId="03A58762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nazwa grupy kapitałowej, jeśli grupa ją posiada</w:t>
      </w:r>
      <w:bookmarkStart w:id="9" w:name="_Hlk62121554"/>
      <w:r w:rsidRPr="00744896">
        <w:rPr>
          <w:rFonts w:asciiTheme="minorHAnsi" w:hAnsiTheme="minorHAnsi" w:cstheme="minorHAnsi"/>
          <w:sz w:val="22"/>
          <w:szCs w:val="22"/>
          <w:lang w:eastAsia="en-US"/>
        </w:rPr>
        <w:t>:………………………</w:t>
      </w:r>
      <w:bookmarkEnd w:id="9"/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 **</w:t>
      </w:r>
    </w:p>
    <w:p w14:paraId="004778A6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grupa kapitałowa zawiera w swoim składzie inne zakłady ubezpieczeń? TAK/NIE**</w:t>
      </w:r>
    </w:p>
    <w:p w14:paraId="50EC2BB2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lista innych zakładów ubezpieczeń należących do grupy kapitałowej:……………………… **</w:t>
      </w:r>
    </w:p>
    <w:p w14:paraId="0F552D7A" w14:textId="77777777" w:rsidR="00F26AA6" w:rsidRPr="00744896" w:rsidRDefault="00F26AA6" w:rsidP="002D5320">
      <w:pPr>
        <w:widowControl w:val="0"/>
        <w:suppressAutoHyphens w:val="0"/>
        <w:spacing w:before="12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* </w:t>
      </w: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niepotrzebne skreślić (dotyczy całego zakładu ubezpieczeń, a nie jego jednostki terenowej)</w:t>
      </w:r>
    </w:p>
    <w:p w14:paraId="51BE6C2C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** niepotrzebne skreślić</w:t>
      </w:r>
    </w:p>
    <w:p w14:paraId="2EE4CAEF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świadczamy*, że </w:t>
      </w:r>
    </w:p>
    <w:p w14:paraId="1A4A02DA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2B3F2479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w przypadku wyboru oferty reprezentowanego przez</w:t>
      </w:r>
      <w:r w:rsidR="00747B93"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t>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zgodnie z art. 111 ust 2 ustawy z dnia 11 września 2015 r. o działalności ubezpieczeniowej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* dotyczy wyłącznie wykonawcy, który działa w formie towarzystwa ubezpieczeń wzajemnych</w:t>
      </w:r>
    </w:p>
    <w:p w14:paraId="4E712997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Oświadczam, że wypełniłem obowiązki informacyjne przewidziane w art. 13 lub art. 14 rozporządzenia Parlamentu Europejskiego i Rady (UE) 2016/679 z dnia 27 kwietnia 2016 r. </w:t>
      </w: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br/>
        <w:t>w sprawie ochrony osób fizycznych w związku z przetwarzaniem danych osobowych i w sprawie swobodnego przepływu takich danych oraz uchylenia dyrektywy 95/46/WE (ogólne rozporzą</w:t>
      </w: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555A5F" w14:textId="77777777" w:rsidR="00F26AA6" w:rsidRPr="00744896" w:rsidRDefault="00F26AA6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30671245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</w:t>
      </w:r>
      <w:r w:rsidR="007F1AF7" w:rsidRPr="00744896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t>(Dz. Urz. UE L 119 z 04.05.2016), przedstawioną przez zamawiającego w specyfikacji warunków zamówienia, w celu związanym z niniejszym postępowaniem o udzielenie zamówienia publicznego.</w:t>
      </w:r>
    </w:p>
    <w:p w14:paraId="00C9BB66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5" w:hanging="425"/>
        <w:jc w:val="both"/>
        <w:rPr>
          <w:rFonts w:asciiTheme="minorHAnsi" w:eastAsia="Calibri" w:hAnsiTheme="minorHAnsi" w:cstheme="minorHAnsi"/>
          <w:bCs/>
          <w:i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744896">
        <w:rPr>
          <w:rFonts w:asciiTheme="minorHAnsi" w:eastAsia="Calibri" w:hAnsiTheme="minorHAnsi" w:cstheme="minorHAnsi"/>
          <w:bCs/>
          <w:i/>
          <w:sz w:val="22"/>
          <w:szCs w:val="22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16E5BEF9" w:rsidR="00F26AA6" w:rsidRPr="00744896" w:rsidRDefault="00F26AA6" w:rsidP="00E53B4C">
      <w:pPr>
        <w:widowControl w:val="0"/>
        <w:tabs>
          <w:tab w:val="left" w:pos="426"/>
        </w:tabs>
        <w:suppressAutoHyphens w:val="0"/>
        <w:spacing w:before="120" w:after="120"/>
        <w:ind w:left="425"/>
        <w:jc w:val="both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 xml:space="preserve">Tabela nr </w:t>
      </w:r>
      <w:r w:rsidR="00E53B4C"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10</w:t>
      </w:r>
      <w:r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.</w:t>
      </w:r>
    </w:p>
    <w:p w14:paraId="157F8A4F" w14:textId="036A35B2" w:rsidR="00D91D82" w:rsidRPr="00744896" w:rsidRDefault="00D91D82" w:rsidP="00E53B4C">
      <w:pPr>
        <w:widowControl w:val="0"/>
        <w:tabs>
          <w:tab w:val="left" w:pos="426"/>
        </w:tabs>
        <w:suppressAutoHyphens w:val="0"/>
        <w:spacing w:before="120" w:after="120"/>
        <w:ind w:left="425"/>
        <w:jc w:val="both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trzech kolumn. W kolumnie pierwszej</w:t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widziano numer porządkowy, w kolumnie drugiej wyszczególnienie warunków ubezpieczenia i aneksów, </w:t>
      </w:r>
      <w:r w:rsidR="007F1AF7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 podziałem na rodzaje ubezpieczeń, w kolumnie trzeciej zaś datę zatwierdzenia warunków </w:t>
      </w:r>
      <w:r w:rsidR="007F1AF7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lastRenderedPageBreak/>
        <w:t xml:space="preserve">i aneksów przez zarząd wykonawcy. </w:t>
      </w: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6"/>
        <w:gridCol w:w="6153"/>
        <w:gridCol w:w="2408"/>
      </w:tblGrid>
      <w:tr w:rsidR="00434096" w:rsidRPr="00294307" w14:paraId="1676F77B" w14:textId="77777777" w:rsidTr="00806E65">
        <w:trPr>
          <w:trHeight w:val="831"/>
          <w:jc w:val="center"/>
        </w:trPr>
        <w:tc>
          <w:tcPr>
            <w:tcW w:w="636" w:type="dxa"/>
            <w:shd w:val="pct12" w:color="auto" w:fill="auto"/>
            <w:vAlign w:val="center"/>
          </w:tcPr>
          <w:p w14:paraId="2E32119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6153" w:type="dxa"/>
            <w:shd w:val="pct12" w:color="auto" w:fill="auto"/>
            <w:vAlign w:val="center"/>
          </w:tcPr>
          <w:p w14:paraId="51D895A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Wyszczególnienie </w:t>
            </w:r>
          </w:p>
        </w:tc>
        <w:tc>
          <w:tcPr>
            <w:tcW w:w="2408" w:type="dxa"/>
            <w:shd w:val="pct12" w:color="auto" w:fill="auto"/>
            <w:vAlign w:val="center"/>
          </w:tcPr>
          <w:p w14:paraId="7CF3224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0"/>
                <w:szCs w:val="20"/>
                <w:lang w:eastAsia="en-US"/>
              </w:rPr>
              <w:t>Data zatwierdzenia przez Zarząd Wykonawcy</w:t>
            </w:r>
          </w:p>
        </w:tc>
      </w:tr>
      <w:tr w:rsidR="00434096" w:rsidRPr="00294307" w14:paraId="551A409A" w14:textId="77777777" w:rsidTr="00806E65">
        <w:trPr>
          <w:trHeight w:val="327"/>
          <w:jc w:val="center"/>
        </w:trPr>
        <w:tc>
          <w:tcPr>
            <w:tcW w:w="9197" w:type="dxa"/>
            <w:gridSpan w:val="3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D00DC8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Część I zamówienia</w:t>
            </w:r>
          </w:p>
        </w:tc>
      </w:tr>
      <w:tr w:rsidR="00434096" w:rsidRPr="00294307" w14:paraId="3E67D385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6B2D2816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mienia od wszystkich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ryzyk</w:t>
            </w:r>
            <w:proofErr w:type="spellEnd"/>
          </w:p>
        </w:tc>
      </w:tr>
      <w:tr w:rsidR="00434096" w:rsidRPr="00294307" w14:paraId="73A9B79A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02A752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7DD18D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80F7289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44E51793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50F573D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36B25A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708F4F6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096ECC44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23C64C6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sprzętu elektronicznego od wszystkich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ryzyk</w:t>
            </w:r>
            <w:proofErr w:type="spellEnd"/>
          </w:p>
        </w:tc>
      </w:tr>
      <w:tr w:rsidR="00434096" w:rsidRPr="00294307" w14:paraId="568BB631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7A9EF7E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3F9A849C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5DE2705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E4D15A4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48D96BAA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580427E2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27ADBC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FE4DED7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5E43F39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odpowiedzialności cywilnej</w:t>
            </w:r>
          </w:p>
        </w:tc>
      </w:tr>
      <w:tr w:rsidR="00434096" w:rsidRPr="00294307" w14:paraId="43F2BB73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A45C90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223DF32D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DA6D2D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3576B508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520DF99A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D2D661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51B2050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AF2ABD0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60BBA31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następstw nieszczęśliwych wypadków</w:t>
            </w:r>
          </w:p>
        </w:tc>
      </w:tr>
      <w:tr w:rsidR="00434096" w:rsidRPr="00294307" w14:paraId="47F17C66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AB6256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8C4B368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D238D5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FAA6997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163E275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97785EC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959A8B8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13AB259C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7A1C262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Część II zamówienia</w:t>
            </w:r>
          </w:p>
        </w:tc>
      </w:tr>
      <w:tr w:rsidR="00434096" w:rsidRPr="00294307" w14:paraId="3C632B9C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7CE9CD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auto casco</w:t>
            </w:r>
          </w:p>
        </w:tc>
      </w:tr>
      <w:tr w:rsidR="00434096" w:rsidRPr="00294307" w14:paraId="6563B79E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438CDB29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0DC0856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DCB255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951473A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D8819C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NNW kierowcy i pasażerów</w:t>
            </w:r>
          </w:p>
        </w:tc>
      </w:tr>
      <w:tr w:rsidR="00434096" w:rsidRPr="00294307" w14:paraId="05CEE41B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2E26397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0B764E7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54ACD75D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53834943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6D1180B3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assistance</w:t>
            </w:r>
            <w:proofErr w:type="spellEnd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 (rozszerzone, odpłatne)</w:t>
            </w:r>
          </w:p>
        </w:tc>
      </w:tr>
      <w:tr w:rsidR="00434096" w:rsidRPr="00294307" w14:paraId="46F67AF0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6E9E817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51D9317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144C1CB8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E8A6AAE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8D71696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Nazwa zastosowanego najszerszego wariantu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assistance</w:t>
            </w:r>
            <w:proofErr w:type="spellEnd"/>
          </w:p>
        </w:tc>
      </w:tr>
      <w:tr w:rsidR="00434096" w:rsidRPr="00294307" w14:paraId="55076127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F2B8E85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4BF98DE8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1726F108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mini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assistance</w:t>
            </w:r>
            <w:proofErr w:type="spellEnd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 (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bezskładkowe</w:t>
            </w:r>
            <w:proofErr w:type="spellEnd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)</w:t>
            </w:r>
          </w:p>
        </w:tc>
      </w:tr>
      <w:tr w:rsidR="00434096" w:rsidRPr="00294307" w14:paraId="7C11C054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FC5DA7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245BEC1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757DF44A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125C225E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A1BAA2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Część III zamówienia</w:t>
            </w:r>
          </w:p>
        </w:tc>
      </w:tr>
      <w:tr w:rsidR="00434096" w:rsidRPr="00294307" w14:paraId="3DD863C2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39F359B" w14:textId="42B03191" w:rsidR="00F26AA6" w:rsidRPr="00806E65" w:rsidRDefault="00E53B4C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odpowiedzialności cywilnej Samodzielnego Publicznego Zakładu Leczniczo-Opiekuńczego w Raciążku</w:t>
            </w:r>
          </w:p>
        </w:tc>
      </w:tr>
      <w:tr w:rsidR="00434096" w:rsidRPr="00294307" w14:paraId="0310CA16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177EB69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08EDE21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63EC80A9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377B3E0B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62556A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517B1CE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7B1032D6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5327BCD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0E08010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41CBCB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D7FA6E5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E53B4C" w:rsidRPr="00294307" w14:paraId="7FAD132B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34E2E662" w14:textId="66E35A29" w:rsidR="00E53B4C" w:rsidRPr="00806E65" w:rsidRDefault="00E53B4C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Część IV zamówienia</w:t>
            </w:r>
          </w:p>
        </w:tc>
      </w:tr>
      <w:tr w:rsidR="00E53B4C" w:rsidRPr="00294307" w14:paraId="34295ED0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106FD1E" w14:textId="5DCD9365" w:rsidR="00E53B4C" w:rsidRPr="00806E65" w:rsidRDefault="00E53B4C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Ubezpieczenie odpowiedzialności cywilnej nadwyżkowej Powiatu Aleksandrowskiego wraz z jednostkami organizacyjnymi</w:t>
            </w:r>
          </w:p>
        </w:tc>
      </w:tr>
      <w:tr w:rsidR="00E53B4C" w:rsidRPr="00294307" w14:paraId="0292CEE1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641808E5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091A1548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48AF27B3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E53B4C" w:rsidRPr="00294307" w14:paraId="2CA8C060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2270F3B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1F8010B8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0F0E24DC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5CC454CB" w14:textId="1C9AA184" w:rsidR="00F26AA6" w:rsidRPr="00E338D1" w:rsidRDefault="00F26AA6" w:rsidP="00E53B4C">
      <w:pPr>
        <w:widowControl w:val="0"/>
        <w:tabs>
          <w:tab w:val="left" w:pos="426"/>
          <w:tab w:val="left" w:pos="1134"/>
        </w:tabs>
        <w:suppressAutoHyphens w:val="0"/>
        <w:spacing w:before="240" w:after="120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E53B4C">
        <w:rPr>
          <w:rFonts w:asciiTheme="minorHAnsi" w:eastAsia="Calibri" w:hAnsiTheme="minorHAnsi" w:cstheme="minorHAnsi"/>
          <w:b/>
          <w:color w:val="4472C4" w:themeColor="accent1"/>
          <w:sz w:val="22"/>
          <w:szCs w:val="22"/>
          <w:lang w:eastAsia="en-US"/>
        </w:rPr>
        <w:tab/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Wskazane wyżej warunki ubezpieczenia, jako wzorce umowne mające zastosowanie </w:t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  <w:t xml:space="preserve">w sprawach nieuregulowanych w SWZ, wykonawca zobowiązany jest załączyć do oferty. </w:t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  <w:t>W przypadku rozbieżności pomiędzy informacjami zawartymi w powyższej tabeli i załączonymi wzorcami, za obowiązujące zostaną uznane załączone ogólne warunki ubezpieczenia.</w:t>
      </w:r>
    </w:p>
    <w:p w14:paraId="72F5CA1B" w14:textId="77777777" w:rsidR="00F26AA6" w:rsidRPr="00E338D1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lastRenderedPageBreak/>
        <w:t>Załącznikami do niniejszej oferty są następujące dokumenty:</w:t>
      </w:r>
    </w:p>
    <w:p w14:paraId="5A577042" w14:textId="249B4172" w:rsidR="00F26AA6" w:rsidRPr="00E338D1" w:rsidRDefault="00F26AA6" w:rsidP="00E53B4C">
      <w:pPr>
        <w:widowControl w:val="0"/>
        <w:tabs>
          <w:tab w:val="left" w:pos="426"/>
        </w:tabs>
        <w:suppressAutoHyphens w:val="0"/>
        <w:spacing w:before="120" w:after="120"/>
        <w:ind w:left="426"/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</w:pPr>
      <w:r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 xml:space="preserve">Tabela nr </w:t>
      </w:r>
      <w:r w:rsidR="00E53B4C"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11</w:t>
      </w:r>
      <w:r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: Wykaz załączników do oferty</w:t>
      </w:r>
      <w:r w:rsidR="007F1AF7"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.</w:t>
      </w:r>
    </w:p>
    <w:p w14:paraId="44401278" w14:textId="0286A83D" w:rsidR="007F1AF7" w:rsidRPr="00E338D1" w:rsidRDefault="007F1AF7" w:rsidP="00E53B4C">
      <w:pPr>
        <w:widowControl w:val="0"/>
        <w:tabs>
          <w:tab w:val="left" w:pos="426"/>
        </w:tabs>
        <w:suppressAutoHyphens w:val="0"/>
        <w:spacing w:before="120" w:after="120"/>
        <w:ind w:left="426"/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przewidziano numer porządkowy, w kolumnie drugiej wyszczególnienie załączników do oferty.</w:t>
      </w:r>
    </w:p>
    <w:tbl>
      <w:tblPr>
        <w:tblW w:w="0" w:type="auto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294307" w14:paraId="098589A3" w14:textId="77777777" w:rsidTr="00503730">
        <w:trPr>
          <w:trHeight w:val="349"/>
        </w:trPr>
        <w:tc>
          <w:tcPr>
            <w:tcW w:w="709" w:type="dxa"/>
            <w:shd w:val="pct12" w:color="auto" w:fill="auto"/>
            <w:vAlign w:val="center"/>
          </w:tcPr>
          <w:p w14:paraId="677A76F4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94307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8647" w:type="dxa"/>
            <w:shd w:val="pct12" w:color="auto" w:fill="auto"/>
            <w:vAlign w:val="center"/>
          </w:tcPr>
          <w:p w14:paraId="60326CD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94307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Wyszczególnienie</w:t>
            </w:r>
          </w:p>
        </w:tc>
      </w:tr>
      <w:tr w:rsidR="00434096" w:rsidRPr="00294307" w14:paraId="4822FE14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7A0B033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E74AF8A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4D7EFC07" w14:textId="77777777" w:rsidR="00F26AA6" w:rsidRPr="007120B2" w:rsidRDefault="00F26AA6" w:rsidP="002D5320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sz w:val="22"/>
          <w:szCs w:val="22"/>
          <w:lang w:eastAsia="en-US"/>
        </w:rPr>
        <w:t>Niniejsza oferta oraz załączniki do niej są jawne i nie zawierają informacji stanowiących tajemnicę przedsiębiorstwa w rozumieniu przepisów o zwalczaniu nieuczciwej 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AB8BA89" w14:textId="77777777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BD8E6B9" w14:textId="0D98CEF3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bookmarkStart w:id="10" w:name="_Hlk47299289"/>
      <w:r w:rsidRPr="007120B2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255CACC8" w14:textId="77777777" w:rsidR="0054786A" w:rsidRPr="007120B2" w:rsidRDefault="0054786A" w:rsidP="0054786A">
      <w:pPr>
        <w:widowControl w:val="0"/>
        <w:suppressAutoHyphens w:val="0"/>
        <w:jc w:val="right"/>
        <w:rPr>
          <w:rFonts w:asciiTheme="minorHAnsi" w:hAnsiTheme="minorHAnsi" w:cstheme="minorHAnsi"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……………………………………………….………………………</w:t>
      </w:r>
    </w:p>
    <w:p w14:paraId="6F5D4B32" w14:textId="77777777" w:rsidR="0054786A" w:rsidRPr="007120B2" w:rsidRDefault="0054786A" w:rsidP="0054786A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691AB57F" w14:textId="77777777" w:rsidR="0054786A" w:rsidRPr="007120B2" w:rsidRDefault="0054786A" w:rsidP="0054786A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bookmarkEnd w:id="10"/>
    <w:p w14:paraId="3A47EC43" w14:textId="40B1BE8D" w:rsidR="0054786A" w:rsidRPr="00294307" w:rsidRDefault="0054786A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sectPr w:rsidR="0054786A" w:rsidRPr="00294307" w:rsidSect="00396CF3">
      <w:headerReference w:type="default" r:id="rId8"/>
      <w:footerReference w:type="default" r:id="rId9"/>
      <w:type w:val="nextColumn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39E64" w14:textId="77777777" w:rsidR="008249A9" w:rsidRDefault="008249A9">
      <w:r>
        <w:separator/>
      </w:r>
    </w:p>
  </w:endnote>
  <w:endnote w:type="continuationSeparator" w:id="0">
    <w:p w14:paraId="6A6135B6" w14:textId="77777777" w:rsidR="008249A9" w:rsidRDefault="00824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8054CEA" w:rsidR="009B0BED" w:rsidRPr="00294307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sz w:val="22"/>
        <w:szCs w:val="22"/>
        <w:lang w:eastAsia="en-US"/>
      </w:rPr>
    </w:pPr>
    <w:r w:rsidRPr="00294307">
      <w:rPr>
        <w:rFonts w:asciiTheme="minorHAnsi" w:hAnsiTheme="minorHAnsi" w:cstheme="minorHAnsi"/>
        <w:sz w:val="22"/>
        <w:szCs w:val="22"/>
        <w:lang w:eastAsia="en-US"/>
      </w:rPr>
      <w:t>Zamawiający:</w:t>
    </w:r>
    <w:r w:rsidR="00294307" w:rsidRPr="00294307">
      <w:rPr>
        <w:rFonts w:asciiTheme="minorHAnsi" w:hAnsiTheme="minorHAnsi" w:cstheme="minorHAnsi"/>
        <w:sz w:val="22"/>
        <w:szCs w:val="22"/>
        <w:lang w:eastAsia="en-US"/>
      </w:rPr>
      <w:t xml:space="preserve"> Powiat Aleksandrowski</w:t>
    </w:r>
    <w:r w:rsidRPr="00294307">
      <w:rPr>
        <w:rFonts w:asciiTheme="minorHAnsi" w:hAnsiTheme="minorHAnsi" w:cstheme="minorHAnsi"/>
        <w:sz w:val="22"/>
        <w:szCs w:val="22"/>
        <w:lang w:eastAsia="en-US"/>
      </w:rPr>
      <w:tab/>
      <w:t xml:space="preserve">Strona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PAGE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  <w:r w:rsidRPr="00294307">
      <w:rPr>
        <w:rFonts w:asciiTheme="minorHAnsi" w:hAnsiTheme="minorHAnsi" w:cstheme="minorHAnsi"/>
        <w:sz w:val="22"/>
        <w:szCs w:val="22"/>
        <w:lang w:eastAsia="en-US"/>
      </w:rPr>
      <w:t xml:space="preserve"> z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NUMPAGES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7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9B567" w14:textId="77777777" w:rsidR="008249A9" w:rsidRDefault="008249A9">
      <w:r>
        <w:separator/>
      </w:r>
    </w:p>
  </w:footnote>
  <w:footnote w:type="continuationSeparator" w:id="0">
    <w:p w14:paraId="1EBE2AFE" w14:textId="77777777" w:rsidR="008249A9" w:rsidRDefault="00824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4C98E236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4C036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5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6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9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CFE25E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12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3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4" w15:restartNumberingAfterBreak="0">
    <w:nsid w:val="0F5C5F11"/>
    <w:multiLevelType w:val="multilevel"/>
    <w:tmpl w:val="8C46D68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1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5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6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1E2E0ED8"/>
    <w:multiLevelType w:val="hybridMultilevel"/>
    <w:tmpl w:val="655260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0" w15:restartNumberingAfterBreak="0">
    <w:nsid w:val="1E3E6188"/>
    <w:multiLevelType w:val="hybridMultilevel"/>
    <w:tmpl w:val="E60CF4E8"/>
    <w:lvl w:ilvl="0" w:tplc="2E98FFD0">
      <w:start w:val="1"/>
      <w:numFmt w:val="decimal"/>
      <w:lvlText w:val="%1."/>
      <w:lvlJc w:val="left"/>
      <w:pPr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5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1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5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8" w15:restartNumberingAfterBreak="0">
    <w:nsid w:val="2F725D63"/>
    <w:multiLevelType w:val="singleLevel"/>
    <w:tmpl w:val="E4A8A81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49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0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1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2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4" w15:restartNumberingAfterBreak="0">
    <w:nsid w:val="333E041B"/>
    <w:multiLevelType w:val="hybridMultilevel"/>
    <w:tmpl w:val="D7184FE6"/>
    <w:lvl w:ilvl="0" w:tplc="91365B0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6" w15:restartNumberingAfterBreak="0">
    <w:nsid w:val="33D12821"/>
    <w:multiLevelType w:val="hybridMultilevel"/>
    <w:tmpl w:val="42EE1EA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7" w15:restartNumberingAfterBreak="0">
    <w:nsid w:val="34486BF2"/>
    <w:multiLevelType w:val="hybridMultilevel"/>
    <w:tmpl w:val="CFCA2750"/>
    <w:lvl w:ilvl="0" w:tplc="71AC5DE0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9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0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6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6B6C6CC"/>
    <w:lvl w:ilvl="0" w:tplc="FE22E5D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1912540"/>
    <w:multiLevelType w:val="multilevel"/>
    <w:tmpl w:val="8C0C1DB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65D2E20"/>
    <w:multiLevelType w:val="multilevel"/>
    <w:tmpl w:val="57B0699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2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EEC6B5D"/>
    <w:multiLevelType w:val="hybridMultilevel"/>
    <w:tmpl w:val="C3FC3006"/>
    <w:lvl w:ilvl="0" w:tplc="A822AF7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2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A373102"/>
    <w:multiLevelType w:val="multilevel"/>
    <w:tmpl w:val="F24A9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1" w15:restartNumberingAfterBreak="0">
    <w:nsid w:val="5F102144"/>
    <w:multiLevelType w:val="hybridMultilevel"/>
    <w:tmpl w:val="8F423D78"/>
    <w:lvl w:ilvl="0" w:tplc="98EAF3F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3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4" w15:restartNumberingAfterBreak="0">
    <w:nsid w:val="60381F0B"/>
    <w:multiLevelType w:val="hybridMultilevel"/>
    <w:tmpl w:val="2D84728A"/>
    <w:lvl w:ilvl="0" w:tplc="A5A421D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0B12DEE"/>
    <w:multiLevelType w:val="hybridMultilevel"/>
    <w:tmpl w:val="F586DD96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8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0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4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7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8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DAD6730"/>
    <w:multiLevelType w:val="hybridMultilevel"/>
    <w:tmpl w:val="C27CAFC2"/>
    <w:name w:val="WW8Num573"/>
    <w:lvl w:ilvl="0" w:tplc="ACD0545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3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4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5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6" w15:restartNumberingAfterBreak="0">
    <w:nsid w:val="783D0ABD"/>
    <w:multiLevelType w:val="multilevel"/>
    <w:tmpl w:val="C5CE2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8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1" w15:restartNumberingAfterBreak="0">
    <w:nsid w:val="7C797AE2"/>
    <w:multiLevelType w:val="hybridMultilevel"/>
    <w:tmpl w:val="2B0AA224"/>
    <w:name w:val="WW8Num572"/>
    <w:lvl w:ilvl="0" w:tplc="0EF657E4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55757261">
    <w:abstractNumId w:val="0"/>
  </w:num>
  <w:num w:numId="2" w16cid:durableId="1924216375">
    <w:abstractNumId w:val="90"/>
  </w:num>
  <w:num w:numId="3" w16cid:durableId="417823159">
    <w:abstractNumId w:val="123"/>
  </w:num>
  <w:num w:numId="4" w16cid:durableId="151025321">
    <w:abstractNumId w:val="173"/>
  </w:num>
  <w:num w:numId="5" w16cid:durableId="508905790">
    <w:abstractNumId w:val="162"/>
  </w:num>
  <w:num w:numId="6" w16cid:durableId="31200232">
    <w:abstractNumId w:val="15"/>
  </w:num>
  <w:num w:numId="7" w16cid:durableId="266276976">
    <w:abstractNumId w:val="39"/>
  </w:num>
  <w:num w:numId="8" w16cid:durableId="1350139220">
    <w:abstractNumId w:val="179"/>
  </w:num>
  <w:num w:numId="9" w16cid:durableId="1207571350">
    <w:abstractNumId w:val="146"/>
  </w:num>
  <w:num w:numId="10" w16cid:durableId="1665544169">
    <w:abstractNumId w:val="89"/>
  </w:num>
  <w:num w:numId="11" w16cid:durableId="402680656">
    <w:abstractNumId w:val="188"/>
    <w:lvlOverride w:ilvl="0">
      <w:startOverride w:val="1"/>
    </w:lvlOverride>
  </w:num>
  <w:num w:numId="12" w16cid:durableId="831406538">
    <w:abstractNumId w:val="127"/>
  </w:num>
  <w:num w:numId="13" w16cid:durableId="1091051683">
    <w:abstractNumId w:val="196"/>
  </w:num>
  <w:num w:numId="14" w16cid:durableId="1183593948">
    <w:abstractNumId w:val="142"/>
  </w:num>
  <w:num w:numId="15" w16cid:durableId="50539823">
    <w:abstractNumId w:val="230"/>
  </w:num>
  <w:num w:numId="16" w16cid:durableId="1765807117">
    <w:abstractNumId w:val="145"/>
  </w:num>
  <w:num w:numId="17" w16cid:durableId="1083452856">
    <w:abstractNumId w:val="229"/>
  </w:num>
  <w:num w:numId="18" w16cid:durableId="873542783">
    <w:abstractNumId w:val="219"/>
  </w:num>
  <w:num w:numId="19" w16cid:durableId="894702827">
    <w:abstractNumId w:val="174"/>
  </w:num>
  <w:num w:numId="20" w16cid:durableId="2011449561">
    <w:abstractNumId w:val="195"/>
  </w:num>
  <w:num w:numId="21" w16cid:durableId="753009907">
    <w:abstractNumId w:val="144"/>
  </w:num>
  <w:num w:numId="22" w16cid:durableId="404189657">
    <w:abstractNumId w:val="225"/>
  </w:num>
  <w:num w:numId="23" w16cid:durableId="707268221">
    <w:abstractNumId w:val="204"/>
  </w:num>
  <w:num w:numId="24" w16cid:durableId="2029520884">
    <w:abstractNumId w:val="119"/>
  </w:num>
  <w:num w:numId="25" w16cid:durableId="1787385389">
    <w:abstractNumId w:val="180"/>
  </w:num>
  <w:num w:numId="26" w16cid:durableId="734209092">
    <w:abstractNumId w:val="198"/>
  </w:num>
  <w:num w:numId="27" w16cid:durableId="332148177">
    <w:abstractNumId w:val="216"/>
  </w:num>
  <w:num w:numId="28" w16cid:durableId="1549606350">
    <w:abstractNumId w:val="118"/>
  </w:num>
  <w:num w:numId="29" w16cid:durableId="439959765">
    <w:abstractNumId w:val="134"/>
  </w:num>
  <w:num w:numId="30" w16cid:durableId="751664311">
    <w:abstractNumId w:val="191"/>
  </w:num>
  <w:num w:numId="31" w16cid:durableId="892501824">
    <w:abstractNumId w:val="194"/>
  </w:num>
  <w:num w:numId="32" w16cid:durableId="233780557">
    <w:abstractNumId w:val="131"/>
  </w:num>
  <w:num w:numId="33" w16cid:durableId="1377005895">
    <w:abstractNumId w:val="164"/>
  </w:num>
  <w:num w:numId="34" w16cid:durableId="1085034190">
    <w:abstractNumId w:val="154"/>
  </w:num>
  <w:num w:numId="35" w16cid:durableId="1002245302">
    <w:abstractNumId w:val="132"/>
  </w:num>
  <w:num w:numId="36" w16cid:durableId="1988775854">
    <w:abstractNumId w:val="215"/>
  </w:num>
  <w:num w:numId="37" w16cid:durableId="230432142">
    <w:abstractNumId w:val="202"/>
  </w:num>
  <w:num w:numId="38" w16cid:durableId="297957400">
    <w:abstractNumId w:val="169"/>
  </w:num>
  <w:num w:numId="39" w16cid:durableId="1558589203">
    <w:abstractNumId w:val="228"/>
  </w:num>
  <w:num w:numId="40" w16cid:durableId="769012566">
    <w:abstractNumId w:val="116"/>
  </w:num>
  <w:num w:numId="41" w16cid:durableId="1259949370">
    <w:abstractNumId w:val="136"/>
  </w:num>
  <w:num w:numId="42" w16cid:durableId="312149098">
    <w:abstractNumId w:val="197"/>
  </w:num>
  <w:num w:numId="43" w16cid:durableId="606355832">
    <w:abstractNumId w:val="153"/>
  </w:num>
  <w:num w:numId="44" w16cid:durableId="1657148084">
    <w:abstractNumId w:val="183"/>
  </w:num>
  <w:num w:numId="45" w16cid:durableId="1204172656">
    <w:abstractNumId w:val="181"/>
  </w:num>
  <w:num w:numId="46" w16cid:durableId="2084176965">
    <w:abstractNumId w:val="158"/>
  </w:num>
  <w:num w:numId="47" w16cid:durableId="1593272431">
    <w:abstractNumId w:val="224"/>
  </w:num>
  <w:num w:numId="48" w16cid:durableId="589318111">
    <w:abstractNumId w:val="163"/>
  </w:num>
  <w:num w:numId="49" w16cid:durableId="726418476">
    <w:abstractNumId w:val="208"/>
  </w:num>
  <w:num w:numId="50" w16cid:durableId="221646875">
    <w:abstractNumId w:val="201"/>
  </w:num>
  <w:num w:numId="51" w16cid:durableId="1348486288">
    <w:abstractNumId w:val="104"/>
  </w:num>
  <w:num w:numId="52" w16cid:durableId="344094620">
    <w:abstractNumId w:val="121"/>
  </w:num>
  <w:num w:numId="53" w16cid:durableId="1663971221">
    <w:abstractNumId w:val="140"/>
  </w:num>
  <w:num w:numId="54" w16cid:durableId="737441508">
    <w:abstractNumId w:val="227"/>
  </w:num>
  <w:num w:numId="55" w16cid:durableId="153569800">
    <w:abstractNumId w:val="212"/>
  </w:num>
  <w:num w:numId="56" w16cid:durableId="271867274">
    <w:abstractNumId w:val="172"/>
  </w:num>
  <w:num w:numId="57" w16cid:durableId="1157526969">
    <w:abstractNumId w:val="122"/>
  </w:num>
  <w:num w:numId="58" w16cid:durableId="1893149933">
    <w:abstractNumId w:val="152"/>
  </w:num>
  <w:num w:numId="59" w16cid:durableId="1287807235">
    <w:abstractNumId w:val="232"/>
  </w:num>
  <w:num w:numId="60" w16cid:durableId="1878856084">
    <w:abstractNumId w:val="207"/>
  </w:num>
  <w:num w:numId="61" w16cid:durableId="577515873">
    <w:abstractNumId w:val="182"/>
  </w:num>
  <w:num w:numId="62" w16cid:durableId="732702420">
    <w:abstractNumId w:val="210"/>
  </w:num>
  <w:num w:numId="63" w16cid:durableId="1841657825">
    <w:abstractNumId w:val="193"/>
  </w:num>
  <w:num w:numId="64" w16cid:durableId="2050645569">
    <w:abstractNumId w:val="217"/>
  </w:num>
  <w:num w:numId="65" w16cid:durableId="705519817">
    <w:abstractNumId w:val="166"/>
  </w:num>
  <w:num w:numId="66" w16cid:durableId="131796223">
    <w:abstractNumId w:val="112"/>
  </w:num>
  <w:num w:numId="67" w16cid:durableId="1383366304">
    <w:abstractNumId w:val="133"/>
  </w:num>
  <w:num w:numId="68" w16cid:durableId="175922798">
    <w:abstractNumId w:val="105"/>
  </w:num>
  <w:num w:numId="69" w16cid:durableId="1491293535">
    <w:abstractNumId w:val="168"/>
  </w:num>
  <w:num w:numId="70" w16cid:durableId="2049068638">
    <w:abstractNumId w:val="128"/>
  </w:num>
  <w:num w:numId="71" w16cid:durableId="1174030390">
    <w:abstractNumId w:val="218"/>
  </w:num>
  <w:num w:numId="72" w16cid:durableId="994605663">
    <w:abstractNumId w:val="167"/>
  </w:num>
  <w:num w:numId="73" w16cid:durableId="839737379">
    <w:abstractNumId w:val="211"/>
  </w:num>
  <w:num w:numId="74" w16cid:durableId="204800554">
    <w:abstractNumId w:val="150"/>
  </w:num>
  <w:num w:numId="75" w16cid:durableId="897126793">
    <w:abstractNumId w:val="155"/>
  </w:num>
  <w:num w:numId="76" w16cid:durableId="418984235">
    <w:abstractNumId w:val="209"/>
  </w:num>
  <w:num w:numId="77" w16cid:durableId="452140261">
    <w:abstractNumId w:val="110"/>
  </w:num>
  <w:num w:numId="78" w16cid:durableId="1340349498">
    <w:abstractNumId w:val="141"/>
  </w:num>
  <w:num w:numId="79" w16cid:durableId="1527132016">
    <w:abstractNumId w:val="165"/>
  </w:num>
  <w:num w:numId="80" w16cid:durableId="901215510">
    <w:abstractNumId w:val="115"/>
  </w:num>
  <w:num w:numId="81" w16cid:durableId="663171228">
    <w:abstractNumId w:val="203"/>
  </w:num>
  <w:num w:numId="82" w16cid:durableId="213279583">
    <w:abstractNumId w:val="170"/>
  </w:num>
  <w:num w:numId="83" w16cid:durableId="1029798091">
    <w:abstractNumId w:val="149"/>
  </w:num>
  <w:num w:numId="84" w16cid:durableId="208341219">
    <w:abstractNumId w:val="206"/>
  </w:num>
  <w:num w:numId="85" w16cid:durableId="1213924940">
    <w:abstractNumId w:val="184"/>
  </w:num>
  <w:num w:numId="86" w16cid:durableId="1717118889">
    <w:abstractNumId w:val="178"/>
  </w:num>
  <w:num w:numId="87" w16cid:durableId="584413742">
    <w:abstractNumId w:val="102"/>
  </w:num>
  <w:num w:numId="88" w16cid:durableId="1520313560">
    <w:abstractNumId w:val="177"/>
  </w:num>
  <w:num w:numId="89" w16cid:durableId="1945184696">
    <w:abstractNumId w:val="100"/>
  </w:num>
  <w:num w:numId="90" w16cid:durableId="240410688">
    <w:abstractNumId w:val="135"/>
  </w:num>
  <w:num w:numId="91" w16cid:durableId="940530297">
    <w:abstractNumId w:val="186"/>
  </w:num>
  <w:num w:numId="92" w16cid:durableId="2134589468">
    <w:abstractNumId w:val="161"/>
  </w:num>
  <w:num w:numId="93" w16cid:durableId="1242594843">
    <w:abstractNumId w:val="220"/>
  </w:num>
  <w:num w:numId="94" w16cid:durableId="178810518">
    <w:abstractNumId w:val="99"/>
  </w:num>
  <w:num w:numId="95" w16cid:durableId="272522513">
    <w:abstractNumId w:val="101"/>
  </w:num>
  <w:num w:numId="96" w16cid:durableId="2121408254">
    <w:abstractNumId w:val="171"/>
  </w:num>
  <w:num w:numId="97" w16cid:durableId="264460003">
    <w:abstractNumId w:val="147"/>
  </w:num>
  <w:num w:numId="98" w16cid:durableId="685640498">
    <w:abstractNumId w:val="137"/>
  </w:num>
  <w:num w:numId="99" w16cid:durableId="1171600480">
    <w:abstractNumId w:val="139"/>
  </w:num>
  <w:num w:numId="100" w16cid:durableId="1260673566">
    <w:abstractNumId w:val="148"/>
  </w:num>
  <w:num w:numId="101" w16cid:durableId="1685935491">
    <w:abstractNumId w:val="126"/>
  </w:num>
  <w:num w:numId="102" w16cid:durableId="333185099">
    <w:abstractNumId w:val="200"/>
  </w:num>
  <w:num w:numId="103" w16cid:durableId="2028213040">
    <w:abstractNumId w:val="117"/>
  </w:num>
  <w:num w:numId="104" w16cid:durableId="1652129209">
    <w:abstractNumId w:val="205"/>
  </w:num>
  <w:num w:numId="105" w16cid:durableId="1450121901">
    <w:abstractNumId w:val="125"/>
  </w:num>
  <w:num w:numId="106" w16cid:durableId="1391881790">
    <w:abstractNumId w:val="151"/>
  </w:num>
  <w:num w:numId="107" w16cid:durableId="1181427660">
    <w:abstractNumId w:val="176"/>
  </w:num>
  <w:num w:numId="108" w16cid:durableId="2021812733">
    <w:abstractNumId w:val="130"/>
  </w:num>
  <w:num w:numId="109" w16cid:durableId="313880324">
    <w:abstractNumId w:val="222"/>
  </w:num>
  <w:num w:numId="110" w16cid:durableId="2137986831">
    <w:abstractNumId w:val="213"/>
  </w:num>
  <w:num w:numId="111" w16cid:durableId="143666763">
    <w:abstractNumId w:val="143"/>
  </w:num>
  <w:num w:numId="112" w16cid:durableId="1098714657">
    <w:abstractNumId w:val="223"/>
  </w:num>
  <w:num w:numId="113" w16cid:durableId="2118599422">
    <w:abstractNumId w:val="190"/>
  </w:num>
  <w:num w:numId="114" w16cid:durableId="1152866625">
    <w:abstractNumId w:val="159"/>
  </w:num>
  <w:num w:numId="115" w16cid:durableId="675379449">
    <w:abstractNumId w:val="189"/>
  </w:num>
  <w:num w:numId="116" w16cid:durableId="1321691034">
    <w:abstractNumId w:val="138"/>
  </w:num>
  <w:num w:numId="117" w16cid:durableId="2109736317">
    <w:abstractNumId w:val="221"/>
  </w:num>
  <w:num w:numId="118" w16cid:durableId="865361775">
    <w:abstractNumId w:val="185"/>
  </w:num>
  <w:num w:numId="119" w16cid:durableId="327103577">
    <w:abstractNumId w:val="199"/>
  </w:num>
  <w:num w:numId="120" w16cid:durableId="1388722621">
    <w:abstractNumId w:val="192"/>
  </w:num>
  <w:num w:numId="121" w16cid:durableId="778717126">
    <w:abstractNumId w:val="124"/>
  </w:num>
  <w:num w:numId="122" w16cid:durableId="828906329">
    <w:abstractNumId w:val="109"/>
  </w:num>
  <w:num w:numId="123" w16cid:durableId="1761247210">
    <w:abstractNumId w:val="108"/>
  </w:num>
  <w:num w:numId="124" w16cid:durableId="879248573">
    <w:abstractNumId w:val="175"/>
  </w:num>
  <w:num w:numId="125" w16cid:durableId="1577473328">
    <w:abstractNumId w:val="106"/>
  </w:num>
  <w:num w:numId="126" w16cid:durableId="1224802877">
    <w:abstractNumId w:val="160"/>
  </w:num>
  <w:num w:numId="127" w16cid:durableId="1662806079">
    <w:abstractNumId w:val="113"/>
  </w:num>
  <w:num w:numId="128" w16cid:durableId="1038045520">
    <w:abstractNumId w:val="156"/>
  </w:num>
  <w:num w:numId="129" w16cid:durableId="97868312">
    <w:abstractNumId w:val="129"/>
  </w:num>
  <w:num w:numId="130" w16cid:durableId="782119088">
    <w:abstractNumId w:val="231"/>
  </w:num>
  <w:num w:numId="131" w16cid:durableId="444346243">
    <w:abstractNumId w:val="226"/>
  </w:num>
  <w:num w:numId="132" w16cid:durableId="1985544931">
    <w:abstractNumId w:val="214"/>
  </w:num>
  <w:num w:numId="133" w16cid:durableId="2074547515">
    <w:abstractNumId w:val="157"/>
  </w:num>
  <w:num w:numId="134" w16cid:durableId="2101216847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24355613">
    <w:abstractNumId w:val="114"/>
  </w:num>
  <w:num w:numId="136" w16cid:durableId="138697285">
    <w:abstractNumId w:val="18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1BF"/>
    <w:rsid w:val="000043D1"/>
    <w:rsid w:val="00004C18"/>
    <w:rsid w:val="0000655C"/>
    <w:rsid w:val="0000698F"/>
    <w:rsid w:val="00006D59"/>
    <w:rsid w:val="00006DA8"/>
    <w:rsid w:val="00006ED8"/>
    <w:rsid w:val="00010418"/>
    <w:rsid w:val="00014529"/>
    <w:rsid w:val="00014B91"/>
    <w:rsid w:val="000166E1"/>
    <w:rsid w:val="00016A90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58DF"/>
    <w:rsid w:val="00046ABA"/>
    <w:rsid w:val="00047FA8"/>
    <w:rsid w:val="0005086A"/>
    <w:rsid w:val="00050A63"/>
    <w:rsid w:val="00052446"/>
    <w:rsid w:val="00052A9A"/>
    <w:rsid w:val="00053684"/>
    <w:rsid w:val="00053697"/>
    <w:rsid w:val="00054536"/>
    <w:rsid w:val="00054B6B"/>
    <w:rsid w:val="00055513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77B7B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24E"/>
    <w:rsid w:val="00096860"/>
    <w:rsid w:val="00096CCE"/>
    <w:rsid w:val="00096FED"/>
    <w:rsid w:val="000978A5"/>
    <w:rsid w:val="00097B1E"/>
    <w:rsid w:val="000A2687"/>
    <w:rsid w:val="000A4438"/>
    <w:rsid w:val="000A4E23"/>
    <w:rsid w:val="000A53B7"/>
    <w:rsid w:val="000A6C34"/>
    <w:rsid w:val="000B0CF4"/>
    <w:rsid w:val="000B1180"/>
    <w:rsid w:val="000B1B9A"/>
    <w:rsid w:val="000B2D72"/>
    <w:rsid w:val="000B3C83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4588"/>
    <w:rsid w:val="000D4657"/>
    <w:rsid w:val="000D4C2A"/>
    <w:rsid w:val="000D6605"/>
    <w:rsid w:val="000E038A"/>
    <w:rsid w:val="000E0EEF"/>
    <w:rsid w:val="000E1274"/>
    <w:rsid w:val="000E2E93"/>
    <w:rsid w:val="000E310D"/>
    <w:rsid w:val="000E4690"/>
    <w:rsid w:val="000E62A7"/>
    <w:rsid w:val="000E6319"/>
    <w:rsid w:val="000E63EE"/>
    <w:rsid w:val="000E66EE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5D0"/>
    <w:rsid w:val="000F3D81"/>
    <w:rsid w:val="000F4843"/>
    <w:rsid w:val="000F488C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088C"/>
    <w:rsid w:val="001116EF"/>
    <w:rsid w:val="00111F1A"/>
    <w:rsid w:val="00112E30"/>
    <w:rsid w:val="001147EF"/>
    <w:rsid w:val="001158E0"/>
    <w:rsid w:val="00115BF0"/>
    <w:rsid w:val="00115CA0"/>
    <w:rsid w:val="0011667C"/>
    <w:rsid w:val="00117143"/>
    <w:rsid w:val="00120882"/>
    <w:rsid w:val="00120BBC"/>
    <w:rsid w:val="001226CB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44F3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B19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86"/>
    <w:rsid w:val="0017545A"/>
    <w:rsid w:val="001769AA"/>
    <w:rsid w:val="00176C7B"/>
    <w:rsid w:val="00177174"/>
    <w:rsid w:val="00177E31"/>
    <w:rsid w:val="001804B1"/>
    <w:rsid w:val="00180B92"/>
    <w:rsid w:val="00180D15"/>
    <w:rsid w:val="00180F60"/>
    <w:rsid w:val="001812A5"/>
    <w:rsid w:val="001819FA"/>
    <w:rsid w:val="001826E6"/>
    <w:rsid w:val="00182B95"/>
    <w:rsid w:val="001836E2"/>
    <w:rsid w:val="00183A97"/>
    <w:rsid w:val="001845DC"/>
    <w:rsid w:val="00185670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8C6"/>
    <w:rsid w:val="00196F5E"/>
    <w:rsid w:val="001976DD"/>
    <w:rsid w:val="001A04ED"/>
    <w:rsid w:val="001A1BE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859"/>
    <w:rsid w:val="001D5BB0"/>
    <w:rsid w:val="001D5CBA"/>
    <w:rsid w:val="001D5D65"/>
    <w:rsid w:val="001D6284"/>
    <w:rsid w:val="001D68CE"/>
    <w:rsid w:val="001D7CDE"/>
    <w:rsid w:val="001E00F4"/>
    <w:rsid w:val="001E01F3"/>
    <w:rsid w:val="001E025F"/>
    <w:rsid w:val="001E284E"/>
    <w:rsid w:val="001E30DB"/>
    <w:rsid w:val="001E5808"/>
    <w:rsid w:val="001E5A7E"/>
    <w:rsid w:val="001E5BCB"/>
    <w:rsid w:val="001E5CBC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7E43"/>
    <w:rsid w:val="00200D3A"/>
    <w:rsid w:val="002022A0"/>
    <w:rsid w:val="00202AD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53"/>
    <w:rsid w:val="00226063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46BD"/>
    <w:rsid w:val="00245E63"/>
    <w:rsid w:val="002461D0"/>
    <w:rsid w:val="002469B2"/>
    <w:rsid w:val="002471B6"/>
    <w:rsid w:val="00247338"/>
    <w:rsid w:val="00247563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3CC"/>
    <w:rsid w:val="00271525"/>
    <w:rsid w:val="002732EE"/>
    <w:rsid w:val="00273E1D"/>
    <w:rsid w:val="00274608"/>
    <w:rsid w:val="00274FE8"/>
    <w:rsid w:val="00275473"/>
    <w:rsid w:val="0027603A"/>
    <w:rsid w:val="002765D1"/>
    <w:rsid w:val="00277158"/>
    <w:rsid w:val="00277CA6"/>
    <w:rsid w:val="00277EF9"/>
    <w:rsid w:val="00280191"/>
    <w:rsid w:val="00281758"/>
    <w:rsid w:val="0028198E"/>
    <w:rsid w:val="00281EA0"/>
    <w:rsid w:val="00282326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307"/>
    <w:rsid w:val="002949BA"/>
    <w:rsid w:val="00294F1B"/>
    <w:rsid w:val="00295668"/>
    <w:rsid w:val="00295F87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697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904"/>
    <w:rsid w:val="002D01C0"/>
    <w:rsid w:val="002D122D"/>
    <w:rsid w:val="002D16A7"/>
    <w:rsid w:val="002D236A"/>
    <w:rsid w:val="002D32BF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CE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6263"/>
    <w:rsid w:val="002F6459"/>
    <w:rsid w:val="002F77CD"/>
    <w:rsid w:val="0030136E"/>
    <w:rsid w:val="00301CC2"/>
    <w:rsid w:val="00302722"/>
    <w:rsid w:val="00305336"/>
    <w:rsid w:val="00306041"/>
    <w:rsid w:val="003064D2"/>
    <w:rsid w:val="00306AA0"/>
    <w:rsid w:val="00307125"/>
    <w:rsid w:val="003071F2"/>
    <w:rsid w:val="00307587"/>
    <w:rsid w:val="00307A0E"/>
    <w:rsid w:val="00310062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7C9"/>
    <w:rsid w:val="003219DA"/>
    <w:rsid w:val="00321C35"/>
    <w:rsid w:val="00322886"/>
    <w:rsid w:val="00322FC3"/>
    <w:rsid w:val="003232F0"/>
    <w:rsid w:val="00323D7E"/>
    <w:rsid w:val="00324615"/>
    <w:rsid w:val="0032582C"/>
    <w:rsid w:val="00326F1F"/>
    <w:rsid w:val="00327DC0"/>
    <w:rsid w:val="00327FBE"/>
    <w:rsid w:val="00331579"/>
    <w:rsid w:val="00331EC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4F5C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6C1"/>
    <w:rsid w:val="00355B04"/>
    <w:rsid w:val="0035626A"/>
    <w:rsid w:val="003569A6"/>
    <w:rsid w:val="00356DFB"/>
    <w:rsid w:val="00356E9F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057C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96CF3"/>
    <w:rsid w:val="003A1F9F"/>
    <w:rsid w:val="003A22A5"/>
    <w:rsid w:val="003A2892"/>
    <w:rsid w:val="003A289D"/>
    <w:rsid w:val="003A4CD5"/>
    <w:rsid w:val="003A600E"/>
    <w:rsid w:val="003A6A23"/>
    <w:rsid w:val="003B075E"/>
    <w:rsid w:val="003B08CB"/>
    <w:rsid w:val="003B14BE"/>
    <w:rsid w:val="003B1829"/>
    <w:rsid w:val="003B22B1"/>
    <w:rsid w:val="003B2493"/>
    <w:rsid w:val="003B26AC"/>
    <w:rsid w:val="003B30B1"/>
    <w:rsid w:val="003B496C"/>
    <w:rsid w:val="003B4B03"/>
    <w:rsid w:val="003B6412"/>
    <w:rsid w:val="003B75BB"/>
    <w:rsid w:val="003C1869"/>
    <w:rsid w:val="003C19C0"/>
    <w:rsid w:val="003C35B0"/>
    <w:rsid w:val="003C6B24"/>
    <w:rsid w:val="003D0992"/>
    <w:rsid w:val="003D1B69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D6EDD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28"/>
    <w:rsid w:val="003F4ECB"/>
    <w:rsid w:val="00400CE0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839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2563"/>
    <w:rsid w:val="00432CD1"/>
    <w:rsid w:val="0043305D"/>
    <w:rsid w:val="00433534"/>
    <w:rsid w:val="00433F6F"/>
    <w:rsid w:val="00434096"/>
    <w:rsid w:val="00434542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4929"/>
    <w:rsid w:val="00476423"/>
    <w:rsid w:val="00476C2B"/>
    <w:rsid w:val="00476CFC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5613"/>
    <w:rsid w:val="00496288"/>
    <w:rsid w:val="00497D70"/>
    <w:rsid w:val="00497F14"/>
    <w:rsid w:val="004A0ECF"/>
    <w:rsid w:val="004A1C33"/>
    <w:rsid w:val="004A351B"/>
    <w:rsid w:val="004A4677"/>
    <w:rsid w:val="004A535B"/>
    <w:rsid w:val="004A5978"/>
    <w:rsid w:val="004A613C"/>
    <w:rsid w:val="004A72B9"/>
    <w:rsid w:val="004B00B8"/>
    <w:rsid w:val="004B04EF"/>
    <w:rsid w:val="004B0B5B"/>
    <w:rsid w:val="004B0CA4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6990"/>
    <w:rsid w:val="004B777A"/>
    <w:rsid w:val="004B7DD8"/>
    <w:rsid w:val="004C05C6"/>
    <w:rsid w:val="004C0A28"/>
    <w:rsid w:val="004C10FF"/>
    <w:rsid w:val="004C1812"/>
    <w:rsid w:val="004C19F3"/>
    <w:rsid w:val="004C2437"/>
    <w:rsid w:val="004C2BAB"/>
    <w:rsid w:val="004C316F"/>
    <w:rsid w:val="004C3ED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982"/>
    <w:rsid w:val="004E16A9"/>
    <w:rsid w:val="004E1D93"/>
    <w:rsid w:val="004E1FE6"/>
    <w:rsid w:val="004E28E6"/>
    <w:rsid w:val="004E2D3E"/>
    <w:rsid w:val="004E372B"/>
    <w:rsid w:val="004E393A"/>
    <w:rsid w:val="004E3B38"/>
    <w:rsid w:val="004E4064"/>
    <w:rsid w:val="004E4469"/>
    <w:rsid w:val="004E46D9"/>
    <w:rsid w:val="004E4B76"/>
    <w:rsid w:val="004E4DE0"/>
    <w:rsid w:val="004E5611"/>
    <w:rsid w:val="004E5A46"/>
    <w:rsid w:val="004E5E65"/>
    <w:rsid w:val="004E6A77"/>
    <w:rsid w:val="004F0ADB"/>
    <w:rsid w:val="004F0B56"/>
    <w:rsid w:val="004F109D"/>
    <w:rsid w:val="004F19E7"/>
    <w:rsid w:val="004F1C80"/>
    <w:rsid w:val="004F34B5"/>
    <w:rsid w:val="004F396C"/>
    <w:rsid w:val="004F50FA"/>
    <w:rsid w:val="004F52B6"/>
    <w:rsid w:val="004F6FC8"/>
    <w:rsid w:val="00500EE5"/>
    <w:rsid w:val="005014F7"/>
    <w:rsid w:val="00501927"/>
    <w:rsid w:val="00501F9F"/>
    <w:rsid w:val="00502345"/>
    <w:rsid w:val="0050271F"/>
    <w:rsid w:val="00502AEC"/>
    <w:rsid w:val="00502DAD"/>
    <w:rsid w:val="0050303E"/>
    <w:rsid w:val="00503170"/>
    <w:rsid w:val="00503730"/>
    <w:rsid w:val="00505361"/>
    <w:rsid w:val="005065CD"/>
    <w:rsid w:val="005104F2"/>
    <w:rsid w:val="00510FE7"/>
    <w:rsid w:val="00511E25"/>
    <w:rsid w:val="00512747"/>
    <w:rsid w:val="005130A7"/>
    <w:rsid w:val="00513244"/>
    <w:rsid w:val="005135F9"/>
    <w:rsid w:val="00514C5A"/>
    <w:rsid w:val="005158CA"/>
    <w:rsid w:val="0052024A"/>
    <w:rsid w:val="00520842"/>
    <w:rsid w:val="00521911"/>
    <w:rsid w:val="00521BC8"/>
    <w:rsid w:val="00521EAD"/>
    <w:rsid w:val="005225A6"/>
    <w:rsid w:val="00522644"/>
    <w:rsid w:val="00522C57"/>
    <w:rsid w:val="00524F2B"/>
    <w:rsid w:val="0052515A"/>
    <w:rsid w:val="00525A72"/>
    <w:rsid w:val="00525ADD"/>
    <w:rsid w:val="00525D16"/>
    <w:rsid w:val="00526035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8A8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86A"/>
    <w:rsid w:val="00547D60"/>
    <w:rsid w:val="005508D6"/>
    <w:rsid w:val="0055320E"/>
    <w:rsid w:val="00553552"/>
    <w:rsid w:val="00554C52"/>
    <w:rsid w:val="005550FA"/>
    <w:rsid w:val="00555537"/>
    <w:rsid w:val="00557542"/>
    <w:rsid w:val="00557B7F"/>
    <w:rsid w:val="005615A6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3F60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0E76"/>
    <w:rsid w:val="00591995"/>
    <w:rsid w:val="00591B5A"/>
    <w:rsid w:val="0059293E"/>
    <w:rsid w:val="0059351E"/>
    <w:rsid w:val="0059495F"/>
    <w:rsid w:val="00594FBD"/>
    <w:rsid w:val="00595D33"/>
    <w:rsid w:val="00595E94"/>
    <w:rsid w:val="005964BE"/>
    <w:rsid w:val="00596733"/>
    <w:rsid w:val="00597599"/>
    <w:rsid w:val="005A001C"/>
    <w:rsid w:val="005A05FE"/>
    <w:rsid w:val="005A0BEF"/>
    <w:rsid w:val="005A0C0E"/>
    <w:rsid w:val="005A0D6E"/>
    <w:rsid w:val="005A0EF5"/>
    <w:rsid w:val="005A125A"/>
    <w:rsid w:val="005A1492"/>
    <w:rsid w:val="005A14C6"/>
    <w:rsid w:val="005A1596"/>
    <w:rsid w:val="005A1848"/>
    <w:rsid w:val="005A29AF"/>
    <w:rsid w:val="005A4B69"/>
    <w:rsid w:val="005A4BF0"/>
    <w:rsid w:val="005A4C78"/>
    <w:rsid w:val="005A4E8B"/>
    <w:rsid w:val="005A544E"/>
    <w:rsid w:val="005A55BF"/>
    <w:rsid w:val="005A5C43"/>
    <w:rsid w:val="005A5E41"/>
    <w:rsid w:val="005A60BB"/>
    <w:rsid w:val="005A72DD"/>
    <w:rsid w:val="005A76C7"/>
    <w:rsid w:val="005A7D5E"/>
    <w:rsid w:val="005B0492"/>
    <w:rsid w:val="005B065F"/>
    <w:rsid w:val="005B0A64"/>
    <w:rsid w:val="005B0B34"/>
    <w:rsid w:val="005B0DE1"/>
    <w:rsid w:val="005B369D"/>
    <w:rsid w:val="005B36FE"/>
    <w:rsid w:val="005B3D56"/>
    <w:rsid w:val="005B72DC"/>
    <w:rsid w:val="005B7D65"/>
    <w:rsid w:val="005C027B"/>
    <w:rsid w:val="005C0398"/>
    <w:rsid w:val="005C09D6"/>
    <w:rsid w:val="005C0ABC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7C0"/>
    <w:rsid w:val="005D1899"/>
    <w:rsid w:val="005D1C7B"/>
    <w:rsid w:val="005D263C"/>
    <w:rsid w:val="005D3124"/>
    <w:rsid w:val="005D32F6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4FBF"/>
    <w:rsid w:val="005E51E1"/>
    <w:rsid w:val="005E69AE"/>
    <w:rsid w:val="005E6A72"/>
    <w:rsid w:val="005E7423"/>
    <w:rsid w:val="005E7F9E"/>
    <w:rsid w:val="005F05D9"/>
    <w:rsid w:val="005F07C9"/>
    <w:rsid w:val="005F3BEC"/>
    <w:rsid w:val="005F4BC7"/>
    <w:rsid w:val="005F4D74"/>
    <w:rsid w:val="005F52D0"/>
    <w:rsid w:val="005F6F7C"/>
    <w:rsid w:val="005F799C"/>
    <w:rsid w:val="005F7FCA"/>
    <w:rsid w:val="006001F5"/>
    <w:rsid w:val="006013C8"/>
    <w:rsid w:val="00601B13"/>
    <w:rsid w:val="00601D02"/>
    <w:rsid w:val="00602AF5"/>
    <w:rsid w:val="006036D8"/>
    <w:rsid w:val="006042F7"/>
    <w:rsid w:val="006045B7"/>
    <w:rsid w:val="00605A28"/>
    <w:rsid w:val="00605AA4"/>
    <w:rsid w:val="00605EFA"/>
    <w:rsid w:val="0060762A"/>
    <w:rsid w:val="006076AD"/>
    <w:rsid w:val="006076D2"/>
    <w:rsid w:val="00607B57"/>
    <w:rsid w:val="00607F3D"/>
    <w:rsid w:val="0061121E"/>
    <w:rsid w:val="00612AA8"/>
    <w:rsid w:val="0061361C"/>
    <w:rsid w:val="00613E41"/>
    <w:rsid w:val="0061420F"/>
    <w:rsid w:val="006142D4"/>
    <w:rsid w:val="006145D3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3BE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1C3D"/>
    <w:rsid w:val="006622B2"/>
    <w:rsid w:val="0066293A"/>
    <w:rsid w:val="00663C3D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113C"/>
    <w:rsid w:val="00681937"/>
    <w:rsid w:val="006830B5"/>
    <w:rsid w:val="0068343A"/>
    <w:rsid w:val="006834C3"/>
    <w:rsid w:val="00683EC9"/>
    <w:rsid w:val="00684776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798"/>
    <w:rsid w:val="006A6C2B"/>
    <w:rsid w:val="006B0280"/>
    <w:rsid w:val="006B1FB2"/>
    <w:rsid w:val="006B2094"/>
    <w:rsid w:val="006B237D"/>
    <w:rsid w:val="006B3957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3A37"/>
    <w:rsid w:val="006C484D"/>
    <w:rsid w:val="006C4D84"/>
    <w:rsid w:val="006C552C"/>
    <w:rsid w:val="006C7188"/>
    <w:rsid w:val="006C738A"/>
    <w:rsid w:val="006D03B6"/>
    <w:rsid w:val="006D1907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D7F24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375F"/>
    <w:rsid w:val="006F69BD"/>
    <w:rsid w:val="006F6C4B"/>
    <w:rsid w:val="006F7C88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0B2"/>
    <w:rsid w:val="007128DC"/>
    <w:rsid w:val="00713BBC"/>
    <w:rsid w:val="007147D0"/>
    <w:rsid w:val="00714A97"/>
    <w:rsid w:val="00717C4E"/>
    <w:rsid w:val="007200B1"/>
    <w:rsid w:val="00720197"/>
    <w:rsid w:val="00721B40"/>
    <w:rsid w:val="007220F2"/>
    <w:rsid w:val="00723376"/>
    <w:rsid w:val="00723E69"/>
    <w:rsid w:val="00725581"/>
    <w:rsid w:val="00725694"/>
    <w:rsid w:val="00725A70"/>
    <w:rsid w:val="00725E4D"/>
    <w:rsid w:val="007303D3"/>
    <w:rsid w:val="0073348E"/>
    <w:rsid w:val="00734057"/>
    <w:rsid w:val="007351AA"/>
    <w:rsid w:val="00736DEF"/>
    <w:rsid w:val="00737D6B"/>
    <w:rsid w:val="007400FA"/>
    <w:rsid w:val="007407AE"/>
    <w:rsid w:val="00740DE5"/>
    <w:rsid w:val="007414F4"/>
    <w:rsid w:val="0074285E"/>
    <w:rsid w:val="00742CA7"/>
    <w:rsid w:val="00744221"/>
    <w:rsid w:val="0074468C"/>
    <w:rsid w:val="00744896"/>
    <w:rsid w:val="00744C64"/>
    <w:rsid w:val="0074521E"/>
    <w:rsid w:val="007453EB"/>
    <w:rsid w:val="00745BDA"/>
    <w:rsid w:val="00746224"/>
    <w:rsid w:val="00747B93"/>
    <w:rsid w:val="007503DB"/>
    <w:rsid w:val="00751C48"/>
    <w:rsid w:val="00754A0E"/>
    <w:rsid w:val="0075568C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3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1527"/>
    <w:rsid w:val="007925AE"/>
    <w:rsid w:val="00792609"/>
    <w:rsid w:val="00792793"/>
    <w:rsid w:val="0079323C"/>
    <w:rsid w:val="0079354F"/>
    <w:rsid w:val="00794AD3"/>
    <w:rsid w:val="007956FB"/>
    <w:rsid w:val="007A072A"/>
    <w:rsid w:val="007A12F5"/>
    <w:rsid w:val="007A192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723"/>
    <w:rsid w:val="007B74CF"/>
    <w:rsid w:val="007B7821"/>
    <w:rsid w:val="007B785D"/>
    <w:rsid w:val="007B79AE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DF9"/>
    <w:rsid w:val="007D214D"/>
    <w:rsid w:val="007D4044"/>
    <w:rsid w:val="007D4AA5"/>
    <w:rsid w:val="007D4DB8"/>
    <w:rsid w:val="007D556D"/>
    <w:rsid w:val="007D5D60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7A47"/>
    <w:rsid w:val="007E7B53"/>
    <w:rsid w:val="007F19FB"/>
    <w:rsid w:val="007F1AF7"/>
    <w:rsid w:val="007F270C"/>
    <w:rsid w:val="007F46BC"/>
    <w:rsid w:val="007F57CE"/>
    <w:rsid w:val="007F5EFE"/>
    <w:rsid w:val="007F7C84"/>
    <w:rsid w:val="007F7CD7"/>
    <w:rsid w:val="00800554"/>
    <w:rsid w:val="008016E3"/>
    <w:rsid w:val="00802014"/>
    <w:rsid w:val="008029B8"/>
    <w:rsid w:val="008040BF"/>
    <w:rsid w:val="00804170"/>
    <w:rsid w:val="008043AE"/>
    <w:rsid w:val="00804D9E"/>
    <w:rsid w:val="008055D5"/>
    <w:rsid w:val="00805753"/>
    <w:rsid w:val="0080580E"/>
    <w:rsid w:val="00806A86"/>
    <w:rsid w:val="00806E65"/>
    <w:rsid w:val="00807CCF"/>
    <w:rsid w:val="00807FC7"/>
    <w:rsid w:val="00810018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9A9"/>
    <w:rsid w:val="00824D6F"/>
    <w:rsid w:val="008262B6"/>
    <w:rsid w:val="00831FFD"/>
    <w:rsid w:val="008322F9"/>
    <w:rsid w:val="00832512"/>
    <w:rsid w:val="0083356C"/>
    <w:rsid w:val="00833605"/>
    <w:rsid w:val="008339CC"/>
    <w:rsid w:val="00833A53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4F7B"/>
    <w:rsid w:val="008453AF"/>
    <w:rsid w:val="00845C97"/>
    <w:rsid w:val="00846243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2FF1"/>
    <w:rsid w:val="008630F0"/>
    <w:rsid w:val="00863E59"/>
    <w:rsid w:val="0086448C"/>
    <w:rsid w:val="00864F3B"/>
    <w:rsid w:val="00866BB8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86711"/>
    <w:rsid w:val="008903ED"/>
    <w:rsid w:val="008916A7"/>
    <w:rsid w:val="008925B6"/>
    <w:rsid w:val="00892F08"/>
    <w:rsid w:val="00893327"/>
    <w:rsid w:val="00893760"/>
    <w:rsid w:val="00893ABA"/>
    <w:rsid w:val="008942CE"/>
    <w:rsid w:val="00894831"/>
    <w:rsid w:val="00895BAB"/>
    <w:rsid w:val="0089729F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01E"/>
    <w:rsid w:val="008B28AF"/>
    <w:rsid w:val="008B4EB9"/>
    <w:rsid w:val="008B56D5"/>
    <w:rsid w:val="008B6849"/>
    <w:rsid w:val="008B72FA"/>
    <w:rsid w:val="008B7733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2482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69A0"/>
    <w:rsid w:val="00917357"/>
    <w:rsid w:val="009205D8"/>
    <w:rsid w:val="00920F95"/>
    <w:rsid w:val="0092119D"/>
    <w:rsid w:val="0092163D"/>
    <w:rsid w:val="00921913"/>
    <w:rsid w:val="00921F94"/>
    <w:rsid w:val="0092225F"/>
    <w:rsid w:val="0092229A"/>
    <w:rsid w:val="009222AB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52BA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702"/>
    <w:rsid w:val="00953D05"/>
    <w:rsid w:val="0095473F"/>
    <w:rsid w:val="009550A5"/>
    <w:rsid w:val="009553E0"/>
    <w:rsid w:val="00955F59"/>
    <w:rsid w:val="00956A02"/>
    <w:rsid w:val="00957288"/>
    <w:rsid w:val="00960239"/>
    <w:rsid w:val="00962A6B"/>
    <w:rsid w:val="00962DA5"/>
    <w:rsid w:val="00962F0B"/>
    <w:rsid w:val="009637C9"/>
    <w:rsid w:val="00965A5A"/>
    <w:rsid w:val="00965EEE"/>
    <w:rsid w:val="00967A5E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30F"/>
    <w:rsid w:val="00986850"/>
    <w:rsid w:val="0099097C"/>
    <w:rsid w:val="00991CD3"/>
    <w:rsid w:val="00991E15"/>
    <w:rsid w:val="009929B0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50C7"/>
    <w:rsid w:val="009A661C"/>
    <w:rsid w:val="009A68AB"/>
    <w:rsid w:val="009A6DAE"/>
    <w:rsid w:val="009A7584"/>
    <w:rsid w:val="009A76A8"/>
    <w:rsid w:val="009B0BED"/>
    <w:rsid w:val="009B0F9D"/>
    <w:rsid w:val="009B2553"/>
    <w:rsid w:val="009B344C"/>
    <w:rsid w:val="009B34DF"/>
    <w:rsid w:val="009B42B7"/>
    <w:rsid w:val="009B6114"/>
    <w:rsid w:val="009B61A8"/>
    <w:rsid w:val="009C00DA"/>
    <w:rsid w:val="009C029F"/>
    <w:rsid w:val="009C0FFC"/>
    <w:rsid w:val="009C2A78"/>
    <w:rsid w:val="009C39F2"/>
    <w:rsid w:val="009C3CDD"/>
    <w:rsid w:val="009C42BC"/>
    <w:rsid w:val="009C5620"/>
    <w:rsid w:val="009C5AB0"/>
    <w:rsid w:val="009C5F04"/>
    <w:rsid w:val="009D04E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62E4"/>
    <w:rsid w:val="009E6772"/>
    <w:rsid w:val="009F0D25"/>
    <w:rsid w:val="009F21C0"/>
    <w:rsid w:val="009F29A7"/>
    <w:rsid w:val="009F45ED"/>
    <w:rsid w:val="009F5100"/>
    <w:rsid w:val="009F5333"/>
    <w:rsid w:val="009F5411"/>
    <w:rsid w:val="009F5AD1"/>
    <w:rsid w:val="009F64A4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C6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27D9"/>
    <w:rsid w:val="00A1342F"/>
    <w:rsid w:val="00A13501"/>
    <w:rsid w:val="00A13F4B"/>
    <w:rsid w:val="00A14815"/>
    <w:rsid w:val="00A14917"/>
    <w:rsid w:val="00A1513C"/>
    <w:rsid w:val="00A1547A"/>
    <w:rsid w:val="00A15CE7"/>
    <w:rsid w:val="00A15FBF"/>
    <w:rsid w:val="00A20159"/>
    <w:rsid w:val="00A20C16"/>
    <w:rsid w:val="00A2116B"/>
    <w:rsid w:val="00A215A8"/>
    <w:rsid w:val="00A2177B"/>
    <w:rsid w:val="00A21C6A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213C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189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91B08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5861"/>
    <w:rsid w:val="00AA6047"/>
    <w:rsid w:val="00AA6D0A"/>
    <w:rsid w:val="00AB017B"/>
    <w:rsid w:val="00AB153F"/>
    <w:rsid w:val="00AB1563"/>
    <w:rsid w:val="00AB1756"/>
    <w:rsid w:val="00AB1769"/>
    <w:rsid w:val="00AB19B4"/>
    <w:rsid w:val="00AB2286"/>
    <w:rsid w:val="00AB237F"/>
    <w:rsid w:val="00AB3732"/>
    <w:rsid w:val="00AB3F5B"/>
    <w:rsid w:val="00AB51BA"/>
    <w:rsid w:val="00AB5D9D"/>
    <w:rsid w:val="00AB6161"/>
    <w:rsid w:val="00AB66C6"/>
    <w:rsid w:val="00AC1026"/>
    <w:rsid w:val="00AC12D3"/>
    <w:rsid w:val="00AC14F0"/>
    <w:rsid w:val="00AC23E0"/>
    <w:rsid w:val="00AC3C0F"/>
    <w:rsid w:val="00AC4C9A"/>
    <w:rsid w:val="00AC4F21"/>
    <w:rsid w:val="00AC52EC"/>
    <w:rsid w:val="00AC54EA"/>
    <w:rsid w:val="00AC5AFE"/>
    <w:rsid w:val="00AC5CD6"/>
    <w:rsid w:val="00AC653E"/>
    <w:rsid w:val="00AC75C9"/>
    <w:rsid w:val="00AD17B1"/>
    <w:rsid w:val="00AD2C16"/>
    <w:rsid w:val="00AD2DC4"/>
    <w:rsid w:val="00AD370E"/>
    <w:rsid w:val="00AD4FAF"/>
    <w:rsid w:val="00AD519D"/>
    <w:rsid w:val="00AD590E"/>
    <w:rsid w:val="00AD6EA8"/>
    <w:rsid w:val="00AD776B"/>
    <w:rsid w:val="00AD77AC"/>
    <w:rsid w:val="00AD7C4A"/>
    <w:rsid w:val="00AD7D72"/>
    <w:rsid w:val="00AD7E67"/>
    <w:rsid w:val="00AE24B5"/>
    <w:rsid w:val="00AE3665"/>
    <w:rsid w:val="00AE3979"/>
    <w:rsid w:val="00AE3EF9"/>
    <w:rsid w:val="00AE3FF1"/>
    <w:rsid w:val="00AE4864"/>
    <w:rsid w:val="00AE5624"/>
    <w:rsid w:val="00AE5960"/>
    <w:rsid w:val="00AE5F82"/>
    <w:rsid w:val="00AE6700"/>
    <w:rsid w:val="00AE6D4E"/>
    <w:rsid w:val="00AE6FC2"/>
    <w:rsid w:val="00AE7091"/>
    <w:rsid w:val="00AE79C5"/>
    <w:rsid w:val="00AF02A5"/>
    <w:rsid w:val="00AF0EBE"/>
    <w:rsid w:val="00AF1A0A"/>
    <w:rsid w:val="00AF2F40"/>
    <w:rsid w:val="00AF5110"/>
    <w:rsid w:val="00AF5164"/>
    <w:rsid w:val="00AF79B6"/>
    <w:rsid w:val="00B01D23"/>
    <w:rsid w:val="00B02620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5644"/>
    <w:rsid w:val="00B16C76"/>
    <w:rsid w:val="00B177DC"/>
    <w:rsid w:val="00B17CD3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280"/>
    <w:rsid w:val="00B466EE"/>
    <w:rsid w:val="00B4675E"/>
    <w:rsid w:val="00B46BA4"/>
    <w:rsid w:val="00B472DD"/>
    <w:rsid w:val="00B477AA"/>
    <w:rsid w:val="00B47AD6"/>
    <w:rsid w:val="00B50BDB"/>
    <w:rsid w:val="00B51049"/>
    <w:rsid w:val="00B51918"/>
    <w:rsid w:val="00B51C82"/>
    <w:rsid w:val="00B51F8C"/>
    <w:rsid w:val="00B521E2"/>
    <w:rsid w:val="00B529F5"/>
    <w:rsid w:val="00B5333D"/>
    <w:rsid w:val="00B5542C"/>
    <w:rsid w:val="00B5576B"/>
    <w:rsid w:val="00B55D51"/>
    <w:rsid w:val="00B5745A"/>
    <w:rsid w:val="00B60963"/>
    <w:rsid w:val="00B60DC9"/>
    <w:rsid w:val="00B61462"/>
    <w:rsid w:val="00B61764"/>
    <w:rsid w:val="00B61A1C"/>
    <w:rsid w:val="00B61E69"/>
    <w:rsid w:val="00B634FA"/>
    <w:rsid w:val="00B63791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48C1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DBB"/>
    <w:rsid w:val="00B841C3"/>
    <w:rsid w:val="00B86381"/>
    <w:rsid w:val="00B87428"/>
    <w:rsid w:val="00B87E33"/>
    <w:rsid w:val="00B90208"/>
    <w:rsid w:val="00B90286"/>
    <w:rsid w:val="00B9084F"/>
    <w:rsid w:val="00B92B5C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13B"/>
    <w:rsid w:val="00BC34C7"/>
    <w:rsid w:val="00BC3A5D"/>
    <w:rsid w:val="00BC5832"/>
    <w:rsid w:val="00BC5D65"/>
    <w:rsid w:val="00BC6064"/>
    <w:rsid w:val="00BC61A2"/>
    <w:rsid w:val="00BC6236"/>
    <w:rsid w:val="00BD1E47"/>
    <w:rsid w:val="00BD1F6A"/>
    <w:rsid w:val="00BD1F75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390"/>
    <w:rsid w:val="00BE381F"/>
    <w:rsid w:val="00BE5300"/>
    <w:rsid w:val="00BE5AA9"/>
    <w:rsid w:val="00BF10A3"/>
    <w:rsid w:val="00BF1B98"/>
    <w:rsid w:val="00BF2A45"/>
    <w:rsid w:val="00BF2E52"/>
    <w:rsid w:val="00BF300C"/>
    <w:rsid w:val="00BF318A"/>
    <w:rsid w:val="00BF32C9"/>
    <w:rsid w:val="00BF3B1C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67AD"/>
    <w:rsid w:val="00C079CF"/>
    <w:rsid w:val="00C10171"/>
    <w:rsid w:val="00C10CD1"/>
    <w:rsid w:val="00C12351"/>
    <w:rsid w:val="00C1263C"/>
    <w:rsid w:val="00C12A1F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3782"/>
    <w:rsid w:val="00C24BFA"/>
    <w:rsid w:val="00C24E5C"/>
    <w:rsid w:val="00C259C7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6CB"/>
    <w:rsid w:val="00C37E84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BE0"/>
    <w:rsid w:val="00C455BC"/>
    <w:rsid w:val="00C45980"/>
    <w:rsid w:val="00C45989"/>
    <w:rsid w:val="00C45D26"/>
    <w:rsid w:val="00C500B2"/>
    <w:rsid w:val="00C5052F"/>
    <w:rsid w:val="00C51281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3357"/>
    <w:rsid w:val="00C634D3"/>
    <w:rsid w:val="00C63521"/>
    <w:rsid w:val="00C64B14"/>
    <w:rsid w:val="00C657D2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0C84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11C0"/>
    <w:rsid w:val="00C91BEE"/>
    <w:rsid w:val="00C92374"/>
    <w:rsid w:val="00C92FE8"/>
    <w:rsid w:val="00C931FC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C95"/>
    <w:rsid w:val="00CA4A60"/>
    <w:rsid w:val="00CA4CD8"/>
    <w:rsid w:val="00CA522C"/>
    <w:rsid w:val="00CA5782"/>
    <w:rsid w:val="00CA6448"/>
    <w:rsid w:val="00CA736C"/>
    <w:rsid w:val="00CB0500"/>
    <w:rsid w:val="00CB3745"/>
    <w:rsid w:val="00CB4881"/>
    <w:rsid w:val="00CB4BD0"/>
    <w:rsid w:val="00CB5E2B"/>
    <w:rsid w:val="00CB6EBE"/>
    <w:rsid w:val="00CB7B7D"/>
    <w:rsid w:val="00CB7F72"/>
    <w:rsid w:val="00CC021C"/>
    <w:rsid w:val="00CC2432"/>
    <w:rsid w:val="00CC2F0F"/>
    <w:rsid w:val="00CC3242"/>
    <w:rsid w:val="00CC3F45"/>
    <w:rsid w:val="00CC4EC5"/>
    <w:rsid w:val="00CC4F4B"/>
    <w:rsid w:val="00CC4FB4"/>
    <w:rsid w:val="00CC789C"/>
    <w:rsid w:val="00CC7D70"/>
    <w:rsid w:val="00CD0DD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CF7C5A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91E"/>
    <w:rsid w:val="00D11231"/>
    <w:rsid w:val="00D1151F"/>
    <w:rsid w:val="00D11706"/>
    <w:rsid w:val="00D12D3F"/>
    <w:rsid w:val="00D134D8"/>
    <w:rsid w:val="00D1363E"/>
    <w:rsid w:val="00D1377F"/>
    <w:rsid w:val="00D152E9"/>
    <w:rsid w:val="00D1594E"/>
    <w:rsid w:val="00D15F55"/>
    <w:rsid w:val="00D1709E"/>
    <w:rsid w:val="00D205C5"/>
    <w:rsid w:val="00D2145A"/>
    <w:rsid w:val="00D236D4"/>
    <w:rsid w:val="00D23CAB"/>
    <w:rsid w:val="00D23DA3"/>
    <w:rsid w:val="00D2468A"/>
    <w:rsid w:val="00D25384"/>
    <w:rsid w:val="00D2657B"/>
    <w:rsid w:val="00D26977"/>
    <w:rsid w:val="00D26BAA"/>
    <w:rsid w:val="00D274FD"/>
    <w:rsid w:val="00D27A03"/>
    <w:rsid w:val="00D307E7"/>
    <w:rsid w:val="00D32326"/>
    <w:rsid w:val="00D326A1"/>
    <w:rsid w:val="00D33082"/>
    <w:rsid w:val="00D35E11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3E5A"/>
    <w:rsid w:val="00D44CCD"/>
    <w:rsid w:val="00D45022"/>
    <w:rsid w:val="00D52B04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382"/>
    <w:rsid w:val="00D61CCF"/>
    <w:rsid w:val="00D63469"/>
    <w:rsid w:val="00D64401"/>
    <w:rsid w:val="00D64959"/>
    <w:rsid w:val="00D64E8E"/>
    <w:rsid w:val="00D64FA5"/>
    <w:rsid w:val="00D650C7"/>
    <w:rsid w:val="00D6558D"/>
    <w:rsid w:val="00D66A8E"/>
    <w:rsid w:val="00D671C0"/>
    <w:rsid w:val="00D67318"/>
    <w:rsid w:val="00D674B3"/>
    <w:rsid w:val="00D67CF9"/>
    <w:rsid w:val="00D67EED"/>
    <w:rsid w:val="00D702FB"/>
    <w:rsid w:val="00D71874"/>
    <w:rsid w:val="00D718F9"/>
    <w:rsid w:val="00D71B8B"/>
    <w:rsid w:val="00D73561"/>
    <w:rsid w:val="00D740C8"/>
    <w:rsid w:val="00D74E57"/>
    <w:rsid w:val="00D755E9"/>
    <w:rsid w:val="00D760A0"/>
    <w:rsid w:val="00D76450"/>
    <w:rsid w:val="00D7708E"/>
    <w:rsid w:val="00D816A1"/>
    <w:rsid w:val="00D8285C"/>
    <w:rsid w:val="00D83929"/>
    <w:rsid w:val="00D83F34"/>
    <w:rsid w:val="00D8711E"/>
    <w:rsid w:val="00D877CA"/>
    <w:rsid w:val="00D87DCE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3B62"/>
    <w:rsid w:val="00DA43AC"/>
    <w:rsid w:val="00DA468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75F"/>
    <w:rsid w:val="00DD6B7D"/>
    <w:rsid w:val="00DD6C31"/>
    <w:rsid w:val="00DD6EB3"/>
    <w:rsid w:val="00DD7245"/>
    <w:rsid w:val="00DE1EE4"/>
    <w:rsid w:val="00DE1F56"/>
    <w:rsid w:val="00DE3449"/>
    <w:rsid w:val="00DE3B20"/>
    <w:rsid w:val="00DE4FAC"/>
    <w:rsid w:val="00DE50A6"/>
    <w:rsid w:val="00DE52A1"/>
    <w:rsid w:val="00DE7276"/>
    <w:rsid w:val="00DF0096"/>
    <w:rsid w:val="00DF1296"/>
    <w:rsid w:val="00DF21B2"/>
    <w:rsid w:val="00DF2622"/>
    <w:rsid w:val="00DF3758"/>
    <w:rsid w:val="00DF394F"/>
    <w:rsid w:val="00DF535F"/>
    <w:rsid w:val="00DF57D0"/>
    <w:rsid w:val="00DF60D2"/>
    <w:rsid w:val="00DF635E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C4F"/>
    <w:rsid w:val="00E171AD"/>
    <w:rsid w:val="00E1721E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F5E"/>
    <w:rsid w:val="00E326C5"/>
    <w:rsid w:val="00E338D1"/>
    <w:rsid w:val="00E3434E"/>
    <w:rsid w:val="00E3449C"/>
    <w:rsid w:val="00E35094"/>
    <w:rsid w:val="00E3587D"/>
    <w:rsid w:val="00E36D1C"/>
    <w:rsid w:val="00E37831"/>
    <w:rsid w:val="00E37994"/>
    <w:rsid w:val="00E40A7B"/>
    <w:rsid w:val="00E41A60"/>
    <w:rsid w:val="00E4218A"/>
    <w:rsid w:val="00E421B9"/>
    <w:rsid w:val="00E43709"/>
    <w:rsid w:val="00E448D0"/>
    <w:rsid w:val="00E44A70"/>
    <w:rsid w:val="00E46C7B"/>
    <w:rsid w:val="00E478B8"/>
    <w:rsid w:val="00E5031F"/>
    <w:rsid w:val="00E507A8"/>
    <w:rsid w:val="00E509DC"/>
    <w:rsid w:val="00E50DFF"/>
    <w:rsid w:val="00E516A5"/>
    <w:rsid w:val="00E516B1"/>
    <w:rsid w:val="00E52C4A"/>
    <w:rsid w:val="00E53B4C"/>
    <w:rsid w:val="00E55CDD"/>
    <w:rsid w:val="00E5682C"/>
    <w:rsid w:val="00E56B05"/>
    <w:rsid w:val="00E56EBF"/>
    <w:rsid w:val="00E56F2A"/>
    <w:rsid w:val="00E6011A"/>
    <w:rsid w:val="00E60571"/>
    <w:rsid w:val="00E61AE4"/>
    <w:rsid w:val="00E63E1B"/>
    <w:rsid w:val="00E64662"/>
    <w:rsid w:val="00E64BA5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487"/>
    <w:rsid w:val="00E767AC"/>
    <w:rsid w:val="00E805B4"/>
    <w:rsid w:val="00E81050"/>
    <w:rsid w:val="00E81321"/>
    <w:rsid w:val="00E81B49"/>
    <w:rsid w:val="00E81ECE"/>
    <w:rsid w:val="00E81EE1"/>
    <w:rsid w:val="00E823ED"/>
    <w:rsid w:val="00E83696"/>
    <w:rsid w:val="00E83F4B"/>
    <w:rsid w:val="00E84109"/>
    <w:rsid w:val="00E84CD6"/>
    <w:rsid w:val="00E868FA"/>
    <w:rsid w:val="00E86A8E"/>
    <w:rsid w:val="00E8733C"/>
    <w:rsid w:val="00E879A7"/>
    <w:rsid w:val="00E9072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2FD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42C"/>
    <w:rsid w:val="00EA2A87"/>
    <w:rsid w:val="00EA37B9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2376"/>
    <w:rsid w:val="00EB2E17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A"/>
    <w:rsid w:val="00EC397E"/>
    <w:rsid w:val="00EC3D7D"/>
    <w:rsid w:val="00EC43F6"/>
    <w:rsid w:val="00EC5773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5948"/>
    <w:rsid w:val="00ED6BAF"/>
    <w:rsid w:val="00ED70BA"/>
    <w:rsid w:val="00EE0265"/>
    <w:rsid w:val="00EE2812"/>
    <w:rsid w:val="00EE371D"/>
    <w:rsid w:val="00EE44DB"/>
    <w:rsid w:val="00EE4818"/>
    <w:rsid w:val="00EE4F2C"/>
    <w:rsid w:val="00EE61AC"/>
    <w:rsid w:val="00EF090A"/>
    <w:rsid w:val="00EF27E3"/>
    <w:rsid w:val="00EF302E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05E7E"/>
    <w:rsid w:val="00F108BB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3B9E"/>
    <w:rsid w:val="00F43BDC"/>
    <w:rsid w:val="00F44638"/>
    <w:rsid w:val="00F449E7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B10"/>
    <w:rsid w:val="00F60BB7"/>
    <w:rsid w:val="00F61324"/>
    <w:rsid w:val="00F62F8B"/>
    <w:rsid w:val="00F6331C"/>
    <w:rsid w:val="00F63573"/>
    <w:rsid w:val="00F63A78"/>
    <w:rsid w:val="00F65436"/>
    <w:rsid w:val="00F662AD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295"/>
    <w:rsid w:val="00F85EB8"/>
    <w:rsid w:val="00F86911"/>
    <w:rsid w:val="00F87F88"/>
    <w:rsid w:val="00F90582"/>
    <w:rsid w:val="00F91CC1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2C3A"/>
    <w:rsid w:val="00FC3AD4"/>
    <w:rsid w:val="00FC412A"/>
    <w:rsid w:val="00FC4493"/>
    <w:rsid w:val="00FC4668"/>
    <w:rsid w:val="00FC4AF1"/>
    <w:rsid w:val="00FC4F8C"/>
    <w:rsid w:val="00FC590E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3CC4"/>
    <w:rsid w:val="00FD426D"/>
    <w:rsid w:val="00FD482C"/>
    <w:rsid w:val="00FD581F"/>
    <w:rsid w:val="00FD5A0C"/>
    <w:rsid w:val="00FD5D76"/>
    <w:rsid w:val="00FD6800"/>
    <w:rsid w:val="00FD6E13"/>
    <w:rsid w:val="00FE03AE"/>
    <w:rsid w:val="00FE0545"/>
    <w:rsid w:val="00FE088E"/>
    <w:rsid w:val="00FE30D2"/>
    <w:rsid w:val="00FE359B"/>
    <w:rsid w:val="00FE3D8C"/>
    <w:rsid w:val="00FE570F"/>
    <w:rsid w:val="00FE5A67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2446BD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C5ECC-DC88-4C28-AC51-702CCB07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4580</Words>
  <Characters>27481</Characters>
  <Application>Microsoft Office Word</Application>
  <DocSecurity>0</DocSecurity>
  <Lines>229</Lines>
  <Paragraphs>6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31998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iłosz Makowski</cp:lastModifiedBy>
  <cp:revision>3</cp:revision>
  <cp:lastPrinted>2022-07-25T05:47:00Z</cp:lastPrinted>
  <dcterms:created xsi:type="dcterms:W3CDTF">2022-07-25T05:46:00Z</dcterms:created>
  <dcterms:modified xsi:type="dcterms:W3CDTF">2022-07-25T05:47:00Z</dcterms:modified>
</cp:coreProperties>
</file>